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6155733"/>
    <w:bookmarkEnd w:id="0"/>
    <w:p w14:paraId="5990F19B" w14:textId="645E7242" w:rsidR="000F7476" w:rsidRDefault="00B848AB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990F337" wp14:editId="1F777EB4">
                <wp:simplePos x="0" y="0"/>
                <wp:positionH relativeFrom="page">
                  <wp:posOffset>1214438</wp:posOffset>
                </wp:positionH>
                <wp:positionV relativeFrom="paragraph">
                  <wp:posOffset>-36512</wp:posOffset>
                </wp:positionV>
                <wp:extent cx="701675" cy="420370"/>
                <wp:effectExtent l="0" t="0" r="3175" b="17780"/>
                <wp:wrapNone/>
                <wp:docPr id="84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1675" cy="420370"/>
                          <a:chOff x="3866" y="-933"/>
                          <a:chExt cx="1105" cy="662"/>
                        </a:xfrm>
                      </wpg:grpSpPr>
                      <pic:pic xmlns:pic="http://schemas.openxmlformats.org/drawingml/2006/picture">
                        <pic:nvPicPr>
                          <pic:cNvPr id="85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98" y="-490"/>
                            <a:ext cx="117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50" y="-490"/>
                            <a:ext cx="13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7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29" y="-490"/>
                            <a:ext cx="13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8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4415" y="-302"/>
                            <a:ext cx="85" cy="28"/>
                          </a:xfrm>
                          <a:prstGeom prst="rect">
                            <a:avLst/>
                          </a:pr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Line 86"/>
                        <wps:cNvCnPr>
                          <a:cxnSpLocks noChangeShapeType="1"/>
                        </wps:cNvCnPr>
                        <wps:spPr bwMode="auto">
                          <a:xfrm>
                            <a:off x="4433" y="-487"/>
                            <a:ext cx="0" cy="186"/>
                          </a:xfrm>
                          <a:prstGeom prst="line">
                            <a:avLst/>
                          </a:prstGeom>
                          <a:noFill/>
                          <a:ln w="22255">
                            <a:solidFill>
                              <a:srgbClr val="002D5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9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52" y="-933"/>
                            <a:ext cx="298" cy="2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1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66" y="-859"/>
                            <a:ext cx="1105" cy="3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0106D7" id="Group 83" o:spid="_x0000_s1026" style="position:absolute;margin-left:95.65pt;margin-top:-2.85pt;width:55.25pt;height:33.1pt;z-index:251657728;mso-position-horizontal-relative:page" coordorigin="3866,-933" coordsize="1105,6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0" o:spid="_x0000_s1027" type="#_x0000_t75" style="position:absolute;left:3898;top:-490;width:117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">
                  <v:imagedata r:id="rId13" o:title=""/>
                </v:shape>
                <v:shape id="Picture 89" o:spid="_x0000_s1028" type="#_x0000_t75" style="position:absolute;left:4050;top:-490;width:13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">
                  <v:imagedata r:id="rId14" o:title=""/>
                </v:shape>
                <v:shape id="Picture 88" o:spid="_x0000_s1029" type="#_x0000_t75" style="position:absolute;left:4229;top:-490;width:13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">
                  <v:imagedata r:id="rId15" o:title=""/>
                </v:shape>
                <v:rect id="Rectangle 87" o:spid="_x0000_s1030" style="position:absolute;left:4415;top:-302;width:85;height: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" fillcolor="#002d55" stroked="f"/>
                <v:line id="Line 86" o:spid="_x0000_s1031" style="position:absolute;visibility:visible;mso-wrap-style:square" from="4433,-487" to="4433,-3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" strokecolor="#002d55" strokeweight=".61819mm"/>
                <v:shape id="Picture 85" o:spid="_x0000_s1032" type="#_x0000_t75" style="position:absolute;left:4552;top:-933;width:298;height:2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">
                  <v:imagedata r:id="rId16" o:title=""/>
                </v:shape>
                <v:shape id="Picture 84" o:spid="_x0000_s1033" type="#_x0000_t75" style="position:absolute;left:3866;top:-859;width:1105;height: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">
                  <v:imagedata r:id="rId17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5990F335" wp14:editId="7E31D2BA">
                <wp:simplePos x="0" y="0"/>
                <wp:positionH relativeFrom="page">
                  <wp:posOffset>374650</wp:posOffset>
                </wp:positionH>
                <wp:positionV relativeFrom="paragraph">
                  <wp:posOffset>42545</wp:posOffset>
                </wp:positionV>
                <wp:extent cx="748665" cy="139700"/>
                <wp:effectExtent l="0" t="0" r="0" b="0"/>
                <wp:wrapNone/>
                <wp:docPr id="101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8665" cy="139700"/>
                          <a:chOff x="2617" y="-801"/>
                          <a:chExt cx="1179" cy="220"/>
                        </a:xfrm>
                      </wpg:grpSpPr>
                      <pic:pic xmlns:pic="http://schemas.openxmlformats.org/drawingml/2006/picture">
                        <pic:nvPicPr>
                          <pic:cNvPr id="102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7" y="-798"/>
                            <a:ext cx="202" cy="2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3" name="Freeform 106"/>
                        <wps:cNvSpPr>
                          <a:spLocks/>
                        </wps:cNvSpPr>
                        <wps:spPr bwMode="auto">
                          <a:xfrm>
                            <a:off x="2856" y="-798"/>
                            <a:ext cx="90" cy="213"/>
                          </a:xfrm>
                          <a:custGeom>
                            <a:avLst/>
                            <a:gdLst>
                              <a:gd name="T0" fmla="+- 0 2946 2857"/>
                              <a:gd name="T1" fmla="*/ T0 w 90"/>
                              <a:gd name="T2" fmla="+- 0 -798 -798"/>
                              <a:gd name="T3" fmla="*/ -798 h 213"/>
                              <a:gd name="T4" fmla="+- 0 2857 2857"/>
                              <a:gd name="T5" fmla="*/ T4 w 90"/>
                              <a:gd name="T6" fmla="+- 0 -798 -798"/>
                              <a:gd name="T7" fmla="*/ -798 h 213"/>
                              <a:gd name="T8" fmla="+- 0 2857 2857"/>
                              <a:gd name="T9" fmla="*/ T8 w 90"/>
                              <a:gd name="T10" fmla="+- 0 -585 -798"/>
                              <a:gd name="T11" fmla="*/ -585 h 213"/>
                              <a:gd name="T12" fmla="+- 0 2946 2857"/>
                              <a:gd name="T13" fmla="*/ T12 w 90"/>
                              <a:gd name="T14" fmla="+- 0 -585 -798"/>
                              <a:gd name="T15" fmla="*/ -585 h 213"/>
                              <a:gd name="T16" fmla="+- 0 2946 2857"/>
                              <a:gd name="T17" fmla="*/ T16 w 90"/>
                              <a:gd name="T18" fmla="+- 0 -612 -798"/>
                              <a:gd name="T19" fmla="*/ -612 h 213"/>
                              <a:gd name="T20" fmla="+- 0 2892 2857"/>
                              <a:gd name="T21" fmla="*/ T20 w 90"/>
                              <a:gd name="T22" fmla="+- 0 -612 -798"/>
                              <a:gd name="T23" fmla="*/ -612 h 213"/>
                              <a:gd name="T24" fmla="+- 0 2892 2857"/>
                              <a:gd name="T25" fmla="*/ T24 w 90"/>
                              <a:gd name="T26" fmla="+- 0 -681 -798"/>
                              <a:gd name="T27" fmla="*/ -681 h 213"/>
                              <a:gd name="T28" fmla="+- 0 2940 2857"/>
                              <a:gd name="T29" fmla="*/ T28 w 90"/>
                              <a:gd name="T30" fmla="+- 0 -681 -798"/>
                              <a:gd name="T31" fmla="*/ -681 h 213"/>
                              <a:gd name="T32" fmla="+- 0 2940 2857"/>
                              <a:gd name="T33" fmla="*/ T32 w 90"/>
                              <a:gd name="T34" fmla="+- 0 -707 -798"/>
                              <a:gd name="T35" fmla="*/ -707 h 213"/>
                              <a:gd name="T36" fmla="+- 0 2892 2857"/>
                              <a:gd name="T37" fmla="*/ T36 w 90"/>
                              <a:gd name="T38" fmla="+- 0 -707 -798"/>
                              <a:gd name="T39" fmla="*/ -707 h 213"/>
                              <a:gd name="T40" fmla="+- 0 2892 2857"/>
                              <a:gd name="T41" fmla="*/ T40 w 90"/>
                              <a:gd name="T42" fmla="+- 0 -770 -798"/>
                              <a:gd name="T43" fmla="*/ -770 h 213"/>
                              <a:gd name="T44" fmla="+- 0 2946 2857"/>
                              <a:gd name="T45" fmla="*/ T44 w 90"/>
                              <a:gd name="T46" fmla="+- 0 -770 -798"/>
                              <a:gd name="T47" fmla="*/ -770 h 213"/>
                              <a:gd name="T48" fmla="+- 0 2946 2857"/>
                              <a:gd name="T49" fmla="*/ T48 w 90"/>
                              <a:gd name="T50" fmla="+- 0 -798 -798"/>
                              <a:gd name="T51" fmla="*/ -798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" h="213">
                                <a:moveTo>
                                  <a:pt x="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lnTo>
                                  <a:pt x="89" y="213"/>
                                </a:lnTo>
                                <a:lnTo>
                                  <a:pt x="89" y="186"/>
                                </a:lnTo>
                                <a:lnTo>
                                  <a:pt x="35" y="186"/>
                                </a:lnTo>
                                <a:lnTo>
                                  <a:pt x="35" y="117"/>
                                </a:lnTo>
                                <a:lnTo>
                                  <a:pt x="83" y="117"/>
                                </a:lnTo>
                                <a:lnTo>
                                  <a:pt x="83" y="91"/>
                                </a:lnTo>
                                <a:lnTo>
                                  <a:pt x="35" y="91"/>
                                </a:lnTo>
                                <a:lnTo>
                                  <a:pt x="35" y="28"/>
                                </a:lnTo>
                                <a:lnTo>
                                  <a:pt x="89" y="28"/>
                                </a:lnTo>
                                <a:lnTo>
                                  <a:pt x="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90" y="-801"/>
                            <a:ext cx="125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5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54" y="-801"/>
                            <a:ext cx="125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6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3336" y="-798"/>
                            <a:ext cx="0" cy="213"/>
                          </a:xfrm>
                          <a:prstGeom prst="line">
                            <a:avLst/>
                          </a:prstGeom>
                          <a:noFill/>
                          <a:ln w="22255">
                            <a:solidFill>
                              <a:srgbClr val="002D5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05" y="-801"/>
                            <a:ext cx="123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8" name="AutoShape 101"/>
                        <wps:cNvSpPr>
                          <a:spLocks/>
                        </wps:cNvSpPr>
                        <wps:spPr bwMode="auto">
                          <a:xfrm>
                            <a:off x="3573" y="-798"/>
                            <a:ext cx="223" cy="213"/>
                          </a:xfrm>
                          <a:custGeom>
                            <a:avLst/>
                            <a:gdLst>
                              <a:gd name="T0" fmla="+- 0 3663 3574"/>
                              <a:gd name="T1" fmla="*/ T0 w 223"/>
                              <a:gd name="T2" fmla="+- 0 -798 -798"/>
                              <a:gd name="T3" fmla="*/ -798 h 213"/>
                              <a:gd name="T4" fmla="+- 0 3574 3574"/>
                              <a:gd name="T5" fmla="*/ T4 w 223"/>
                              <a:gd name="T6" fmla="+- 0 -798 -798"/>
                              <a:gd name="T7" fmla="*/ -798 h 213"/>
                              <a:gd name="T8" fmla="+- 0 3574 3574"/>
                              <a:gd name="T9" fmla="*/ T8 w 223"/>
                              <a:gd name="T10" fmla="+- 0 -585 -798"/>
                              <a:gd name="T11" fmla="*/ -585 h 213"/>
                              <a:gd name="T12" fmla="+- 0 3663 3574"/>
                              <a:gd name="T13" fmla="*/ T12 w 223"/>
                              <a:gd name="T14" fmla="+- 0 -585 -798"/>
                              <a:gd name="T15" fmla="*/ -585 h 213"/>
                              <a:gd name="T16" fmla="+- 0 3663 3574"/>
                              <a:gd name="T17" fmla="*/ T16 w 223"/>
                              <a:gd name="T18" fmla="+- 0 -612 -798"/>
                              <a:gd name="T19" fmla="*/ -612 h 213"/>
                              <a:gd name="T20" fmla="+- 0 3609 3574"/>
                              <a:gd name="T21" fmla="*/ T20 w 223"/>
                              <a:gd name="T22" fmla="+- 0 -612 -798"/>
                              <a:gd name="T23" fmla="*/ -612 h 213"/>
                              <a:gd name="T24" fmla="+- 0 3609 3574"/>
                              <a:gd name="T25" fmla="*/ T24 w 223"/>
                              <a:gd name="T26" fmla="+- 0 -681 -798"/>
                              <a:gd name="T27" fmla="*/ -681 h 213"/>
                              <a:gd name="T28" fmla="+- 0 3657 3574"/>
                              <a:gd name="T29" fmla="*/ T28 w 223"/>
                              <a:gd name="T30" fmla="+- 0 -681 -798"/>
                              <a:gd name="T31" fmla="*/ -681 h 213"/>
                              <a:gd name="T32" fmla="+- 0 3657 3574"/>
                              <a:gd name="T33" fmla="*/ T32 w 223"/>
                              <a:gd name="T34" fmla="+- 0 -707 -798"/>
                              <a:gd name="T35" fmla="*/ -707 h 213"/>
                              <a:gd name="T36" fmla="+- 0 3609 3574"/>
                              <a:gd name="T37" fmla="*/ T36 w 223"/>
                              <a:gd name="T38" fmla="+- 0 -707 -798"/>
                              <a:gd name="T39" fmla="*/ -707 h 213"/>
                              <a:gd name="T40" fmla="+- 0 3609 3574"/>
                              <a:gd name="T41" fmla="*/ T40 w 223"/>
                              <a:gd name="T42" fmla="+- 0 -770 -798"/>
                              <a:gd name="T43" fmla="*/ -770 h 213"/>
                              <a:gd name="T44" fmla="+- 0 3663 3574"/>
                              <a:gd name="T45" fmla="*/ T44 w 223"/>
                              <a:gd name="T46" fmla="+- 0 -770 -798"/>
                              <a:gd name="T47" fmla="*/ -770 h 213"/>
                              <a:gd name="T48" fmla="+- 0 3663 3574"/>
                              <a:gd name="T49" fmla="*/ T48 w 223"/>
                              <a:gd name="T50" fmla="+- 0 -798 -798"/>
                              <a:gd name="T51" fmla="*/ -798 h 213"/>
                              <a:gd name="T52" fmla="+- 0 3796 3574"/>
                              <a:gd name="T53" fmla="*/ T52 w 223"/>
                              <a:gd name="T54" fmla="+- 0 -798 -798"/>
                              <a:gd name="T55" fmla="*/ -798 h 213"/>
                              <a:gd name="T56" fmla="+- 0 3707 3574"/>
                              <a:gd name="T57" fmla="*/ T56 w 223"/>
                              <a:gd name="T58" fmla="+- 0 -798 -798"/>
                              <a:gd name="T59" fmla="*/ -798 h 213"/>
                              <a:gd name="T60" fmla="+- 0 3707 3574"/>
                              <a:gd name="T61" fmla="*/ T60 w 223"/>
                              <a:gd name="T62" fmla="+- 0 -585 -798"/>
                              <a:gd name="T63" fmla="*/ -585 h 213"/>
                              <a:gd name="T64" fmla="+- 0 3796 3574"/>
                              <a:gd name="T65" fmla="*/ T64 w 223"/>
                              <a:gd name="T66" fmla="+- 0 -585 -798"/>
                              <a:gd name="T67" fmla="*/ -585 h 213"/>
                              <a:gd name="T68" fmla="+- 0 3796 3574"/>
                              <a:gd name="T69" fmla="*/ T68 w 223"/>
                              <a:gd name="T70" fmla="+- 0 -612 -798"/>
                              <a:gd name="T71" fmla="*/ -612 h 213"/>
                              <a:gd name="T72" fmla="+- 0 3742 3574"/>
                              <a:gd name="T73" fmla="*/ T72 w 223"/>
                              <a:gd name="T74" fmla="+- 0 -612 -798"/>
                              <a:gd name="T75" fmla="*/ -612 h 213"/>
                              <a:gd name="T76" fmla="+- 0 3742 3574"/>
                              <a:gd name="T77" fmla="*/ T76 w 223"/>
                              <a:gd name="T78" fmla="+- 0 -681 -798"/>
                              <a:gd name="T79" fmla="*/ -681 h 213"/>
                              <a:gd name="T80" fmla="+- 0 3790 3574"/>
                              <a:gd name="T81" fmla="*/ T80 w 223"/>
                              <a:gd name="T82" fmla="+- 0 -681 -798"/>
                              <a:gd name="T83" fmla="*/ -681 h 213"/>
                              <a:gd name="T84" fmla="+- 0 3790 3574"/>
                              <a:gd name="T85" fmla="*/ T84 w 223"/>
                              <a:gd name="T86" fmla="+- 0 -707 -798"/>
                              <a:gd name="T87" fmla="*/ -707 h 213"/>
                              <a:gd name="T88" fmla="+- 0 3742 3574"/>
                              <a:gd name="T89" fmla="*/ T88 w 223"/>
                              <a:gd name="T90" fmla="+- 0 -707 -798"/>
                              <a:gd name="T91" fmla="*/ -707 h 213"/>
                              <a:gd name="T92" fmla="+- 0 3742 3574"/>
                              <a:gd name="T93" fmla="*/ T92 w 223"/>
                              <a:gd name="T94" fmla="+- 0 -770 -798"/>
                              <a:gd name="T95" fmla="*/ -770 h 213"/>
                              <a:gd name="T96" fmla="+- 0 3796 3574"/>
                              <a:gd name="T97" fmla="*/ T96 w 223"/>
                              <a:gd name="T98" fmla="+- 0 -770 -798"/>
                              <a:gd name="T99" fmla="*/ -770 h 213"/>
                              <a:gd name="T100" fmla="+- 0 3796 3574"/>
                              <a:gd name="T101" fmla="*/ T100 w 223"/>
                              <a:gd name="T102" fmla="+- 0 -798 -798"/>
                              <a:gd name="T103" fmla="*/ -798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223" h="213">
                                <a:moveTo>
                                  <a:pt x="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lnTo>
                                  <a:pt x="89" y="213"/>
                                </a:lnTo>
                                <a:lnTo>
                                  <a:pt x="89" y="186"/>
                                </a:lnTo>
                                <a:lnTo>
                                  <a:pt x="35" y="186"/>
                                </a:lnTo>
                                <a:lnTo>
                                  <a:pt x="35" y="117"/>
                                </a:lnTo>
                                <a:lnTo>
                                  <a:pt x="83" y="117"/>
                                </a:lnTo>
                                <a:lnTo>
                                  <a:pt x="83" y="91"/>
                                </a:lnTo>
                                <a:lnTo>
                                  <a:pt x="35" y="91"/>
                                </a:lnTo>
                                <a:lnTo>
                                  <a:pt x="35" y="28"/>
                                </a:lnTo>
                                <a:lnTo>
                                  <a:pt x="89" y="28"/>
                                </a:lnTo>
                                <a:lnTo>
                                  <a:pt x="89" y="0"/>
                                </a:lnTo>
                                <a:moveTo>
                                  <a:pt x="222" y="0"/>
                                </a:moveTo>
                                <a:lnTo>
                                  <a:pt x="133" y="0"/>
                                </a:lnTo>
                                <a:lnTo>
                                  <a:pt x="133" y="213"/>
                                </a:lnTo>
                                <a:lnTo>
                                  <a:pt x="222" y="213"/>
                                </a:lnTo>
                                <a:lnTo>
                                  <a:pt x="222" y="186"/>
                                </a:lnTo>
                                <a:lnTo>
                                  <a:pt x="168" y="186"/>
                                </a:lnTo>
                                <a:lnTo>
                                  <a:pt x="168" y="117"/>
                                </a:lnTo>
                                <a:lnTo>
                                  <a:pt x="216" y="117"/>
                                </a:lnTo>
                                <a:lnTo>
                                  <a:pt x="216" y="91"/>
                                </a:lnTo>
                                <a:lnTo>
                                  <a:pt x="168" y="91"/>
                                </a:lnTo>
                                <a:lnTo>
                                  <a:pt x="168" y="28"/>
                                </a:lnTo>
                                <a:lnTo>
                                  <a:pt x="222" y="28"/>
                                </a:lnTo>
                                <a:lnTo>
                                  <a:pt x="222" y="0"/>
                                </a:lnTo>
                              </a:path>
                            </a:pathLst>
                          </a:cu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30F066" id="Group 100" o:spid="_x0000_s1026" style="position:absolute;margin-left:29.5pt;margin-top:3.35pt;width:58.95pt;height:11pt;z-index:251655680;mso-position-horizontal-relative:page" coordorigin="2617,-801" coordsize="1179,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">
                <v:shape id="Picture 107" o:spid="_x0000_s1027" type="#_x0000_t75" style="position:absolute;left:2617;top:-798;width:202;height: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">
                  <v:imagedata r:id="rId22" o:title=""/>
                </v:shape>
                <v:shape id="Freeform 106" o:spid="_x0000_s1028" style="position:absolute;left:2856;top:-798;width:90;height:213;visibility:visible;mso-wrap-style:square;v-text-anchor:top" coordsize="9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" path="m89,l,,,213r89,l89,186r-54,l35,117r48,l83,91r-48,l35,28r54,l89,xe" fillcolor="#002d55" stroked="f">
                  <v:path arrowok="t" o:connecttype="custom" o:connectlocs="89,-798;0,-798;0,-585;89,-585;89,-612;35,-612;35,-681;83,-681;83,-707;35,-707;35,-770;89,-770;89,-798" o:connectangles="0,0,0,0,0,0,0,0,0,0,0,0,0"/>
                </v:shape>
                <v:shape id="Picture 105" o:spid="_x0000_s1029" type="#_x0000_t75" style="position:absolute;left:2990;top:-801;width:125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">
                  <v:imagedata r:id="rId23" o:title=""/>
                </v:shape>
                <v:shape id="Picture 104" o:spid="_x0000_s1030" type="#_x0000_t75" style="position:absolute;left:3154;top:-801;width:125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">
                  <v:imagedata r:id="rId24" o:title=""/>
                </v:shape>
                <v:line id="Line 103" o:spid="_x0000_s1031" style="position:absolute;visibility:visible;mso-wrap-style:square" from="3336,-798" to="3336,-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" strokecolor="#002d55" strokeweight=".61819mm"/>
                <v:shape id="Picture 102" o:spid="_x0000_s1032" type="#_x0000_t75" style="position:absolute;left:3405;top:-801;width:123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">
                  <v:imagedata r:id="rId25" o:title=""/>
                </v:shape>
                <v:shape id="AutoShape 101" o:spid="_x0000_s1033" style="position:absolute;left:3573;top:-798;width:223;height:213;visibility:visible;mso-wrap-style:square;v-text-anchor:top" coordsize="223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" path="m89,l,,,213r89,l89,186r-54,l35,117r48,l83,91r-48,l35,28r54,l89,m222,l133,r,213l222,213r,-27l168,186r,-69l216,117r,-26l168,91r,-63l222,28,222,e" fillcolor="#002d55" stroked="f">
                  <v:path arrowok="t" o:connecttype="custom" o:connectlocs="89,-798;0,-798;0,-585;89,-585;89,-612;35,-612;35,-681;83,-681;83,-707;35,-707;35,-770;89,-770;89,-798;222,-798;133,-798;133,-585;222,-585;222,-612;168,-612;168,-681;216,-681;216,-707;168,-707;168,-770;222,-770;222,-798" o:connectangles="0,0,0,0,0,0,0,0,0,0,0,0,0,0,0,0,0,0,0,0,0,0,0,0,0,0"/>
                </v:shape>
                <w10:wrap anchorx="page"/>
              </v:group>
            </w:pict>
          </mc:Fallback>
        </mc:AlternateContent>
      </w:r>
    </w:p>
    <w:p w14:paraId="5990F19D" w14:textId="6EDA0B0A" w:rsidR="000F7476" w:rsidRDefault="00B848AB">
      <w:pPr>
        <w:pStyle w:val="BodyText"/>
        <w:spacing w:before="9"/>
        <w:rPr>
          <w:rFonts w:ascii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5990F336" wp14:editId="586E1491">
                <wp:simplePos x="0" y="0"/>
                <wp:positionH relativeFrom="page">
                  <wp:posOffset>395605</wp:posOffset>
                </wp:positionH>
                <wp:positionV relativeFrom="paragraph">
                  <wp:posOffset>93980</wp:posOffset>
                </wp:positionV>
                <wp:extent cx="725170" cy="139700"/>
                <wp:effectExtent l="0" t="0" r="0" b="0"/>
                <wp:wrapNone/>
                <wp:docPr id="92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5170" cy="139700"/>
                          <a:chOff x="2626" y="-490"/>
                          <a:chExt cx="1142" cy="220"/>
                        </a:xfrm>
                      </wpg:grpSpPr>
                      <pic:pic xmlns:pic="http://schemas.openxmlformats.org/drawingml/2006/picture">
                        <pic:nvPicPr>
                          <pic:cNvPr id="93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26" y="-490"/>
                            <a:ext cx="13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11" y="-487"/>
                            <a:ext cx="120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5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3020" y="-459"/>
                            <a:ext cx="0" cy="186"/>
                          </a:xfrm>
                          <a:prstGeom prst="line">
                            <a:avLst/>
                          </a:prstGeom>
                          <a:noFill/>
                          <a:ln w="22047">
                            <a:solidFill>
                              <a:srgbClr val="002D5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2969" y="-487"/>
                            <a:ext cx="102" cy="28"/>
                          </a:xfrm>
                          <a:prstGeom prst="rect">
                            <a:avLst/>
                          </a:pr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7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09" y="-490"/>
                            <a:ext cx="129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8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79" y="-490"/>
                            <a:ext cx="13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9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9" y="-490"/>
                            <a:ext cx="13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43" y="-490"/>
                            <a:ext cx="125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D47132" id="Group 91" o:spid="_x0000_s1026" style="position:absolute;margin-left:31.15pt;margin-top:7.4pt;width:57.1pt;height:11pt;z-index:251656704;mso-position-horizontal-relative:page" coordorigin="2626,-490" coordsize="1142,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">
                <v:shape id="Picture 99" o:spid="_x0000_s1027" type="#_x0000_t75" style="position:absolute;left:2626;top:-490;width:13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">
                  <v:imagedata r:id="rId32" o:title=""/>
                </v:shape>
                <v:shape id="Picture 98" o:spid="_x0000_s1028" type="#_x0000_t75" style="position:absolute;left:2811;top:-487;width:120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">
                  <v:imagedata r:id="rId33" o:title=""/>
                </v:shape>
                <v:line id="Line 97" o:spid="_x0000_s1029" style="position:absolute;visibility:visible;mso-wrap-style:square" from="3020,-459" to="3020,-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" strokecolor="#002d55" strokeweight=".61242mm"/>
                <v:rect id="Rectangle 96" o:spid="_x0000_s1030" style="position:absolute;left:2969;top:-487;width:102;height: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" fillcolor="#002d55" stroked="f"/>
                <v:shape id="Picture 95" o:spid="_x0000_s1031" type="#_x0000_t75" style="position:absolute;left:3109;top:-490;width:129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">
                  <v:imagedata r:id="rId34" o:title=""/>
                </v:shape>
                <v:shape id="Picture 94" o:spid="_x0000_s1032" type="#_x0000_t75" style="position:absolute;left:3279;top:-490;width:13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">
                  <v:imagedata r:id="rId35" o:title=""/>
                </v:shape>
                <v:shape id="Picture 93" o:spid="_x0000_s1033" type="#_x0000_t75" style="position:absolute;left:3459;top:-490;width:13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">
                  <v:imagedata r:id="rId36" o:title=""/>
                </v:shape>
                <v:shape id="Picture 92" o:spid="_x0000_s1034" type="#_x0000_t75" style="position:absolute;left:3643;top:-490;width:125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">
                  <v:imagedata r:id="rId37" o:title=""/>
                </v:shape>
                <w10:wrap anchorx="page"/>
              </v:group>
            </w:pict>
          </mc:Fallback>
        </mc:AlternateContent>
      </w:r>
    </w:p>
    <w:p w14:paraId="5990F19E" w14:textId="703C3C79" w:rsidR="000F7476" w:rsidRDefault="000F7476">
      <w:pPr>
        <w:pStyle w:val="BodyText"/>
        <w:ind w:left="131" w:right="-130"/>
        <w:rPr>
          <w:rFonts w:ascii="Times New Roman"/>
          <w:sz w:val="20"/>
        </w:rPr>
      </w:pPr>
    </w:p>
    <w:p w14:paraId="5990F19F" w14:textId="77777777" w:rsidR="000F7476" w:rsidRDefault="000F7476">
      <w:pPr>
        <w:pStyle w:val="BodyText"/>
        <w:rPr>
          <w:rFonts w:ascii="Times New Roman"/>
          <w:sz w:val="20"/>
        </w:rPr>
      </w:pPr>
    </w:p>
    <w:p w14:paraId="5990F1A0" w14:textId="05F6B3DA" w:rsidR="000F7476" w:rsidRDefault="0097024D">
      <w:pPr>
        <w:pStyle w:val="Heading2"/>
      </w:pPr>
      <w:r>
        <w:rPr>
          <w:color w:val="231F20"/>
          <w:w w:val="65"/>
        </w:rPr>
        <w:t>CONTACT HIRE DETAILS</w:t>
      </w:r>
    </w:p>
    <w:p w14:paraId="5990F1A1" w14:textId="05DE2D78" w:rsidR="000F7476" w:rsidRDefault="0097024D" w:rsidP="00B848AB">
      <w:pPr>
        <w:spacing w:before="145" w:line="196" w:lineRule="auto"/>
        <w:ind w:left="1812" w:right="284"/>
        <w:rPr>
          <w:rFonts w:ascii="Gill Sans MT"/>
          <w:b/>
          <w:sz w:val="44"/>
        </w:rPr>
      </w:pPr>
      <w:r>
        <w:br w:type="column"/>
      </w:r>
      <w:r>
        <w:rPr>
          <w:rFonts w:ascii="Gill Sans MT"/>
          <w:b/>
          <w:color w:val="002D55"/>
          <w:w w:val="65"/>
          <w:sz w:val="44"/>
        </w:rPr>
        <w:t>WERRIBEE</w:t>
      </w:r>
      <w:r w:rsidR="00B848AB">
        <w:rPr>
          <w:rFonts w:ascii="Gill Sans MT"/>
          <w:b/>
          <w:color w:val="002D55"/>
          <w:w w:val="65"/>
          <w:sz w:val="44"/>
        </w:rPr>
        <w:t xml:space="preserve"> </w:t>
      </w:r>
      <w:r>
        <w:rPr>
          <w:rFonts w:ascii="Gill Sans MT"/>
          <w:b/>
          <w:color w:val="002D55"/>
          <w:w w:val="65"/>
          <w:sz w:val="44"/>
        </w:rPr>
        <w:t xml:space="preserve">OUTDOOR </w:t>
      </w:r>
      <w:r>
        <w:rPr>
          <w:rFonts w:ascii="Gill Sans MT"/>
          <w:b/>
          <w:color w:val="002D55"/>
          <w:spacing w:val="-4"/>
          <w:w w:val="65"/>
          <w:sz w:val="44"/>
        </w:rPr>
        <w:t>POOL</w:t>
      </w:r>
    </w:p>
    <w:p w14:paraId="5990F1A2" w14:textId="0D51A444" w:rsidR="000F7476" w:rsidRDefault="0097024D">
      <w:pPr>
        <w:spacing w:line="460" w:lineRule="exact"/>
        <w:ind w:right="284"/>
        <w:jc w:val="right"/>
        <w:rPr>
          <w:rFonts w:ascii="Gill Sans MT"/>
          <w:b/>
          <w:sz w:val="44"/>
        </w:rPr>
      </w:pPr>
      <w:r>
        <w:rPr>
          <w:rFonts w:ascii="Gill Sans MT"/>
          <w:b/>
          <w:color w:val="002D55"/>
          <w:w w:val="75"/>
          <w:sz w:val="44"/>
        </w:rPr>
        <w:t>HIRE APPLICATION FORM</w:t>
      </w:r>
      <w:r>
        <w:rPr>
          <w:rFonts w:ascii="Gill Sans MT"/>
          <w:b/>
          <w:color w:val="002D55"/>
          <w:spacing w:val="5"/>
          <w:w w:val="75"/>
          <w:sz w:val="44"/>
        </w:rPr>
        <w:t xml:space="preserve"> </w:t>
      </w:r>
      <w:r>
        <w:rPr>
          <w:rFonts w:ascii="Gill Sans MT"/>
          <w:b/>
          <w:color w:val="002D55"/>
          <w:w w:val="75"/>
          <w:sz w:val="44"/>
        </w:rPr>
        <w:t>20</w:t>
      </w:r>
      <w:r w:rsidR="00B848AB">
        <w:rPr>
          <w:rFonts w:ascii="Gill Sans MT"/>
          <w:b/>
          <w:color w:val="002D55"/>
          <w:w w:val="75"/>
          <w:sz w:val="44"/>
        </w:rPr>
        <w:t>20</w:t>
      </w:r>
      <w:r>
        <w:rPr>
          <w:rFonts w:ascii="Gill Sans MT"/>
          <w:b/>
          <w:color w:val="002D55"/>
          <w:w w:val="75"/>
          <w:sz w:val="44"/>
        </w:rPr>
        <w:t>/202</w:t>
      </w:r>
      <w:r w:rsidR="00B848AB">
        <w:rPr>
          <w:rFonts w:ascii="Gill Sans MT"/>
          <w:b/>
          <w:color w:val="002D55"/>
          <w:w w:val="75"/>
          <w:sz w:val="44"/>
        </w:rPr>
        <w:t>1</w:t>
      </w:r>
    </w:p>
    <w:p w14:paraId="5990F1A3" w14:textId="77777777" w:rsidR="000F7476" w:rsidRDefault="000F7476">
      <w:pPr>
        <w:spacing w:line="460" w:lineRule="exact"/>
        <w:jc w:val="right"/>
        <w:rPr>
          <w:rFonts w:ascii="Gill Sans MT"/>
          <w:sz w:val="44"/>
        </w:rPr>
        <w:sectPr w:rsidR="000F7476">
          <w:type w:val="continuous"/>
          <w:pgSz w:w="11910" w:h="16840"/>
          <w:pgMar w:top="440" w:right="280" w:bottom="0" w:left="460" w:header="720" w:footer="720" w:gutter="0"/>
          <w:cols w:num="2" w:space="720" w:equalWidth="0">
            <w:col w:w="1827" w:space="2862"/>
            <w:col w:w="6481"/>
          </w:cols>
        </w:sectPr>
      </w:pPr>
    </w:p>
    <w:p w14:paraId="5990F1A4" w14:textId="157900DB" w:rsidR="000F7476" w:rsidRDefault="00580E37">
      <w:pPr>
        <w:pStyle w:val="BodyText"/>
        <w:spacing w:before="7"/>
        <w:rPr>
          <w:rFonts w:ascii="Gill Sans MT"/>
          <w:b/>
          <w:sz w:val="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990F338" wp14:editId="1217E734">
                <wp:simplePos x="0" y="0"/>
                <wp:positionH relativeFrom="page">
                  <wp:posOffset>7147560</wp:posOffset>
                </wp:positionH>
                <wp:positionV relativeFrom="page">
                  <wp:posOffset>10370185</wp:posOffset>
                </wp:positionV>
                <wp:extent cx="69850" cy="127000"/>
                <wp:effectExtent l="0" t="0" r="0" b="0"/>
                <wp:wrapNone/>
                <wp:docPr id="83" name="WordArt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0000">
                          <a:off x="0" y="0"/>
                          <a:ext cx="69850" cy="1270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DBD04B" w14:textId="77777777" w:rsidR="00D157E4" w:rsidRDefault="00D157E4" w:rsidP="00580E37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90F338" id="_x0000_t202" coordsize="21600,21600" o:spt="202" path="m,l,21600r21600,l21600,xe">
                <v:stroke joinstyle="miter"/>
                <v:path gradientshapeok="t" o:connecttype="rect"/>
              </v:shapetype>
              <v:shape id="WordArt 82" o:spid="_x0000_s1026" type="#_x0000_t202" style="position:absolute;margin-left:562.8pt;margin-top:816.55pt;width:5.5pt;height:10pt;rotation:3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" filled="f" stroked="f">
                <v:stroke joinstyle="round"/>
                <o:lock v:ext="edit" shapetype="t"/>
                <v:textbox style="mso-fit-shape-to-text:t">
                  <w:txbxContent>
                    <w:p w14:paraId="69DBD04B" w14:textId="77777777" w:rsidR="00D157E4" w:rsidRDefault="00D157E4" w:rsidP="00580E37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color w:val="FFFFFF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990F1A5" w14:textId="77777777" w:rsidR="000F7476" w:rsidRDefault="0097024D">
      <w:pPr>
        <w:pStyle w:val="Heading3"/>
        <w:tabs>
          <w:tab w:val="left" w:pos="3538"/>
          <w:tab w:val="left" w:pos="6416"/>
          <w:tab w:val="left" w:pos="7068"/>
          <w:tab w:val="left" w:pos="7278"/>
          <w:tab w:val="left" w:pos="8618"/>
          <w:tab w:val="left" w:pos="10878"/>
        </w:tabs>
        <w:spacing w:before="94" w:line="590" w:lineRule="auto"/>
        <w:ind w:right="284"/>
      </w:pPr>
      <w:proofErr w:type="spellStart"/>
      <w:r>
        <w:rPr>
          <w:color w:val="231F20"/>
        </w:rPr>
        <w:t>Organisation</w:t>
      </w:r>
      <w:proofErr w:type="spellEnd"/>
      <w:r>
        <w:rPr>
          <w:color w:val="231F20"/>
        </w:rPr>
        <w:t>:</w:t>
      </w:r>
      <w:r>
        <w:rPr>
          <w:color w:val="231F20"/>
          <w:u w:val="single" w:color="B1B3B6"/>
        </w:rPr>
        <w:t xml:space="preserve"> 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</w:rPr>
        <w:t>ABN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</w:rPr>
        <w:t xml:space="preserve"> Primary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Contact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Person:</w:t>
      </w:r>
      <w:r>
        <w:rPr>
          <w:color w:val="231F20"/>
          <w:u w:val="single" w:color="B1B3B6"/>
        </w:rPr>
        <w:t xml:space="preserve"> 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</w:rPr>
        <w:t>Position: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</w:rPr>
        <w:t xml:space="preserve"> </w:t>
      </w:r>
      <w:r>
        <w:rPr>
          <w:color w:val="231F20"/>
          <w:w w:val="95"/>
        </w:rPr>
        <w:t>Accounts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Contact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Person:</w:t>
      </w:r>
      <w:r>
        <w:rPr>
          <w:color w:val="231F20"/>
          <w:w w:val="95"/>
          <w:u w:val="single" w:color="B1B3B6"/>
        </w:rPr>
        <w:t xml:space="preserve"> </w:t>
      </w:r>
      <w:r>
        <w:rPr>
          <w:color w:val="231F20"/>
          <w:w w:val="95"/>
          <w:u w:val="single" w:color="B1B3B6"/>
        </w:rPr>
        <w:tab/>
      </w:r>
      <w:r>
        <w:rPr>
          <w:color w:val="231F20"/>
          <w:w w:val="95"/>
          <w:u w:val="single" w:color="B1B3B6"/>
        </w:rPr>
        <w:tab/>
      </w:r>
      <w:r>
        <w:rPr>
          <w:color w:val="231F20"/>
          <w:w w:val="95"/>
          <w:u w:val="single" w:color="B1B3B6"/>
        </w:rPr>
        <w:tab/>
      </w:r>
      <w:r>
        <w:rPr>
          <w:color w:val="231F20"/>
        </w:rPr>
        <w:t>Position: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</w:rPr>
        <w:t xml:space="preserve"> Billing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ddress:</w:t>
      </w:r>
      <w:r>
        <w:rPr>
          <w:color w:val="231F20"/>
          <w:u w:val="single" w:color="B1B3B6"/>
        </w:rPr>
        <w:t xml:space="preserve"> 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</w:rPr>
        <w:t>Postcode:</w:t>
      </w:r>
      <w:r>
        <w:rPr>
          <w:color w:val="231F20"/>
          <w:u w:val="single" w:color="B1B3B6"/>
        </w:rPr>
        <w:tab/>
      </w:r>
      <w:r>
        <w:rPr>
          <w:color w:val="231F20"/>
        </w:rPr>
        <w:t xml:space="preserve"> Phone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BH:</w:t>
      </w:r>
      <w:r>
        <w:rPr>
          <w:color w:val="231F20"/>
          <w:u w:val="single" w:color="B1B3B6"/>
        </w:rPr>
        <w:t xml:space="preserve"> </w:t>
      </w:r>
      <w:r>
        <w:rPr>
          <w:color w:val="231F20"/>
          <w:u w:val="single" w:color="B1B3B6"/>
        </w:rPr>
        <w:tab/>
      </w:r>
      <w:r>
        <w:rPr>
          <w:color w:val="231F20"/>
        </w:rPr>
        <w:t>M:</w:t>
      </w:r>
      <w:r>
        <w:rPr>
          <w:color w:val="231F20"/>
          <w:u w:val="single" w:color="B1B3B6"/>
        </w:rPr>
        <w:t xml:space="preserve"> </w:t>
      </w:r>
      <w:r>
        <w:rPr>
          <w:color w:val="231F20"/>
          <w:u w:val="single" w:color="B1B3B6"/>
        </w:rPr>
        <w:tab/>
      </w:r>
      <w:r>
        <w:rPr>
          <w:color w:val="231F20"/>
        </w:rPr>
        <w:t xml:space="preserve">Email:  </w:t>
      </w:r>
      <w:r>
        <w:rPr>
          <w:color w:val="231F20"/>
          <w:spacing w:val="-7"/>
        </w:rPr>
        <w:t xml:space="preserve"> </w:t>
      </w:r>
      <w:r>
        <w:rPr>
          <w:color w:val="231F20"/>
          <w:w w:val="97"/>
          <w:u w:val="single" w:color="B1B3B6"/>
        </w:rPr>
        <w:t xml:space="preserve"> </w:t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  <w:r>
        <w:rPr>
          <w:color w:val="231F20"/>
          <w:u w:val="single" w:color="B1B3B6"/>
        </w:rPr>
        <w:tab/>
      </w:r>
    </w:p>
    <w:p w14:paraId="5990F1A6" w14:textId="77777777" w:rsidR="000F7476" w:rsidRDefault="0097024D">
      <w:pPr>
        <w:tabs>
          <w:tab w:val="left" w:pos="5528"/>
        </w:tabs>
        <w:spacing w:line="191" w:lineRule="exact"/>
        <w:ind w:left="106"/>
        <w:jc w:val="both"/>
        <w:rPr>
          <w:sz w:val="17"/>
        </w:rPr>
      </w:pPr>
      <w:r>
        <w:rPr>
          <w:color w:val="231F20"/>
          <w:w w:val="95"/>
          <w:sz w:val="17"/>
        </w:rPr>
        <w:t>Purchase Order</w:t>
      </w:r>
      <w:r>
        <w:rPr>
          <w:color w:val="231F20"/>
          <w:spacing w:val="-12"/>
          <w:w w:val="95"/>
          <w:sz w:val="17"/>
        </w:rPr>
        <w:t xml:space="preserve"> </w:t>
      </w:r>
      <w:r>
        <w:rPr>
          <w:color w:val="231F20"/>
          <w:w w:val="95"/>
          <w:sz w:val="17"/>
        </w:rPr>
        <w:t>Number</w:t>
      </w:r>
      <w:r>
        <w:rPr>
          <w:color w:val="231F20"/>
          <w:sz w:val="17"/>
        </w:rPr>
        <w:t xml:space="preserve"> </w:t>
      </w:r>
      <w:r>
        <w:rPr>
          <w:color w:val="231F20"/>
          <w:spacing w:val="4"/>
          <w:sz w:val="17"/>
        </w:rPr>
        <w:t xml:space="preserve"> </w:t>
      </w:r>
      <w:r>
        <w:rPr>
          <w:color w:val="231F20"/>
          <w:w w:val="97"/>
          <w:sz w:val="17"/>
          <w:u w:val="single" w:color="B1B3B6"/>
        </w:rPr>
        <w:t xml:space="preserve"> </w:t>
      </w:r>
      <w:r>
        <w:rPr>
          <w:color w:val="231F20"/>
          <w:sz w:val="17"/>
          <w:u w:val="single" w:color="B1B3B6"/>
        </w:rPr>
        <w:tab/>
      </w:r>
    </w:p>
    <w:p w14:paraId="5990F1A7" w14:textId="77777777" w:rsidR="000F7476" w:rsidRDefault="000F7476">
      <w:pPr>
        <w:pStyle w:val="BodyText"/>
        <w:rPr>
          <w:sz w:val="15"/>
        </w:rPr>
      </w:pPr>
    </w:p>
    <w:p w14:paraId="65BBFCDF" w14:textId="076436D9" w:rsidR="00362449" w:rsidRPr="00102D79" w:rsidRDefault="0097024D" w:rsidP="00F71BDB">
      <w:pPr>
        <w:spacing w:line="235" w:lineRule="auto"/>
        <w:ind w:left="106" w:right="3"/>
        <w:rPr>
          <w:color w:val="231F20"/>
          <w:sz w:val="16"/>
          <w:szCs w:val="16"/>
        </w:rPr>
      </w:pPr>
      <w:r w:rsidRPr="00102D79">
        <w:rPr>
          <w:color w:val="231F20"/>
          <w:sz w:val="16"/>
          <w:szCs w:val="16"/>
        </w:rPr>
        <w:t xml:space="preserve">This information will be used strictly in accordance with our privacy policy, which may be viewed at </w:t>
      </w:r>
      <w:hyperlink r:id="rId38" w:history="1">
        <w:r w:rsidR="00102D79" w:rsidRPr="00102D79">
          <w:rPr>
            <w:rStyle w:val="Hyperlink"/>
            <w:sz w:val="16"/>
            <w:szCs w:val="16"/>
          </w:rPr>
          <w:t xml:space="preserve">http://wynactive.com.au/privacy-policy. </w:t>
        </w:r>
      </w:hyperlink>
      <w:r w:rsidRPr="00102D79">
        <w:rPr>
          <w:color w:val="231F20"/>
          <w:sz w:val="16"/>
          <w:szCs w:val="16"/>
        </w:rPr>
        <w:t>All information to be retained by Western Leisure Services for record purposes.</w:t>
      </w:r>
    </w:p>
    <w:p w14:paraId="4BA92B94" w14:textId="189B45CE" w:rsidR="0009059C" w:rsidRPr="0033359D" w:rsidRDefault="0097024D" w:rsidP="0009059C">
      <w:pPr>
        <w:pStyle w:val="Heading2"/>
        <w:spacing w:before="152"/>
        <w:rPr>
          <w:color w:val="231F20"/>
          <w:w w:val="75"/>
          <w:sz w:val="18"/>
          <w:szCs w:val="18"/>
        </w:rPr>
      </w:pPr>
      <w:r w:rsidRPr="0033359D">
        <w:rPr>
          <w:color w:val="231F20"/>
          <w:w w:val="75"/>
          <w:sz w:val="18"/>
          <w:szCs w:val="18"/>
        </w:rPr>
        <w:t>PLEASE NOTE</w:t>
      </w:r>
    </w:p>
    <w:p w14:paraId="5990F1AA" w14:textId="77777777" w:rsidR="000F7476" w:rsidRPr="000C7B80" w:rsidRDefault="0097024D">
      <w:pPr>
        <w:pStyle w:val="Heading4"/>
        <w:numPr>
          <w:ilvl w:val="0"/>
          <w:numId w:val="2"/>
        </w:numPr>
        <w:tabs>
          <w:tab w:val="left" w:pos="227"/>
        </w:tabs>
        <w:spacing w:before="23"/>
        <w:ind w:hanging="121"/>
        <w:rPr>
          <w:color w:val="231F20"/>
          <w:sz w:val="16"/>
          <w:szCs w:val="16"/>
        </w:rPr>
      </w:pPr>
      <w:r w:rsidRPr="000C7B80">
        <w:rPr>
          <w:color w:val="231F20"/>
          <w:sz w:val="16"/>
          <w:szCs w:val="16"/>
        </w:rPr>
        <w:t>All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user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groups,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proofErr w:type="spellStart"/>
      <w:r w:rsidRPr="000C7B80">
        <w:rPr>
          <w:color w:val="231F20"/>
          <w:sz w:val="16"/>
          <w:szCs w:val="16"/>
        </w:rPr>
        <w:t>organisations</w:t>
      </w:r>
      <w:proofErr w:type="spellEnd"/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and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schools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are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required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to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provide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a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current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copy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of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Public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Liability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with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a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minimum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coverage</w:t>
      </w:r>
      <w:r w:rsidRPr="000C7B80">
        <w:rPr>
          <w:color w:val="231F20"/>
          <w:spacing w:val="-5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of</w:t>
      </w:r>
      <w:r w:rsidRPr="000C7B80">
        <w:rPr>
          <w:color w:val="231F20"/>
          <w:spacing w:val="-6"/>
          <w:sz w:val="16"/>
          <w:szCs w:val="16"/>
        </w:rPr>
        <w:t xml:space="preserve"> </w:t>
      </w:r>
      <w:r w:rsidRPr="000C7B80">
        <w:rPr>
          <w:color w:val="231F20"/>
          <w:sz w:val="16"/>
          <w:szCs w:val="16"/>
        </w:rPr>
        <w:t>$10,000,000</w:t>
      </w:r>
    </w:p>
    <w:p w14:paraId="5990F1AB" w14:textId="29B42981" w:rsidR="000F7476" w:rsidRPr="000C7B80" w:rsidRDefault="00580E37">
      <w:pPr>
        <w:pStyle w:val="ListParagraph"/>
        <w:numPr>
          <w:ilvl w:val="0"/>
          <w:numId w:val="2"/>
        </w:numPr>
        <w:tabs>
          <w:tab w:val="left" w:pos="227"/>
        </w:tabs>
        <w:spacing w:before="41"/>
        <w:ind w:right="937" w:hanging="121"/>
        <w:rPr>
          <w:color w:val="231F20"/>
          <w:sz w:val="16"/>
          <w:szCs w:val="16"/>
        </w:rPr>
      </w:pPr>
      <w:r w:rsidRPr="000C7B80">
        <w:rPr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1584" behindDoc="1" locked="0" layoutInCell="1" allowOverlap="1" wp14:anchorId="5990F339" wp14:editId="3A0D7847">
                <wp:simplePos x="0" y="0"/>
                <wp:positionH relativeFrom="page">
                  <wp:posOffset>360045</wp:posOffset>
                </wp:positionH>
                <wp:positionV relativeFrom="paragraph">
                  <wp:posOffset>300990</wp:posOffset>
                </wp:positionV>
                <wp:extent cx="6840220" cy="1270"/>
                <wp:effectExtent l="0" t="0" r="0" b="0"/>
                <wp:wrapTopAndBottom/>
                <wp:docPr id="82" name="Freeform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0220" cy="1270"/>
                        </a:xfrm>
                        <a:custGeom>
                          <a:avLst/>
                          <a:gdLst>
                            <a:gd name="T0" fmla="+- 0 567 567"/>
                            <a:gd name="T1" fmla="*/ T0 w 10772"/>
                            <a:gd name="T2" fmla="+- 0 11339 567"/>
                            <a:gd name="T3" fmla="*/ T2 w 107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72">
                              <a:moveTo>
                                <a:pt x="0" y="0"/>
                              </a:moveTo>
                              <a:lnTo>
                                <a:pt x="10772" y="0"/>
                              </a:lnTo>
                            </a:path>
                          </a:pathLst>
                        </a:custGeom>
                        <a:noFill/>
                        <a:ln w="3810">
                          <a:solidFill>
                            <a:srgbClr val="B1B3B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6279B" id="Freeform 81" o:spid="_x0000_s1026" style="position:absolute;margin-left:28.35pt;margin-top:23.7pt;width:538.6pt;height:.1pt;z-index:-251664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" path="m,l10772,e" filled="f" strokecolor="#b1b3b6" strokeweight=".3pt">
                <v:path arrowok="t" o:connecttype="custom" o:connectlocs="0,0;6840220,0" o:connectangles="0,0"/>
                <w10:wrap type="topAndBottom" anchorx="page"/>
              </v:shape>
            </w:pict>
          </mc:Fallback>
        </mc:AlternateContent>
      </w:r>
      <w:r w:rsidR="0097024D" w:rsidRPr="000C7B80">
        <w:rPr>
          <w:color w:val="231F20"/>
          <w:sz w:val="16"/>
          <w:szCs w:val="16"/>
        </w:rPr>
        <w:t>The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individual,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user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group,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proofErr w:type="spellStart"/>
      <w:r w:rsidR="0097024D" w:rsidRPr="000C7B80">
        <w:rPr>
          <w:color w:val="231F20"/>
          <w:sz w:val="16"/>
          <w:szCs w:val="16"/>
        </w:rPr>
        <w:t>organisation</w:t>
      </w:r>
      <w:proofErr w:type="spellEnd"/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B2096F" w:rsidRPr="000C7B80">
        <w:rPr>
          <w:color w:val="231F20"/>
          <w:sz w:val="16"/>
          <w:szCs w:val="16"/>
        </w:rPr>
        <w:t>or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school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making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the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booking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6E545F">
        <w:rPr>
          <w:color w:val="231F20"/>
          <w:sz w:val="16"/>
          <w:szCs w:val="16"/>
        </w:rPr>
        <w:t>is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responsible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for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the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account.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All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invoices</w:t>
      </w:r>
      <w:r w:rsidR="0097024D" w:rsidRPr="000C7B80">
        <w:rPr>
          <w:color w:val="231F20"/>
          <w:spacing w:val="-22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are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97024D" w:rsidRPr="000C7B80">
        <w:rPr>
          <w:color w:val="231F20"/>
          <w:sz w:val="16"/>
          <w:szCs w:val="16"/>
        </w:rPr>
        <w:t>processed</w:t>
      </w:r>
      <w:r w:rsidR="0097024D" w:rsidRPr="000C7B80">
        <w:rPr>
          <w:color w:val="231F20"/>
          <w:spacing w:val="-23"/>
          <w:sz w:val="16"/>
          <w:szCs w:val="16"/>
        </w:rPr>
        <w:t xml:space="preserve"> </w:t>
      </w:r>
      <w:r w:rsidR="00102D79">
        <w:rPr>
          <w:color w:val="231F20"/>
          <w:sz w:val="16"/>
          <w:szCs w:val="16"/>
        </w:rPr>
        <w:t>after the event.</w:t>
      </w:r>
    </w:p>
    <w:p w14:paraId="626A5F38" w14:textId="2B02D4F4" w:rsidR="0009059C" w:rsidRPr="0033359D" w:rsidRDefault="0097024D" w:rsidP="00F71BDB">
      <w:pPr>
        <w:spacing w:before="55"/>
        <w:ind w:left="106"/>
        <w:rPr>
          <w:rFonts w:ascii="Gill Sans MT"/>
          <w:b/>
          <w:color w:val="231F20"/>
          <w:w w:val="75"/>
          <w:sz w:val="18"/>
          <w:szCs w:val="18"/>
        </w:rPr>
      </w:pPr>
      <w:r w:rsidRPr="0033359D">
        <w:rPr>
          <w:rFonts w:ascii="Gill Sans MT"/>
          <w:b/>
          <w:color w:val="231F20"/>
          <w:w w:val="75"/>
          <w:sz w:val="18"/>
          <w:szCs w:val="18"/>
        </w:rPr>
        <w:t xml:space="preserve">WATCH AROUND WATER </w:t>
      </w:r>
    </w:p>
    <w:p w14:paraId="168BA771" w14:textId="7524AF60" w:rsidR="00B3206F" w:rsidRDefault="00B3206F" w:rsidP="00B3206F">
      <w:pPr>
        <w:pStyle w:val="CommentText"/>
        <w:ind w:left="108"/>
        <w:rPr>
          <w:rStyle w:val="Hyperlink"/>
          <w:sz w:val="16"/>
          <w:szCs w:val="16"/>
          <w:shd w:val="clear" w:color="auto" w:fill="FFFFFF"/>
        </w:rPr>
      </w:pPr>
      <w:proofErr w:type="spellStart"/>
      <w:r w:rsidRPr="00C25E9B">
        <w:rPr>
          <w:sz w:val="16"/>
          <w:szCs w:val="16"/>
          <w:shd w:val="clear" w:color="auto" w:fill="FFFFFF"/>
        </w:rPr>
        <w:t>WynActive</w:t>
      </w:r>
      <w:proofErr w:type="spellEnd"/>
      <w:r w:rsidRPr="00C25E9B">
        <w:rPr>
          <w:sz w:val="16"/>
          <w:szCs w:val="16"/>
          <w:shd w:val="clear" w:color="auto" w:fill="FFFFFF"/>
        </w:rPr>
        <w:t xml:space="preserve"> has in place a ‘Watch Around Water’ policy which applies at AquaPulse and Werribee Outdoor Pool. The policy relates to parental/guardian supervision of children. For more information please go to our website: </w:t>
      </w:r>
      <w:hyperlink r:id="rId39" w:history="1">
        <w:r w:rsidRPr="00C25E9B">
          <w:rPr>
            <w:rStyle w:val="Hyperlink"/>
            <w:sz w:val="16"/>
            <w:szCs w:val="16"/>
            <w:shd w:val="clear" w:color="auto" w:fill="FFFFFF"/>
          </w:rPr>
          <w:t>https://werribeeoutdoorpool.wynactive.com.au/centre-info/supervision/</w:t>
        </w:r>
      </w:hyperlink>
    </w:p>
    <w:p w14:paraId="1B68EC90" w14:textId="77777777" w:rsidR="00CA5E6C" w:rsidRPr="00C25E9B" w:rsidRDefault="00CA5E6C" w:rsidP="00B3206F">
      <w:pPr>
        <w:pStyle w:val="CommentText"/>
        <w:ind w:left="108"/>
        <w:rPr>
          <w:sz w:val="16"/>
          <w:szCs w:val="16"/>
        </w:rPr>
      </w:pPr>
    </w:p>
    <w:p w14:paraId="5990F1B3" w14:textId="77777777" w:rsidR="000F7476" w:rsidRDefault="000F7476">
      <w:pPr>
        <w:pStyle w:val="BodyText"/>
        <w:spacing w:before="8"/>
        <w:rPr>
          <w:sz w:val="11"/>
        </w:rPr>
      </w:pPr>
    </w:p>
    <w:tbl>
      <w:tblPr>
        <w:tblW w:w="0" w:type="auto"/>
        <w:tblInd w:w="116" w:type="dxa"/>
        <w:tblBorders>
          <w:top w:val="single" w:sz="4" w:space="0" w:color="B1B3B6"/>
          <w:left w:val="single" w:sz="4" w:space="0" w:color="B1B3B6"/>
          <w:bottom w:val="single" w:sz="4" w:space="0" w:color="B1B3B6"/>
          <w:right w:val="single" w:sz="4" w:space="0" w:color="B1B3B6"/>
          <w:insideH w:val="single" w:sz="4" w:space="0" w:color="B1B3B6"/>
          <w:insideV w:val="single" w:sz="4" w:space="0" w:color="B1B3B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8"/>
        <w:gridCol w:w="7924"/>
      </w:tblGrid>
      <w:tr w:rsidR="000F7476" w14:paraId="5990F1B5" w14:textId="77777777">
        <w:trPr>
          <w:trHeight w:val="333"/>
        </w:trPr>
        <w:tc>
          <w:tcPr>
            <w:tcW w:w="10762" w:type="dxa"/>
            <w:gridSpan w:val="2"/>
            <w:tcBorders>
              <w:bottom w:val="nil"/>
            </w:tcBorders>
            <w:shd w:val="clear" w:color="auto" w:fill="002D55"/>
          </w:tcPr>
          <w:p w14:paraId="5990F1B4" w14:textId="4C19AD28" w:rsidR="000F7476" w:rsidRDefault="0097024D">
            <w:pPr>
              <w:pStyle w:val="TableParagraph"/>
              <w:spacing w:before="14"/>
              <w:ind w:left="345"/>
              <w:jc w:val="left"/>
              <w:rPr>
                <w:rFonts w:ascii="Gill Sans MT"/>
                <w:b/>
                <w:sz w:val="24"/>
              </w:rPr>
            </w:pPr>
            <w:r>
              <w:rPr>
                <w:rFonts w:ascii="Gill Sans MT"/>
                <w:b/>
                <w:color w:val="FFFFFF"/>
                <w:w w:val="85"/>
                <w:sz w:val="24"/>
              </w:rPr>
              <w:t>VENUE HIRE DETAILS 20</w:t>
            </w:r>
            <w:r w:rsidR="0009059C">
              <w:rPr>
                <w:rFonts w:ascii="Gill Sans MT"/>
                <w:b/>
                <w:color w:val="FFFFFF"/>
                <w:w w:val="85"/>
                <w:sz w:val="24"/>
              </w:rPr>
              <w:t>20</w:t>
            </w:r>
            <w:r>
              <w:rPr>
                <w:rFonts w:ascii="Gill Sans MT"/>
                <w:b/>
                <w:color w:val="FFFFFF"/>
                <w:w w:val="85"/>
                <w:sz w:val="24"/>
              </w:rPr>
              <w:t>/202</w:t>
            </w:r>
            <w:r w:rsidR="0009059C">
              <w:rPr>
                <w:rFonts w:ascii="Gill Sans MT"/>
                <w:b/>
                <w:color w:val="FFFFFF"/>
                <w:w w:val="85"/>
                <w:sz w:val="24"/>
              </w:rPr>
              <w:t>1</w:t>
            </w:r>
          </w:p>
        </w:tc>
      </w:tr>
      <w:tr w:rsidR="000F7476" w14:paraId="5990F1DC" w14:textId="77777777">
        <w:trPr>
          <w:trHeight w:val="313"/>
        </w:trPr>
        <w:tc>
          <w:tcPr>
            <w:tcW w:w="2838" w:type="dxa"/>
          </w:tcPr>
          <w:p w14:paraId="5990F1DA" w14:textId="77777777" w:rsidR="000F7476" w:rsidRDefault="0097024D">
            <w:pPr>
              <w:pStyle w:val="TableParagraph"/>
              <w:spacing w:before="41"/>
              <w:ind w:left="335"/>
              <w:jc w:val="left"/>
              <w:rPr>
                <w:rFonts w:ascii="Gill Sans MT"/>
                <w:b/>
                <w:sz w:val="20"/>
              </w:rPr>
            </w:pPr>
            <w:r>
              <w:rPr>
                <w:rFonts w:ascii="Gill Sans MT"/>
                <w:b/>
                <w:color w:val="231F20"/>
                <w:w w:val="75"/>
                <w:sz w:val="20"/>
              </w:rPr>
              <w:t>WERRIBEE OUTDOOR POOL</w:t>
            </w:r>
          </w:p>
        </w:tc>
        <w:tc>
          <w:tcPr>
            <w:tcW w:w="7924" w:type="dxa"/>
          </w:tcPr>
          <w:p w14:paraId="5990F1DB" w14:textId="77777777" w:rsidR="000F7476" w:rsidRDefault="0097024D">
            <w:pPr>
              <w:pStyle w:val="TableParagraph"/>
              <w:spacing w:before="41"/>
              <w:ind w:left="329"/>
              <w:jc w:val="left"/>
              <w:rPr>
                <w:rFonts w:ascii="Gill Sans MT"/>
                <w:b/>
                <w:sz w:val="20"/>
              </w:rPr>
            </w:pPr>
            <w:r>
              <w:rPr>
                <w:rFonts w:ascii="Gill Sans MT"/>
                <w:b/>
                <w:color w:val="231F20"/>
                <w:w w:val="70"/>
                <w:sz w:val="20"/>
              </w:rPr>
              <w:t>COST</w:t>
            </w:r>
          </w:p>
        </w:tc>
      </w:tr>
      <w:tr w:rsidR="000F7476" w14:paraId="5990F1DF" w14:textId="77777777">
        <w:trPr>
          <w:trHeight w:val="193"/>
        </w:trPr>
        <w:tc>
          <w:tcPr>
            <w:tcW w:w="2838" w:type="dxa"/>
          </w:tcPr>
          <w:p w14:paraId="5990F1DD" w14:textId="77777777" w:rsidR="000F7476" w:rsidRDefault="0097024D">
            <w:pPr>
              <w:pStyle w:val="TableParagraph"/>
              <w:spacing w:line="165" w:lineRule="exact"/>
              <w:ind w:left="335"/>
              <w:jc w:val="left"/>
              <w:rPr>
                <w:sz w:val="15"/>
              </w:rPr>
            </w:pPr>
            <w:r>
              <w:rPr>
                <w:color w:val="231F20"/>
                <w:sz w:val="15"/>
              </w:rPr>
              <w:t>50m Pool Hire</w:t>
            </w:r>
          </w:p>
        </w:tc>
        <w:tc>
          <w:tcPr>
            <w:tcW w:w="7924" w:type="dxa"/>
          </w:tcPr>
          <w:p w14:paraId="5990F1DE" w14:textId="7B14FED8" w:rsidR="000F7476" w:rsidRDefault="0097024D">
            <w:pPr>
              <w:pStyle w:val="TableParagraph"/>
              <w:spacing w:line="165" w:lineRule="exact"/>
              <w:ind w:left="331"/>
              <w:jc w:val="left"/>
              <w:rPr>
                <w:sz w:val="15"/>
              </w:rPr>
            </w:pPr>
            <w:r>
              <w:rPr>
                <w:color w:val="231F20"/>
                <w:sz w:val="15"/>
              </w:rPr>
              <w:t>$38</w:t>
            </w:r>
            <w:r w:rsidR="00190A00">
              <w:rPr>
                <w:color w:val="231F20"/>
                <w:sz w:val="15"/>
              </w:rPr>
              <w:t>5</w:t>
            </w:r>
            <w:r>
              <w:rPr>
                <w:color w:val="231F20"/>
                <w:sz w:val="15"/>
              </w:rPr>
              <w:t xml:space="preserve">.00 per hour (maximum attendees </w:t>
            </w:r>
            <w:r w:rsidR="00173A6E">
              <w:rPr>
                <w:color w:val="231F20"/>
                <w:sz w:val="15"/>
              </w:rPr>
              <w:t>500</w:t>
            </w:r>
            <w:r>
              <w:rPr>
                <w:color w:val="231F20"/>
                <w:sz w:val="15"/>
              </w:rPr>
              <w:t>*)</w:t>
            </w:r>
          </w:p>
        </w:tc>
      </w:tr>
      <w:tr w:rsidR="00CA5E6C" w14:paraId="270EE1EA" w14:textId="77777777">
        <w:trPr>
          <w:trHeight w:val="193"/>
        </w:trPr>
        <w:tc>
          <w:tcPr>
            <w:tcW w:w="2838" w:type="dxa"/>
          </w:tcPr>
          <w:p w14:paraId="454254BF" w14:textId="484C0EB9" w:rsidR="00CA5E6C" w:rsidRDefault="00CA5E6C" w:rsidP="00CA5E6C">
            <w:pPr>
              <w:pStyle w:val="TableParagraph"/>
              <w:spacing w:line="165" w:lineRule="exact"/>
              <w:ind w:left="335"/>
              <w:jc w:val="left"/>
              <w:rPr>
                <w:color w:val="231F20"/>
                <w:sz w:val="15"/>
              </w:rPr>
            </w:pPr>
            <w:r>
              <w:rPr>
                <w:color w:val="231F20"/>
                <w:sz w:val="15"/>
              </w:rPr>
              <w:t>50m Lane Hire</w:t>
            </w:r>
          </w:p>
        </w:tc>
        <w:tc>
          <w:tcPr>
            <w:tcW w:w="7924" w:type="dxa"/>
          </w:tcPr>
          <w:p w14:paraId="1CBA02EC" w14:textId="222BDEF0" w:rsidR="00CA5E6C" w:rsidRDefault="00CA5E6C" w:rsidP="00CA5E6C">
            <w:pPr>
              <w:pStyle w:val="TableParagraph"/>
              <w:spacing w:line="165" w:lineRule="exact"/>
              <w:ind w:left="331"/>
              <w:jc w:val="left"/>
              <w:rPr>
                <w:color w:val="231F20"/>
                <w:sz w:val="15"/>
              </w:rPr>
            </w:pPr>
            <w:r>
              <w:rPr>
                <w:color w:val="231F20"/>
                <w:sz w:val="15"/>
              </w:rPr>
              <w:t xml:space="preserve">$69.00 casual per lane per hour </w:t>
            </w:r>
            <w:r>
              <w:rPr>
                <w:color w:val="231F20"/>
                <w:w w:val="175"/>
                <w:sz w:val="15"/>
              </w:rPr>
              <w:t xml:space="preserve">/ </w:t>
            </w:r>
            <w:r>
              <w:rPr>
                <w:color w:val="231F20"/>
                <w:sz w:val="15"/>
              </w:rPr>
              <w:t>$40.00 permanent per lane per hour</w:t>
            </w:r>
          </w:p>
        </w:tc>
      </w:tr>
      <w:tr w:rsidR="00CA5E6C" w14:paraId="5990F1E5" w14:textId="77777777">
        <w:trPr>
          <w:trHeight w:val="210"/>
        </w:trPr>
        <w:tc>
          <w:tcPr>
            <w:tcW w:w="2838" w:type="dxa"/>
          </w:tcPr>
          <w:p w14:paraId="5990F1E3" w14:textId="77777777" w:rsidR="00CA5E6C" w:rsidRDefault="00CA5E6C" w:rsidP="00CA5E6C">
            <w:pPr>
              <w:pStyle w:val="TableParagraph"/>
              <w:spacing w:before="9"/>
              <w:ind w:left="335"/>
              <w:jc w:val="left"/>
              <w:rPr>
                <w:sz w:val="15"/>
              </w:rPr>
            </w:pPr>
            <w:r>
              <w:rPr>
                <w:color w:val="231F20"/>
                <w:sz w:val="15"/>
              </w:rPr>
              <w:t>Leisure Pool Lane Hire</w:t>
            </w:r>
          </w:p>
        </w:tc>
        <w:tc>
          <w:tcPr>
            <w:tcW w:w="7924" w:type="dxa"/>
          </w:tcPr>
          <w:p w14:paraId="5990F1E4" w14:textId="572D4E4A" w:rsidR="00CA5E6C" w:rsidRDefault="00CA5E6C" w:rsidP="00CA5E6C">
            <w:pPr>
              <w:pStyle w:val="TableParagraph"/>
              <w:spacing w:before="9"/>
              <w:ind w:left="331"/>
              <w:jc w:val="left"/>
              <w:rPr>
                <w:sz w:val="15"/>
              </w:rPr>
            </w:pPr>
            <w:r>
              <w:rPr>
                <w:color w:val="231F20"/>
                <w:sz w:val="15"/>
              </w:rPr>
              <w:t>$34.00 per lane per hour</w:t>
            </w:r>
          </w:p>
        </w:tc>
      </w:tr>
      <w:tr w:rsidR="00CA5E6C" w14:paraId="5990F1E8" w14:textId="77777777">
        <w:trPr>
          <w:trHeight w:val="237"/>
        </w:trPr>
        <w:tc>
          <w:tcPr>
            <w:tcW w:w="2838" w:type="dxa"/>
          </w:tcPr>
          <w:p w14:paraId="5990F1E6" w14:textId="5B332A54" w:rsidR="00CA5E6C" w:rsidRDefault="00CA5E6C" w:rsidP="00CA5E6C">
            <w:pPr>
              <w:pStyle w:val="TableParagraph"/>
              <w:spacing w:before="9"/>
              <w:ind w:left="335"/>
              <w:jc w:val="left"/>
              <w:rPr>
                <w:sz w:val="15"/>
              </w:rPr>
            </w:pPr>
            <w:r>
              <w:rPr>
                <w:color w:val="231F20"/>
                <w:sz w:val="15"/>
              </w:rPr>
              <w:t xml:space="preserve">Additional </w:t>
            </w:r>
            <w:r w:rsidR="003703A4">
              <w:rPr>
                <w:color w:val="231F20"/>
                <w:sz w:val="15"/>
              </w:rPr>
              <w:t>students</w:t>
            </w:r>
            <w:r w:rsidR="0019336A">
              <w:rPr>
                <w:color w:val="231F20"/>
                <w:sz w:val="15"/>
              </w:rPr>
              <w:t xml:space="preserve"> </w:t>
            </w:r>
          </w:p>
        </w:tc>
        <w:tc>
          <w:tcPr>
            <w:tcW w:w="7924" w:type="dxa"/>
          </w:tcPr>
          <w:p w14:paraId="5990F1E7" w14:textId="77777777" w:rsidR="00CA5E6C" w:rsidRDefault="00CA5E6C" w:rsidP="00CA5E6C">
            <w:pPr>
              <w:pStyle w:val="TableParagraph"/>
              <w:spacing w:before="9"/>
              <w:ind w:left="331"/>
              <w:jc w:val="left"/>
              <w:rPr>
                <w:sz w:val="15"/>
              </w:rPr>
            </w:pPr>
            <w:r>
              <w:rPr>
                <w:color w:val="231F20"/>
                <w:sz w:val="15"/>
              </w:rPr>
              <w:t>$100 per hour per 100 attendees</w:t>
            </w:r>
          </w:p>
        </w:tc>
      </w:tr>
    </w:tbl>
    <w:p w14:paraId="07766312" w14:textId="41E3FEC1" w:rsidR="009D4E43" w:rsidRPr="0005277A" w:rsidRDefault="007D09E8" w:rsidP="00F42424">
      <w:pPr>
        <w:pStyle w:val="BodyText"/>
        <w:spacing w:before="94"/>
        <w:rPr>
          <w:rFonts w:asciiTheme="minorHAnsi" w:hAnsiTheme="minorHAnsi" w:cstheme="minorHAnsi"/>
          <w:color w:val="231F20"/>
          <w:sz w:val="16"/>
          <w:szCs w:val="16"/>
        </w:rPr>
      </w:pPr>
      <w:r w:rsidRPr="0005277A">
        <w:rPr>
          <w:rFonts w:asciiTheme="minorHAnsi" w:hAnsiTheme="minorHAnsi" w:cstheme="minorHAnsi"/>
          <w:color w:val="231F20"/>
          <w:sz w:val="16"/>
          <w:szCs w:val="16"/>
        </w:rPr>
        <w:t xml:space="preserve">   </w:t>
      </w:r>
      <w:r w:rsidR="007E7ECE" w:rsidRPr="0005277A">
        <w:rPr>
          <w:rFonts w:asciiTheme="minorHAnsi" w:hAnsiTheme="minorHAnsi" w:cstheme="minorHAnsi"/>
          <w:color w:val="231F20"/>
          <w:sz w:val="16"/>
          <w:szCs w:val="16"/>
        </w:rPr>
        <w:t>*</w:t>
      </w:r>
      <w:r w:rsidR="006A37A0" w:rsidRPr="0005277A">
        <w:rPr>
          <w:rFonts w:asciiTheme="minorHAnsi" w:hAnsiTheme="minorHAnsi" w:cstheme="minorHAnsi"/>
          <w:color w:val="231F20"/>
          <w:sz w:val="16"/>
          <w:szCs w:val="16"/>
        </w:rPr>
        <w:t xml:space="preserve">Inclusive to </w:t>
      </w:r>
      <w:r w:rsidR="00945D89" w:rsidRPr="0005277A">
        <w:rPr>
          <w:rFonts w:asciiTheme="minorHAnsi" w:hAnsiTheme="minorHAnsi" w:cstheme="minorHAnsi"/>
          <w:color w:val="231F20"/>
          <w:sz w:val="16"/>
          <w:szCs w:val="16"/>
        </w:rPr>
        <w:t>your 50m Pool hire is 500 students.</w:t>
      </w:r>
      <w:r w:rsidR="00C732B7" w:rsidRPr="0005277A">
        <w:rPr>
          <w:rFonts w:asciiTheme="minorHAnsi" w:hAnsiTheme="minorHAnsi" w:cstheme="minorHAnsi"/>
          <w:color w:val="231F20"/>
          <w:sz w:val="16"/>
          <w:szCs w:val="16"/>
        </w:rPr>
        <w:t xml:space="preserve"> Any additional student</w:t>
      </w:r>
      <w:r w:rsidR="00102D79">
        <w:rPr>
          <w:rFonts w:asciiTheme="minorHAnsi" w:hAnsiTheme="minorHAnsi" w:cstheme="minorHAnsi"/>
          <w:color w:val="231F20"/>
          <w:sz w:val="16"/>
          <w:szCs w:val="16"/>
        </w:rPr>
        <w:t>s</w:t>
      </w:r>
      <w:r w:rsidR="00C732B7" w:rsidRPr="0005277A">
        <w:rPr>
          <w:rFonts w:asciiTheme="minorHAnsi" w:hAnsiTheme="minorHAnsi" w:cstheme="minorHAnsi"/>
          <w:color w:val="231F20"/>
          <w:sz w:val="16"/>
          <w:szCs w:val="16"/>
        </w:rPr>
        <w:t xml:space="preserve"> over </w:t>
      </w:r>
      <w:proofErr w:type="gramStart"/>
      <w:r w:rsidR="00C732B7" w:rsidRPr="0005277A">
        <w:rPr>
          <w:rFonts w:asciiTheme="minorHAnsi" w:hAnsiTheme="minorHAnsi" w:cstheme="minorHAnsi"/>
          <w:color w:val="231F20"/>
          <w:sz w:val="16"/>
          <w:szCs w:val="16"/>
        </w:rPr>
        <w:t>this</w:t>
      </w:r>
      <w:r w:rsidR="00102D79">
        <w:rPr>
          <w:rFonts w:asciiTheme="minorHAnsi" w:hAnsiTheme="minorHAnsi" w:cstheme="minorHAnsi"/>
          <w:color w:val="231F20"/>
          <w:sz w:val="16"/>
          <w:szCs w:val="16"/>
        </w:rPr>
        <w:t xml:space="preserve"> falls</w:t>
      </w:r>
      <w:proofErr w:type="gramEnd"/>
      <w:r w:rsidR="00365ED9" w:rsidRPr="0005277A">
        <w:rPr>
          <w:rFonts w:asciiTheme="minorHAnsi" w:hAnsiTheme="minorHAnsi" w:cstheme="minorHAnsi"/>
          <w:color w:val="231F20"/>
          <w:sz w:val="16"/>
          <w:szCs w:val="16"/>
        </w:rPr>
        <w:t xml:space="preserve"> under additional students </w:t>
      </w:r>
      <w:r w:rsidR="00FA68BA" w:rsidRPr="0005277A">
        <w:rPr>
          <w:rFonts w:asciiTheme="minorHAnsi" w:hAnsiTheme="minorHAnsi" w:cstheme="minorHAnsi"/>
          <w:color w:val="231F20"/>
          <w:sz w:val="16"/>
          <w:szCs w:val="16"/>
        </w:rPr>
        <w:t>costing</w:t>
      </w:r>
      <w:r w:rsidR="00365ED9" w:rsidRPr="0005277A">
        <w:rPr>
          <w:rFonts w:asciiTheme="minorHAnsi" w:hAnsiTheme="minorHAnsi" w:cstheme="minorHAnsi"/>
          <w:color w:val="231F20"/>
          <w:sz w:val="16"/>
          <w:szCs w:val="16"/>
        </w:rPr>
        <w:t xml:space="preserve">. </w:t>
      </w:r>
    </w:p>
    <w:p w14:paraId="4FD5D602" w14:textId="066E0D1B" w:rsidR="00F42424" w:rsidRPr="0005277A" w:rsidRDefault="00087234" w:rsidP="00087234">
      <w:pPr>
        <w:pStyle w:val="BodyText"/>
        <w:spacing w:before="94"/>
        <w:ind w:left="106"/>
        <w:rPr>
          <w:rFonts w:asciiTheme="minorHAnsi" w:hAnsiTheme="minorHAnsi" w:cstheme="minorHAnsi"/>
          <w:color w:val="231F20"/>
          <w:sz w:val="16"/>
          <w:szCs w:val="16"/>
        </w:rPr>
      </w:pPr>
      <w:r w:rsidRPr="0005277A">
        <w:rPr>
          <w:rFonts w:asciiTheme="minorHAnsi" w:hAnsiTheme="minorHAnsi" w:cstheme="minorHAnsi"/>
          <w:color w:val="231F20"/>
          <w:sz w:val="16"/>
          <w:szCs w:val="16"/>
        </w:rPr>
        <w:t>*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Pricing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is</w:t>
      </w:r>
      <w:r w:rsidR="00F42424" w:rsidRPr="0005277A">
        <w:rPr>
          <w:rFonts w:asciiTheme="minorHAnsi" w:hAnsiTheme="minorHAnsi" w:cstheme="minorHAnsi"/>
          <w:color w:val="231F20"/>
          <w:spacing w:val="-14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valid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from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1</w:t>
      </w:r>
      <w:r w:rsidR="00F42424" w:rsidRPr="0005277A">
        <w:rPr>
          <w:rFonts w:asciiTheme="minorHAnsi" w:hAnsiTheme="minorHAnsi" w:cstheme="minorHAnsi"/>
          <w:color w:val="231F20"/>
          <w:spacing w:val="-14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July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2020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-</w:t>
      </w:r>
      <w:r w:rsidR="00F42424" w:rsidRPr="0005277A">
        <w:rPr>
          <w:rFonts w:asciiTheme="minorHAnsi" w:hAnsiTheme="minorHAnsi" w:cstheme="minorHAnsi"/>
          <w:color w:val="231F20"/>
          <w:spacing w:val="-14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30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June</w:t>
      </w:r>
      <w:r w:rsidR="00F42424" w:rsidRPr="0005277A">
        <w:rPr>
          <w:rFonts w:asciiTheme="minorHAnsi" w:hAnsiTheme="minorHAnsi" w:cstheme="minorHAnsi"/>
          <w:color w:val="231F20"/>
          <w:spacing w:val="-15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2021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ab/>
        <w:t>*</w:t>
      </w:r>
      <w:r w:rsidR="00F42424" w:rsidRPr="0005277A">
        <w:rPr>
          <w:rFonts w:asciiTheme="minorHAnsi" w:hAnsiTheme="minorHAnsi" w:cstheme="minorHAnsi"/>
          <w:color w:val="231F20"/>
          <w:spacing w:val="-23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All</w:t>
      </w:r>
      <w:r w:rsidR="00F42424" w:rsidRPr="0005277A">
        <w:rPr>
          <w:rFonts w:asciiTheme="minorHAnsi" w:hAnsiTheme="minorHAnsi" w:cstheme="minorHAnsi"/>
          <w:color w:val="231F20"/>
          <w:spacing w:val="-24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prices</w:t>
      </w:r>
      <w:r w:rsidR="00F42424" w:rsidRPr="0005277A">
        <w:rPr>
          <w:rFonts w:asciiTheme="minorHAnsi" w:hAnsiTheme="minorHAnsi" w:cstheme="minorHAnsi"/>
          <w:color w:val="231F20"/>
          <w:spacing w:val="-24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include</w:t>
      </w:r>
      <w:r w:rsidR="00F42424" w:rsidRPr="0005277A">
        <w:rPr>
          <w:rFonts w:asciiTheme="minorHAnsi" w:hAnsiTheme="minorHAnsi" w:cstheme="minorHAnsi"/>
          <w:color w:val="231F20"/>
          <w:spacing w:val="-23"/>
          <w:sz w:val="16"/>
          <w:szCs w:val="16"/>
        </w:rPr>
        <w:t xml:space="preserve"> </w:t>
      </w:r>
      <w:r w:rsidR="00F42424" w:rsidRPr="0005277A">
        <w:rPr>
          <w:rFonts w:asciiTheme="minorHAnsi" w:hAnsiTheme="minorHAnsi" w:cstheme="minorHAnsi"/>
          <w:color w:val="231F20"/>
          <w:sz w:val="16"/>
          <w:szCs w:val="16"/>
        </w:rPr>
        <w:t>GST</w:t>
      </w:r>
    </w:p>
    <w:p w14:paraId="5821FC24" w14:textId="05894EC1" w:rsidR="009D4E43" w:rsidRDefault="009D4E43" w:rsidP="00087234">
      <w:pPr>
        <w:pStyle w:val="BodyText"/>
        <w:spacing w:before="94"/>
        <w:rPr>
          <w:color w:val="231F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4656" behindDoc="1" locked="0" layoutInCell="1" allowOverlap="1" wp14:anchorId="6CBA93B9" wp14:editId="4D29314F">
                <wp:simplePos x="0" y="0"/>
                <wp:positionH relativeFrom="page">
                  <wp:posOffset>366395</wp:posOffset>
                </wp:positionH>
                <wp:positionV relativeFrom="paragraph">
                  <wp:posOffset>171450</wp:posOffset>
                </wp:positionV>
                <wp:extent cx="6833870" cy="642620"/>
                <wp:effectExtent l="0" t="0" r="24130" b="24130"/>
                <wp:wrapTopAndBottom/>
                <wp:docPr id="6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3870" cy="642620"/>
                          <a:chOff x="572" y="264"/>
                          <a:chExt cx="10762" cy="680"/>
                        </a:xfrm>
                      </wpg:grpSpPr>
                      <wps:wsp>
                        <wps:cNvPr id="7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572" y="264"/>
                            <a:ext cx="10762" cy="6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939598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8987" y="573"/>
                            <a:ext cx="278" cy="278"/>
                          </a:xfrm>
                          <a:prstGeom prst="rect">
                            <a:avLst/>
                          </a:prstGeom>
                          <a:noFill/>
                          <a:ln w="3810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9622" y="573"/>
                            <a:ext cx="278" cy="278"/>
                          </a:xfrm>
                          <a:prstGeom prst="rect">
                            <a:avLst/>
                          </a:prstGeom>
                          <a:noFill/>
                          <a:ln w="3810">
                            <a:solidFill>
                              <a:srgbClr val="231F2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736" y="382"/>
                            <a:ext cx="10506" cy="5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8AB3EE" w14:textId="22749DE6" w:rsidR="009D4E43" w:rsidRPr="00F1788A" w:rsidRDefault="009D4E43" w:rsidP="009D4E43">
                              <w:pPr>
                                <w:tabs>
                                  <w:tab w:val="left" w:pos="3548"/>
                                  <w:tab w:val="left" w:pos="5929"/>
                                  <w:tab w:val="left" w:pos="6530"/>
                                </w:tabs>
                                <w:spacing w:line="156" w:lineRule="exact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sz w:val="14"/>
                                </w:rPr>
                                <w:t>Total</w:t>
                              </w:r>
                              <w:r>
                                <w:rPr>
                                  <w:color w:val="231F20"/>
                                  <w:spacing w:val="-1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14"/>
                                </w:rPr>
                                <w:t>number</w:t>
                              </w:r>
                              <w:r>
                                <w:rPr>
                                  <w:color w:val="231F20"/>
                                  <w:spacing w:val="-1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14"/>
                                </w:rPr>
                                <w:t>of</w:t>
                              </w:r>
                              <w:r>
                                <w:rPr>
                                  <w:color w:val="231F20"/>
                                  <w:spacing w:val="-18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14"/>
                                </w:rPr>
                                <w:t>participants</w:t>
                              </w:r>
                              <w:r w:rsidR="00C67A53">
                                <w:rPr>
                                  <w:color w:val="231F20"/>
                                  <w:sz w:val="14"/>
                                </w:rPr>
                                <w:t xml:space="preserve"> ______________                   </w:t>
                              </w:r>
                              <w:r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>Total number of supervising</w:t>
                              </w:r>
                              <w:r>
                                <w:rPr>
                                  <w:color w:val="231F20"/>
                                  <w:spacing w:val="-12"/>
                                  <w:w w:val="9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>adults</w:t>
                              </w:r>
                              <w:r w:rsidR="00A453E1"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 xml:space="preserve"> _________</w:t>
                              </w:r>
                              <w:r w:rsidR="00C67A53"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>_</w:t>
                              </w:r>
                              <w:r w:rsidR="00A453E1"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 xml:space="preserve">                             </w:t>
                              </w:r>
                              <w:r w:rsidR="00B51F09">
                                <w:rPr>
                                  <w:color w:val="231F20"/>
                                  <w:sz w:val="14"/>
                                </w:rPr>
                                <w:t>Total</w:t>
                              </w:r>
                              <w:r w:rsidR="00B51F09">
                                <w:rPr>
                                  <w:color w:val="231F20"/>
                                  <w:spacing w:val="-17"/>
                                  <w:sz w:val="14"/>
                                </w:rPr>
                                <w:t xml:space="preserve"> </w:t>
                              </w:r>
                              <w:r w:rsidR="00B51F09">
                                <w:rPr>
                                  <w:color w:val="231F20"/>
                                  <w:sz w:val="14"/>
                                </w:rPr>
                                <w:t>number</w:t>
                              </w:r>
                              <w:r w:rsidR="00B51F09">
                                <w:rPr>
                                  <w:color w:val="231F20"/>
                                  <w:spacing w:val="-16"/>
                                  <w:sz w:val="14"/>
                                </w:rPr>
                                <w:t xml:space="preserve"> </w:t>
                              </w:r>
                              <w:r w:rsidR="00B51F09">
                                <w:rPr>
                                  <w:color w:val="231F20"/>
                                  <w:sz w:val="14"/>
                                </w:rPr>
                                <w:t>of</w:t>
                              </w:r>
                              <w:r w:rsidR="00B51F09">
                                <w:rPr>
                                  <w:color w:val="231F20"/>
                                  <w:spacing w:val="-17"/>
                                  <w:sz w:val="14"/>
                                </w:rPr>
                                <w:t xml:space="preserve"> </w:t>
                              </w:r>
                              <w:r w:rsidR="00B51F09">
                                <w:rPr>
                                  <w:color w:val="231F20"/>
                                  <w:sz w:val="14"/>
                                </w:rPr>
                                <w:t>attendees</w:t>
                              </w:r>
                              <w:r w:rsidR="00C67A53">
                                <w:rPr>
                                  <w:color w:val="231F20"/>
                                  <w:sz w:val="14"/>
                                </w:rPr>
                                <w:t xml:space="preserve"> _____________</w:t>
                              </w:r>
                            </w:p>
                            <w:p w14:paraId="48FCE21A" w14:textId="77777777" w:rsidR="002A67B0" w:rsidRDefault="002A67B0" w:rsidP="009D4E43">
                              <w:pPr>
                                <w:tabs>
                                  <w:tab w:val="left" w:pos="1828"/>
                                  <w:tab w:val="left" w:pos="3548"/>
                                  <w:tab w:val="left" w:pos="5673"/>
                                  <w:tab w:val="left" w:pos="6374"/>
                                </w:tabs>
                                <w:spacing w:before="101"/>
                                <w:rPr>
                                  <w:color w:val="231F20"/>
                                  <w:sz w:val="14"/>
                                </w:rPr>
                              </w:pPr>
                            </w:p>
                            <w:p w14:paraId="39259365" w14:textId="2BD7366C" w:rsidR="009D4E43" w:rsidRDefault="00F1788A" w:rsidP="009D4E43">
                              <w:pPr>
                                <w:tabs>
                                  <w:tab w:val="left" w:pos="1828"/>
                                  <w:tab w:val="left" w:pos="3548"/>
                                  <w:tab w:val="left" w:pos="5673"/>
                                  <w:tab w:val="left" w:pos="6374"/>
                                </w:tabs>
                                <w:spacing w:before="101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sz w:val="14"/>
                                </w:rPr>
                                <w:t>Skill level of participants (circle</w:t>
                              </w:r>
                              <w:r w:rsidR="00821CC7">
                                <w:rPr>
                                  <w:color w:val="231F20"/>
                                  <w:sz w:val="14"/>
                                </w:rPr>
                                <w:t xml:space="preserve"> all applicable</w:t>
                              </w:r>
                              <w:r>
                                <w:rPr>
                                  <w:color w:val="231F20"/>
                                  <w:sz w:val="14"/>
                                </w:rPr>
                                <w:t xml:space="preserve">): Beginner / Moderate / Advanced   </w:t>
                              </w:r>
                              <w:r w:rsidR="00B51F09">
                                <w:rPr>
                                  <w:color w:val="231F20"/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color w:val="231F20"/>
                                  <w:sz w:val="14"/>
                                </w:rPr>
                                <w:t xml:space="preserve"> 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>Will</w:t>
                              </w:r>
                              <w:r w:rsidR="009D4E43">
                                <w:rPr>
                                  <w:color w:val="231F20"/>
                                  <w:spacing w:val="-15"/>
                                  <w:sz w:val="14"/>
                                </w:rPr>
                                <w:t xml:space="preserve"> 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>you</w:t>
                              </w:r>
                              <w:r w:rsidR="009D4E43">
                                <w:rPr>
                                  <w:color w:val="231F20"/>
                                  <w:spacing w:val="-14"/>
                                  <w:sz w:val="14"/>
                                </w:rPr>
                                <w:t xml:space="preserve"> 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>be</w:t>
                              </w:r>
                              <w:r w:rsidR="009D4E43">
                                <w:rPr>
                                  <w:color w:val="231F20"/>
                                  <w:spacing w:val="-15"/>
                                  <w:sz w:val="14"/>
                                </w:rPr>
                                <w:t xml:space="preserve"> 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>using</w:t>
                              </w:r>
                              <w:r w:rsidR="009D4E43">
                                <w:rPr>
                                  <w:color w:val="231F20"/>
                                  <w:spacing w:val="-15"/>
                                  <w:sz w:val="14"/>
                                </w:rPr>
                                <w:t xml:space="preserve"> 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>the</w:t>
                              </w:r>
                              <w:r w:rsidR="009D4E43">
                                <w:rPr>
                                  <w:color w:val="231F20"/>
                                  <w:spacing w:val="-14"/>
                                  <w:sz w:val="14"/>
                                </w:rPr>
                                <w:t xml:space="preserve"> 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>cafe?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ab/>
                                <w:t>Yes</w:t>
                              </w:r>
                              <w:r w:rsidR="009D4E43">
                                <w:rPr>
                                  <w:color w:val="231F20"/>
                                  <w:sz w:val="14"/>
                                </w:rPr>
                                <w:tab/>
                              </w:r>
                              <w:r w:rsidR="009D4E43"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>N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BA93B9" id="Group 75" o:spid="_x0000_s1027" style="position:absolute;margin-left:28.85pt;margin-top:13.5pt;width:538.1pt;height:50.6pt;z-index:-251661824;mso-wrap-distance-left:0;mso-wrap-distance-right:0;mso-position-horizontal-relative:page" coordorigin="572,264" coordsize="10762,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">
                <v:rect id="Rectangle 80" o:spid="_x0000_s1028" style="position:absolute;left:572;top:264;width:10762;height: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" filled="f" strokecolor="#939598" strokeweight=".5pt"/>
                <v:rect id="Rectangle 79" o:spid="_x0000_s1029" style="position:absolute;left:8987;top:573;width:278;height: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" filled="f" strokecolor="#231f20" strokeweight=".3pt"/>
                <v:rect id="Rectangle 78" o:spid="_x0000_s1030" style="position:absolute;left:9622;top:573;width:278;height: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" filled="f" strokecolor="#231f20" strokeweight=".3pt"/>
                <v:shape id="Text Box 76" o:spid="_x0000_s1031" type="#_x0000_t202" style="position:absolute;left:736;top:382;width:10506;height: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598AB3EE" w14:textId="22749DE6" w:rsidR="009D4E43" w:rsidRPr="00F1788A" w:rsidRDefault="009D4E43" w:rsidP="009D4E43">
                        <w:pPr>
                          <w:tabs>
                            <w:tab w:val="left" w:pos="3548"/>
                            <w:tab w:val="left" w:pos="5929"/>
                            <w:tab w:val="left" w:pos="6530"/>
                          </w:tabs>
                          <w:spacing w:line="156" w:lineRule="exact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sz w:val="14"/>
                          </w:rPr>
                          <w:t>Total</w:t>
                        </w:r>
                        <w:r>
                          <w:rPr>
                            <w:color w:val="231F20"/>
                            <w:spacing w:val="-18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4"/>
                          </w:rPr>
                          <w:t>number</w:t>
                        </w:r>
                        <w:r>
                          <w:rPr>
                            <w:color w:val="231F20"/>
                            <w:spacing w:val="-18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4"/>
                          </w:rPr>
                          <w:t>of</w:t>
                        </w:r>
                        <w:r>
                          <w:rPr>
                            <w:color w:val="231F20"/>
                            <w:spacing w:val="-18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4"/>
                          </w:rPr>
                          <w:t>participants</w:t>
                        </w:r>
                        <w:r w:rsidR="00C67A53">
                          <w:rPr>
                            <w:color w:val="231F20"/>
                            <w:sz w:val="14"/>
                          </w:rPr>
                          <w:t xml:space="preserve"> ______________                   </w:t>
                        </w:r>
                        <w:r>
                          <w:rPr>
                            <w:color w:val="231F20"/>
                            <w:w w:val="95"/>
                            <w:sz w:val="14"/>
                          </w:rPr>
                          <w:t>Total number of supervising</w:t>
                        </w:r>
                        <w:r>
                          <w:rPr>
                            <w:color w:val="231F20"/>
                            <w:spacing w:val="-12"/>
                            <w:w w:val="9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95"/>
                            <w:sz w:val="14"/>
                          </w:rPr>
                          <w:t>adults</w:t>
                        </w:r>
                        <w:r w:rsidR="00A453E1">
                          <w:rPr>
                            <w:color w:val="231F20"/>
                            <w:w w:val="95"/>
                            <w:sz w:val="14"/>
                          </w:rPr>
                          <w:t xml:space="preserve"> _________</w:t>
                        </w:r>
                        <w:r w:rsidR="00C67A53">
                          <w:rPr>
                            <w:color w:val="231F20"/>
                            <w:w w:val="95"/>
                            <w:sz w:val="14"/>
                          </w:rPr>
                          <w:t>_</w:t>
                        </w:r>
                        <w:r w:rsidR="00A453E1">
                          <w:rPr>
                            <w:color w:val="231F20"/>
                            <w:w w:val="95"/>
                            <w:sz w:val="14"/>
                          </w:rPr>
                          <w:t xml:space="preserve">                             </w:t>
                        </w:r>
                        <w:r w:rsidR="00B51F09">
                          <w:rPr>
                            <w:color w:val="231F20"/>
                            <w:sz w:val="14"/>
                          </w:rPr>
                          <w:t>Total</w:t>
                        </w:r>
                        <w:r w:rsidR="00B51F09">
                          <w:rPr>
                            <w:color w:val="231F20"/>
                            <w:spacing w:val="-17"/>
                            <w:sz w:val="14"/>
                          </w:rPr>
                          <w:t xml:space="preserve"> </w:t>
                        </w:r>
                        <w:r w:rsidR="00B51F09">
                          <w:rPr>
                            <w:color w:val="231F20"/>
                            <w:sz w:val="14"/>
                          </w:rPr>
                          <w:t>number</w:t>
                        </w:r>
                        <w:r w:rsidR="00B51F09">
                          <w:rPr>
                            <w:color w:val="231F20"/>
                            <w:spacing w:val="-16"/>
                            <w:sz w:val="14"/>
                          </w:rPr>
                          <w:t xml:space="preserve"> </w:t>
                        </w:r>
                        <w:r w:rsidR="00B51F09">
                          <w:rPr>
                            <w:color w:val="231F20"/>
                            <w:sz w:val="14"/>
                          </w:rPr>
                          <w:t>of</w:t>
                        </w:r>
                        <w:r w:rsidR="00B51F09">
                          <w:rPr>
                            <w:color w:val="231F20"/>
                            <w:spacing w:val="-17"/>
                            <w:sz w:val="14"/>
                          </w:rPr>
                          <w:t xml:space="preserve"> </w:t>
                        </w:r>
                        <w:r w:rsidR="00B51F09">
                          <w:rPr>
                            <w:color w:val="231F20"/>
                            <w:sz w:val="14"/>
                          </w:rPr>
                          <w:t>attendees</w:t>
                        </w:r>
                        <w:r w:rsidR="00C67A53">
                          <w:rPr>
                            <w:color w:val="231F20"/>
                            <w:sz w:val="14"/>
                          </w:rPr>
                          <w:t xml:space="preserve"> _____________</w:t>
                        </w:r>
                      </w:p>
                      <w:p w14:paraId="48FCE21A" w14:textId="77777777" w:rsidR="002A67B0" w:rsidRDefault="002A67B0" w:rsidP="009D4E43">
                        <w:pPr>
                          <w:tabs>
                            <w:tab w:val="left" w:pos="1828"/>
                            <w:tab w:val="left" w:pos="3548"/>
                            <w:tab w:val="left" w:pos="5673"/>
                            <w:tab w:val="left" w:pos="6374"/>
                          </w:tabs>
                          <w:spacing w:before="101"/>
                          <w:rPr>
                            <w:color w:val="231F20"/>
                            <w:sz w:val="14"/>
                          </w:rPr>
                        </w:pPr>
                      </w:p>
                      <w:p w14:paraId="39259365" w14:textId="2BD7366C" w:rsidR="009D4E43" w:rsidRDefault="00F1788A" w:rsidP="009D4E43">
                        <w:pPr>
                          <w:tabs>
                            <w:tab w:val="left" w:pos="1828"/>
                            <w:tab w:val="left" w:pos="3548"/>
                            <w:tab w:val="left" w:pos="5673"/>
                            <w:tab w:val="left" w:pos="6374"/>
                          </w:tabs>
                          <w:spacing w:before="101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sz w:val="14"/>
                          </w:rPr>
                          <w:t>Skill level of participants (circle</w:t>
                        </w:r>
                        <w:r w:rsidR="00821CC7">
                          <w:rPr>
                            <w:color w:val="231F20"/>
                            <w:sz w:val="14"/>
                          </w:rPr>
                          <w:t xml:space="preserve"> all applicable</w:t>
                        </w:r>
                        <w:r>
                          <w:rPr>
                            <w:color w:val="231F20"/>
                            <w:sz w:val="14"/>
                          </w:rPr>
                          <w:t xml:space="preserve">): Beginner / Moderate / Advanced   </w:t>
                        </w:r>
                        <w:r w:rsidR="00B51F09">
                          <w:rPr>
                            <w:color w:val="231F20"/>
                            <w:sz w:val="14"/>
                          </w:rPr>
                          <w:tab/>
                        </w:r>
                        <w:r>
                          <w:rPr>
                            <w:color w:val="231F20"/>
                            <w:sz w:val="14"/>
                          </w:rPr>
                          <w:t xml:space="preserve"> 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>Will</w:t>
                        </w:r>
                        <w:r w:rsidR="009D4E43">
                          <w:rPr>
                            <w:color w:val="231F20"/>
                            <w:spacing w:val="-15"/>
                            <w:sz w:val="14"/>
                          </w:rPr>
                          <w:t xml:space="preserve"> 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>you</w:t>
                        </w:r>
                        <w:r w:rsidR="009D4E43">
                          <w:rPr>
                            <w:color w:val="231F20"/>
                            <w:spacing w:val="-14"/>
                            <w:sz w:val="14"/>
                          </w:rPr>
                          <w:t xml:space="preserve"> 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>be</w:t>
                        </w:r>
                        <w:r w:rsidR="009D4E43">
                          <w:rPr>
                            <w:color w:val="231F20"/>
                            <w:spacing w:val="-15"/>
                            <w:sz w:val="14"/>
                          </w:rPr>
                          <w:t xml:space="preserve"> 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>using</w:t>
                        </w:r>
                        <w:r w:rsidR="009D4E43">
                          <w:rPr>
                            <w:color w:val="231F20"/>
                            <w:spacing w:val="-15"/>
                            <w:sz w:val="14"/>
                          </w:rPr>
                          <w:t xml:space="preserve"> 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>the</w:t>
                        </w:r>
                        <w:r w:rsidR="009D4E43">
                          <w:rPr>
                            <w:color w:val="231F20"/>
                            <w:spacing w:val="-14"/>
                            <w:sz w:val="14"/>
                          </w:rPr>
                          <w:t xml:space="preserve"> 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>cafe?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ab/>
                          <w:t>Yes</w:t>
                        </w:r>
                        <w:r w:rsidR="009D4E43">
                          <w:rPr>
                            <w:color w:val="231F20"/>
                            <w:sz w:val="14"/>
                          </w:rPr>
                          <w:tab/>
                        </w:r>
                        <w:r w:rsidR="009D4E43">
                          <w:rPr>
                            <w:color w:val="231F20"/>
                            <w:w w:val="95"/>
                            <w:sz w:val="14"/>
                          </w:rPr>
                          <w:t>No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8E26927" wp14:editId="7D04FDEB">
                <wp:simplePos x="0" y="0"/>
                <wp:positionH relativeFrom="page">
                  <wp:posOffset>7223760</wp:posOffset>
                </wp:positionH>
                <wp:positionV relativeFrom="paragraph">
                  <wp:posOffset>291465</wp:posOffset>
                </wp:positionV>
                <wp:extent cx="106680" cy="320675"/>
                <wp:effectExtent l="0" t="0" r="0" b="0"/>
                <wp:wrapNone/>
                <wp:docPr id="12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4E7185" w14:textId="77777777" w:rsidR="009D4E43" w:rsidRDefault="009D4E43" w:rsidP="009D4E43">
                            <w:pPr>
                              <w:spacing w:before="21"/>
                              <w:ind w:left="20"/>
                              <w:rPr>
                                <w:sz w:val="11"/>
                              </w:rPr>
                            </w:pPr>
                            <w:r>
                              <w:rPr>
                                <w:color w:val="808285"/>
                                <w:sz w:val="11"/>
                              </w:rPr>
                              <w:t>May 2021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E26927" id="Text Box 74" o:spid="_x0000_s1032" type="#_x0000_t202" style="position:absolute;margin-left:568.8pt;margin-top:22.95pt;width:8.4pt;height:25.25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" filled="f" stroked="f">
                <v:textbox style="layout-flow:vertical;mso-layout-flow-alt:bottom-to-top" inset="0,0,0,0">
                  <w:txbxContent>
                    <w:p w14:paraId="614E7185" w14:textId="77777777" w:rsidR="009D4E43" w:rsidRDefault="009D4E43" w:rsidP="009D4E43">
                      <w:pPr>
                        <w:spacing w:before="21"/>
                        <w:ind w:left="20"/>
                        <w:rPr>
                          <w:sz w:val="11"/>
                        </w:rPr>
                      </w:pPr>
                      <w:r>
                        <w:rPr>
                          <w:color w:val="808285"/>
                          <w:sz w:val="11"/>
                        </w:rPr>
                        <w:t>May 202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732B569" w14:textId="77777777" w:rsidR="00655117" w:rsidRDefault="00655117" w:rsidP="00655117">
      <w:pPr>
        <w:pStyle w:val="CommentText"/>
        <w:rPr>
          <w:color w:val="231F20"/>
          <w:sz w:val="16"/>
          <w:szCs w:val="16"/>
        </w:rPr>
      </w:pPr>
    </w:p>
    <w:p w14:paraId="794DCB01" w14:textId="77777777" w:rsidR="00102D79" w:rsidRDefault="00102D79" w:rsidP="00102D79">
      <w:pPr>
        <w:pStyle w:val="CommentText"/>
        <w:rPr>
          <w:rFonts w:asciiTheme="minorHAnsi" w:hAnsiTheme="minorHAnsi" w:cstheme="minorHAnsi"/>
          <w:color w:val="231F20"/>
          <w:sz w:val="16"/>
          <w:szCs w:val="16"/>
        </w:rPr>
      </w:pPr>
      <w:r w:rsidRPr="0005277A">
        <w:rPr>
          <w:rFonts w:asciiTheme="minorHAnsi" w:hAnsiTheme="minorHAnsi" w:cstheme="minorHAnsi"/>
          <w:color w:val="231F20"/>
          <w:sz w:val="16"/>
          <w:szCs w:val="16"/>
        </w:rPr>
        <w:t>WLS Cancellation Policy</w:t>
      </w:r>
    </w:p>
    <w:p w14:paraId="3871E09F" w14:textId="77777777" w:rsidR="00102D79" w:rsidRDefault="00102D79" w:rsidP="00102D79">
      <w:pPr>
        <w:pStyle w:val="CommentText"/>
        <w:rPr>
          <w:rFonts w:asciiTheme="minorHAnsi" w:hAnsiTheme="minorHAnsi" w:cstheme="minorHAnsi"/>
          <w:color w:val="231F20"/>
          <w:sz w:val="16"/>
          <w:szCs w:val="16"/>
        </w:rPr>
      </w:pPr>
      <w:r>
        <w:rPr>
          <w:rFonts w:asciiTheme="minorHAnsi" w:hAnsiTheme="minorHAnsi" w:cstheme="minorHAnsi"/>
          <w:color w:val="231F20"/>
          <w:sz w:val="16"/>
          <w:szCs w:val="16"/>
        </w:rPr>
        <w:t>Cancellations within 48 hours of the booking will incur a 100% cancellation fee</w:t>
      </w:r>
    </w:p>
    <w:p w14:paraId="03C305F6" w14:textId="77777777" w:rsidR="00102D79" w:rsidRDefault="00102D79" w:rsidP="00102D79">
      <w:pPr>
        <w:pStyle w:val="CommentText"/>
        <w:rPr>
          <w:rFonts w:asciiTheme="minorHAnsi" w:hAnsiTheme="minorHAnsi" w:cstheme="minorHAnsi"/>
          <w:color w:val="231F20"/>
          <w:sz w:val="16"/>
          <w:szCs w:val="16"/>
        </w:rPr>
      </w:pPr>
      <w:r>
        <w:rPr>
          <w:rFonts w:asciiTheme="minorHAnsi" w:hAnsiTheme="minorHAnsi" w:cstheme="minorHAnsi"/>
          <w:color w:val="231F20"/>
          <w:sz w:val="16"/>
          <w:szCs w:val="16"/>
        </w:rPr>
        <w:t>Cancellations within 10 business days of the booking will incur a 20% cancellation fee</w:t>
      </w:r>
    </w:p>
    <w:p w14:paraId="02DCBBF2" w14:textId="741C7F00" w:rsidR="00102D79" w:rsidRDefault="00102D79" w:rsidP="00102D79">
      <w:pPr>
        <w:pStyle w:val="CommentText"/>
        <w:rPr>
          <w:rFonts w:asciiTheme="minorHAnsi" w:hAnsiTheme="minorHAnsi" w:cstheme="minorHAnsi"/>
          <w:color w:val="231F20"/>
          <w:sz w:val="16"/>
          <w:szCs w:val="16"/>
        </w:rPr>
      </w:pPr>
      <w:r>
        <w:rPr>
          <w:rFonts w:asciiTheme="minorHAnsi" w:hAnsiTheme="minorHAnsi" w:cstheme="minorHAnsi"/>
          <w:color w:val="231F20"/>
          <w:sz w:val="16"/>
          <w:szCs w:val="16"/>
        </w:rPr>
        <w:t>No cancellation fee applies for any cancellations outside of 10 business days</w:t>
      </w:r>
    </w:p>
    <w:p w14:paraId="5C68E304" w14:textId="77777777" w:rsidR="0033359D" w:rsidRPr="0005277A" w:rsidRDefault="0033359D" w:rsidP="00102D79">
      <w:pPr>
        <w:pStyle w:val="CommentText"/>
        <w:rPr>
          <w:rFonts w:asciiTheme="minorHAnsi" w:hAnsiTheme="minorHAnsi" w:cstheme="minorHAnsi"/>
          <w:color w:val="231F20"/>
          <w:sz w:val="16"/>
          <w:szCs w:val="16"/>
        </w:rPr>
      </w:pPr>
    </w:p>
    <w:p w14:paraId="6922DB00" w14:textId="0E12D6C8" w:rsidR="00102D79" w:rsidRDefault="00102D79" w:rsidP="00102D79">
      <w:pPr>
        <w:pStyle w:val="BodyText"/>
        <w:spacing w:before="33"/>
        <w:rPr>
          <w:rFonts w:asciiTheme="minorHAnsi" w:hAnsiTheme="minorHAnsi" w:cstheme="minorHAnsi"/>
          <w:sz w:val="16"/>
          <w:szCs w:val="16"/>
        </w:rPr>
      </w:pPr>
      <w:r w:rsidRPr="0005277A">
        <w:rPr>
          <w:rFonts w:asciiTheme="minorHAnsi" w:hAnsiTheme="minorHAnsi" w:cstheme="minorHAnsi"/>
          <w:sz w:val="16"/>
          <w:szCs w:val="16"/>
        </w:rPr>
        <w:t>To provide guidance in the planning and implementation of your event WLS does</w:t>
      </w:r>
      <w:r w:rsidR="00FB4F84">
        <w:rPr>
          <w:rFonts w:asciiTheme="minorHAnsi" w:hAnsiTheme="minorHAnsi" w:cstheme="minorHAnsi"/>
          <w:sz w:val="16"/>
          <w:szCs w:val="16"/>
        </w:rPr>
        <w:t xml:space="preserve"> </w:t>
      </w:r>
      <w:r w:rsidRPr="0005277A">
        <w:rPr>
          <w:rFonts w:asciiTheme="minorHAnsi" w:hAnsiTheme="minorHAnsi" w:cstheme="minorHAnsi"/>
          <w:sz w:val="16"/>
          <w:szCs w:val="16"/>
        </w:rPr>
        <w:t>n</w:t>
      </w:r>
      <w:r w:rsidR="00FB4F84">
        <w:rPr>
          <w:rFonts w:asciiTheme="minorHAnsi" w:hAnsiTheme="minorHAnsi" w:cstheme="minorHAnsi"/>
          <w:sz w:val="16"/>
          <w:szCs w:val="16"/>
        </w:rPr>
        <w:t>o</w:t>
      </w:r>
      <w:r w:rsidRPr="0005277A">
        <w:rPr>
          <w:rFonts w:asciiTheme="minorHAnsi" w:hAnsiTheme="minorHAnsi" w:cstheme="minorHAnsi"/>
          <w:sz w:val="16"/>
          <w:szCs w:val="16"/>
        </w:rPr>
        <w:t xml:space="preserve">t </w:t>
      </w:r>
      <w:r w:rsidRPr="0005277A">
        <w:rPr>
          <w:rFonts w:asciiTheme="minorHAnsi" w:hAnsiTheme="minorHAnsi" w:cstheme="minorHAnsi"/>
          <w:sz w:val="16"/>
          <w:szCs w:val="16"/>
          <w:shd w:val="clear" w:color="auto" w:fill="FAF9F8"/>
        </w:rPr>
        <w:t>coordinate</w:t>
      </w:r>
      <w:r w:rsidRPr="0005277A">
        <w:rPr>
          <w:rFonts w:asciiTheme="minorHAnsi" w:hAnsiTheme="minorHAnsi" w:cstheme="minorHAnsi"/>
          <w:sz w:val="16"/>
          <w:szCs w:val="16"/>
        </w:rPr>
        <w:t xml:space="preserve"> Unstructured Aquatic Activity</w:t>
      </w:r>
      <w:r w:rsidR="00FB4F84">
        <w:rPr>
          <w:rFonts w:asciiTheme="minorHAnsi" w:hAnsiTheme="minorHAnsi" w:cstheme="minorHAnsi"/>
          <w:sz w:val="16"/>
          <w:szCs w:val="16"/>
        </w:rPr>
        <w:t>.</w:t>
      </w:r>
      <w:r w:rsidRPr="0005277A">
        <w:rPr>
          <w:rFonts w:asciiTheme="minorHAnsi" w:hAnsiTheme="minorHAnsi" w:cstheme="minorHAnsi"/>
          <w:sz w:val="16"/>
          <w:szCs w:val="16"/>
        </w:rPr>
        <w:t xml:space="preserve"> Unstructured aquatic activity includes a celebration or reward day either for individual classes or the whole school, free swim time as part of an excursion, free swim time incorporated in a school swimming carnival, free swim time or pool play at a school camp or free swimming in a weekly swimming program.</w:t>
      </w:r>
    </w:p>
    <w:p w14:paraId="79386FA8" w14:textId="77777777" w:rsidR="00102D79" w:rsidRPr="00835BF1" w:rsidRDefault="00102D79" w:rsidP="00102D79">
      <w:pPr>
        <w:pStyle w:val="BodyText"/>
        <w:spacing w:before="33"/>
        <w:rPr>
          <w:rFonts w:asciiTheme="minorHAnsi" w:hAnsiTheme="minorHAnsi" w:cstheme="minorHAnsi"/>
          <w:sz w:val="16"/>
          <w:szCs w:val="16"/>
        </w:rPr>
      </w:pPr>
    </w:p>
    <w:p w14:paraId="4B26038D" w14:textId="76CBCAAA" w:rsidR="0033359D" w:rsidRDefault="00102D79" w:rsidP="00102D79">
      <w:pPr>
        <w:pStyle w:val="BodyText"/>
        <w:spacing w:before="33"/>
        <w:rPr>
          <w:rFonts w:asciiTheme="minorHAnsi" w:hAnsiTheme="minorHAnsi" w:cstheme="minorHAnsi"/>
          <w:sz w:val="16"/>
          <w:szCs w:val="16"/>
        </w:rPr>
      </w:pPr>
      <w:r w:rsidRPr="00835BF1">
        <w:rPr>
          <w:rFonts w:asciiTheme="minorHAnsi" w:hAnsiTheme="minorHAnsi" w:cstheme="minorHAnsi"/>
          <w:sz w:val="16"/>
          <w:szCs w:val="16"/>
        </w:rPr>
        <w:t>WLS conduct and document a Risk Assessment prior to the day of the activity/event. Risk assessment</w:t>
      </w:r>
      <w:r>
        <w:rPr>
          <w:rFonts w:asciiTheme="minorHAnsi" w:hAnsiTheme="minorHAnsi" w:cstheme="minorHAnsi"/>
          <w:sz w:val="16"/>
          <w:szCs w:val="16"/>
        </w:rPr>
        <w:t>s</w:t>
      </w:r>
      <w:r w:rsidRPr="00835BF1">
        <w:rPr>
          <w:rFonts w:asciiTheme="minorHAnsi" w:hAnsiTheme="minorHAnsi" w:cstheme="minorHAnsi"/>
          <w:sz w:val="16"/>
          <w:szCs w:val="16"/>
        </w:rPr>
        <w:t xml:space="preserve"> are conducted in accordance with the Guidelines for Safe Pool Operations –Aquatic Risk Management supported by Guidelines for the Supervision of Aquatic Activity</w:t>
      </w:r>
      <w:r>
        <w:rPr>
          <w:rFonts w:asciiTheme="minorHAnsi" w:hAnsiTheme="minorHAnsi" w:cstheme="minorHAnsi"/>
          <w:sz w:val="16"/>
          <w:szCs w:val="16"/>
        </w:rPr>
        <w:t>.</w:t>
      </w:r>
    </w:p>
    <w:p w14:paraId="2DF5BEB0" w14:textId="77777777" w:rsidR="00102D79" w:rsidRDefault="00102D79" w:rsidP="00102D79">
      <w:pPr>
        <w:pStyle w:val="BodyText"/>
        <w:spacing w:before="33"/>
        <w:rPr>
          <w:rFonts w:ascii="Calibri"/>
        </w:rPr>
      </w:pPr>
      <w:r>
        <w:rPr>
          <w:rFonts w:asciiTheme="minorHAnsi" w:hAnsiTheme="minorHAnsi" w:cstheme="minorHAnsi"/>
          <w:sz w:val="16"/>
          <w:szCs w:val="16"/>
        </w:rPr>
        <w:t>Hirers must adhere to Western Leisure Services terms and conditions and Department of Education guidelines (where applicable).</w:t>
      </w:r>
    </w:p>
    <w:p w14:paraId="47A1240E" w14:textId="77777777" w:rsidR="00102D79" w:rsidRDefault="00102D79" w:rsidP="00102D79">
      <w:pPr>
        <w:pStyle w:val="BodyText"/>
        <w:spacing w:before="33"/>
        <w:rPr>
          <w:rFonts w:ascii="Calibri"/>
        </w:rPr>
      </w:pPr>
    </w:p>
    <w:p w14:paraId="0BF0F6D2" w14:textId="77777777" w:rsidR="00102D79" w:rsidRPr="0024060D" w:rsidRDefault="00102D79" w:rsidP="00102D79">
      <w:pPr>
        <w:pStyle w:val="BodyText"/>
        <w:spacing w:before="33"/>
        <w:rPr>
          <w:rFonts w:ascii="Calibri"/>
          <w:sz w:val="16"/>
          <w:szCs w:val="16"/>
        </w:rPr>
      </w:pPr>
      <w:r w:rsidRPr="0024060D">
        <w:rPr>
          <w:rFonts w:ascii="Calibri"/>
          <w:sz w:val="16"/>
          <w:szCs w:val="16"/>
        </w:rPr>
        <w:t xml:space="preserve">The primary contact person outlined above will be present and in charge of the group at the time of the booking. </w:t>
      </w:r>
    </w:p>
    <w:p w14:paraId="36397F93" w14:textId="77777777" w:rsidR="00102D79" w:rsidRDefault="00102D79" w:rsidP="00102D79">
      <w:pPr>
        <w:pStyle w:val="BodyText"/>
        <w:spacing w:before="33"/>
        <w:rPr>
          <w:rFonts w:ascii="Calibri"/>
          <w:sz w:val="16"/>
          <w:szCs w:val="16"/>
        </w:rPr>
      </w:pPr>
      <w:r w:rsidRPr="0024060D">
        <w:rPr>
          <w:rFonts w:ascii="Calibri"/>
          <w:sz w:val="16"/>
          <w:szCs w:val="16"/>
        </w:rPr>
        <w:t>If this is not the case please list the representative that will attend during the booking</w:t>
      </w:r>
      <w:r>
        <w:rPr>
          <w:rFonts w:ascii="Calibri"/>
          <w:sz w:val="16"/>
          <w:szCs w:val="16"/>
        </w:rPr>
        <w:t xml:space="preserve"> </w:t>
      </w:r>
      <w:r w:rsidRPr="0024060D">
        <w:rPr>
          <w:rFonts w:ascii="Calibri"/>
          <w:sz w:val="16"/>
          <w:szCs w:val="16"/>
        </w:rPr>
        <w:t xml:space="preserve"> ____________________________________</w:t>
      </w:r>
      <w:r>
        <w:rPr>
          <w:rFonts w:ascii="Calibri"/>
          <w:sz w:val="16"/>
          <w:szCs w:val="16"/>
        </w:rPr>
        <w:t>___________________________</w:t>
      </w:r>
    </w:p>
    <w:p w14:paraId="56E00776" w14:textId="77777777" w:rsidR="00102D79" w:rsidRDefault="00102D79" w:rsidP="00102D79">
      <w:pPr>
        <w:pStyle w:val="BodyText"/>
        <w:spacing w:before="33"/>
        <w:rPr>
          <w:rFonts w:ascii="Calibri"/>
          <w:sz w:val="16"/>
          <w:szCs w:val="16"/>
        </w:rPr>
      </w:pPr>
    </w:p>
    <w:p w14:paraId="6B8B2AA2" w14:textId="1DDB6482" w:rsidR="00102D79" w:rsidRDefault="00102D79" w:rsidP="00102D79">
      <w:pPr>
        <w:pStyle w:val="BodyText"/>
        <w:spacing w:before="33"/>
        <w:rPr>
          <w:rFonts w:ascii="Calibri"/>
          <w:sz w:val="16"/>
          <w:szCs w:val="16"/>
        </w:rPr>
      </w:pPr>
      <w:r>
        <w:rPr>
          <w:rFonts w:ascii="Calibri"/>
          <w:sz w:val="16"/>
          <w:szCs w:val="16"/>
        </w:rPr>
        <w:t xml:space="preserve">WLS </w:t>
      </w:r>
      <w:r w:rsidR="00FB4F84">
        <w:rPr>
          <w:rFonts w:ascii="Calibri"/>
          <w:sz w:val="16"/>
          <w:szCs w:val="16"/>
        </w:rPr>
        <w:t>holds</w:t>
      </w:r>
      <w:r>
        <w:rPr>
          <w:rFonts w:ascii="Calibri"/>
          <w:sz w:val="16"/>
          <w:szCs w:val="16"/>
        </w:rPr>
        <w:t xml:space="preserve"> the right to obtain any incident reports from your booking immediately following your event. </w:t>
      </w:r>
    </w:p>
    <w:p w14:paraId="02CF6D8D" w14:textId="77777777" w:rsidR="00C627A7" w:rsidRDefault="00C627A7" w:rsidP="00C627A7">
      <w:pPr>
        <w:pStyle w:val="BodyText"/>
        <w:spacing w:before="33"/>
        <w:rPr>
          <w:rFonts w:ascii="Calibri"/>
          <w:sz w:val="16"/>
          <w:szCs w:val="16"/>
        </w:rPr>
      </w:pPr>
    </w:p>
    <w:p w14:paraId="255693B0" w14:textId="587DD067" w:rsidR="00C627A7" w:rsidRDefault="00F87188" w:rsidP="0033359D">
      <w:pPr>
        <w:widowControl/>
        <w:autoSpaceDE/>
        <w:autoSpaceDN/>
        <w:rPr>
          <w:rFonts w:ascii="Calibri"/>
        </w:rPr>
      </w:pPr>
      <w:r w:rsidRPr="00F87188">
        <w:rPr>
          <w:rFonts w:asciiTheme="minorHAnsi" w:hAnsiTheme="minorHAnsi"/>
          <w:sz w:val="16"/>
          <w:szCs w:val="16"/>
        </w:rPr>
        <w:t xml:space="preserve">BBQ facilities are available on-site by request of the hirer. (See Outside Equipment Hire – </w:t>
      </w:r>
      <w:proofErr w:type="spellStart"/>
      <w:r w:rsidRPr="00F87188">
        <w:rPr>
          <w:rFonts w:asciiTheme="minorHAnsi" w:hAnsiTheme="minorHAnsi"/>
          <w:sz w:val="16"/>
          <w:szCs w:val="16"/>
        </w:rPr>
        <w:t>Werribee</w:t>
      </w:r>
      <w:proofErr w:type="spellEnd"/>
      <w:r w:rsidRPr="00F87188">
        <w:rPr>
          <w:rFonts w:asciiTheme="minorHAnsi" w:hAnsiTheme="minorHAnsi"/>
          <w:sz w:val="16"/>
          <w:szCs w:val="16"/>
        </w:rPr>
        <w:t xml:space="preserve"> Outdoor Pool)</w:t>
      </w:r>
      <w:bookmarkStart w:id="1" w:name="_GoBack"/>
      <w:bookmarkEnd w:id="1"/>
      <w:r w:rsidR="00B85DF0">
        <w:rPr>
          <w:noProof/>
          <w:sz w:val="20"/>
        </w:rPr>
        <mc:AlternateContent>
          <mc:Choice Requires="wpg">
            <w:drawing>
              <wp:inline distT="0" distB="0" distL="0" distR="0" wp14:anchorId="57AAA1BF" wp14:editId="4FACEBA0">
                <wp:extent cx="6624320" cy="971550"/>
                <wp:effectExtent l="0" t="0" r="5080" b="0"/>
                <wp:docPr id="68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4320" cy="971550"/>
                          <a:chOff x="0" y="0"/>
                          <a:chExt cx="10432" cy="1427"/>
                        </a:xfrm>
                      </wpg:grpSpPr>
                      <wps:wsp>
                        <wps:cNvPr id="69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432" cy="1427"/>
                          </a:xfrm>
                          <a:prstGeom prst="rect">
                            <a:avLst/>
                          </a:prstGeom>
                          <a:solidFill>
                            <a:srgbClr val="E6E7E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273" y="128"/>
                            <a:ext cx="3180" cy="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081C1D" w14:textId="77777777" w:rsidR="00B85DF0" w:rsidRDefault="00B85DF0" w:rsidP="00B85DF0">
                              <w:pPr>
                                <w:spacing w:before="2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sz w:val="14"/>
                                </w:rPr>
                                <w:t>OFFICE USE ONLY:</w:t>
                              </w:r>
                            </w:p>
                            <w:p w14:paraId="7E2B3935" w14:textId="77777777" w:rsidR="00B85DF0" w:rsidRDefault="00B85DF0" w:rsidP="00B85DF0">
                              <w:pPr>
                                <w:tabs>
                                  <w:tab w:val="left" w:pos="1068"/>
                                  <w:tab w:val="left" w:pos="1631"/>
                                  <w:tab w:val="left" w:pos="2281"/>
                                  <w:tab w:val="left" w:pos="3159"/>
                                </w:tabs>
                                <w:spacing w:before="129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Date</w:t>
                              </w:r>
                              <w:r>
                                <w:rPr>
                                  <w:color w:val="231F20"/>
                                  <w:spacing w:val="-26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received:</w:t>
                              </w: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ab/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  <w:t>/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  <w:t>/</w:t>
                              </w:r>
                              <w:r>
                                <w:rPr>
                                  <w:color w:val="231F20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1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5896" y="446"/>
                            <a:ext cx="4353" cy="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3E9AB1" w14:textId="77777777" w:rsidR="00B85DF0" w:rsidRDefault="00B85DF0" w:rsidP="00B85DF0">
                              <w:pPr>
                                <w:tabs>
                                  <w:tab w:val="left" w:pos="4331"/>
                                </w:tabs>
                                <w:spacing w:before="4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>Staff</w:t>
                              </w:r>
                              <w:r>
                                <w:rPr>
                                  <w:color w:val="231F20"/>
                                  <w:spacing w:val="7"/>
                                  <w:w w:val="9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95"/>
                                  <w:sz w:val="14"/>
                                </w:rPr>
                                <w:t>Name:</w:t>
                              </w:r>
                              <w:r>
                                <w:rPr>
                                  <w:color w:val="231F20"/>
                                  <w:sz w:val="14"/>
                                </w:rPr>
                                <w:t xml:space="preserve">  </w:t>
                              </w:r>
                              <w:r>
                                <w:rPr>
                                  <w:color w:val="231F20"/>
                                  <w:spacing w:val="-11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14"/>
                                  <w:u w:val="single" w:color="636466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sz w:val="14"/>
                                  <w:u w:val="single" w:color="636466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2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273" y="738"/>
                            <a:ext cx="5391" cy="5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C15CA2" w14:textId="77777777" w:rsidR="00B85DF0" w:rsidRDefault="00B85DF0" w:rsidP="00B85DF0">
                              <w:pPr>
                                <w:tabs>
                                  <w:tab w:val="left" w:pos="1631"/>
                                  <w:tab w:val="left" w:pos="2281"/>
                                  <w:tab w:val="left" w:pos="3157"/>
                                </w:tabs>
                                <w:spacing w:before="1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Date</w:t>
                              </w:r>
                              <w:r>
                                <w:rPr>
                                  <w:color w:val="231F20"/>
                                  <w:spacing w:val="-27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Processed: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  <w:t>/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  <w:t>/</w:t>
                              </w:r>
                              <w:r>
                                <w:rPr>
                                  <w:color w:val="231F20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</w:r>
                            </w:p>
                            <w:p w14:paraId="140B6EA6" w14:textId="44C6136D" w:rsidR="00B85DF0" w:rsidRDefault="00B85DF0" w:rsidP="00B85DF0">
                              <w:pPr>
                                <w:tabs>
                                  <w:tab w:val="left" w:pos="3844"/>
                                  <w:tab w:val="left" w:pos="4494"/>
                                  <w:tab w:val="left" w:pos="5370"/>
                                </w:tabs>
                                <w:spacing w:before="129"/>
                                <w:rPr>
                                  <w:sz w:val="14"/>
                                </w:rPr>
                              </w:pP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 xml:space="preserve">Confirmation Letter sent:  </w:t>
                              </w:r>
                              <w:proofErr w:type="gramStart"/>
                              <w:r>
                                <w:rPr>
                                  <w:color w:val="231F20"/>
                                  <w:spacing w:val="-5"/>
                                  <w:w w:val="105"/>
                                  <w:sz w:val="14"/>
                                </w:rPr>
                                <w:t xml:space="preserve">Yes </w:t>
                              </w:r>
                              <w:r>
                                <w:rPr>
                                  <w:rFonts w:ascii="Verdana"/>
                                  <w:b/>
                                  <w:color w:val="FFFFFF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No</w:t>
                              </w:r>
                              <w:proofErr w:type="gramEnd"/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Verdana"/>
                                  <w:b/>
                                  <w:color w:val="FFFFFF"/>
                                  <w:spacing w:val="13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Date</w:t>
                              </w:r>
                              <w:r>
                                <w:rPr>
                                  <w:color w:val="231F20"/>
                                  <w:spacing w:val="-14"/>
                                  <w:w w:val="105"/>
                                  <w:sz w:val="14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sz w:val="14"/>
                                </w:rPr>
                                <w:t>sent: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 xml:space="preserve"> 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  <w:t>/</w:t>
                              </w:r>
                              <w:r>
                                <w:rPr>
                                  <w:color w:val="231F20"/>
                                  <w:w w:val="105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  <w:t>/</w:t>
                              </w:r>
                              <w:r>
                                <w:rPr>
                                  <w:color w:val="231F20"/>
                                  <w:position w:val="3"/>
                                  <w:sz w:val="14"/>
                                  <w:u w:val="single" w:color="636466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3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5896" y="766"/>
                            <a:ext cx="4367" cy="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A087D6" w14:textId="77777777" w:rsidR="00B85DF0" w:rsidRDefault="00B85DF0" w:rsidP="00B85DF0">
                              <w:pPr>
                                <w:tabs>
                                  <w:tab w:val="left" w:pos="4346"/>
                                </w:tabs>
                                <w:spacing w:before="4"/>
                                <w:rPr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AAA1BF" id="Group 67" o:spid="_x0000_s1033" style="width:521.6pt;height:76.5pt;mso-position-horizontal-relative:char;mso-position-vertical-relative:line" coordsize="10432,14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">
                <v:rect id="Rectangle 73" o:spid="_x0000_s1034" style="position:absolute;width:10432;height:1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" fillcolor="#e6e7e8" stroked="f"/>
                <v:shape id="Text Box 72" o:spid="_x0000_s1035" type="#_x0000_t202" style="position:absolute;left:273;top:128;width:3180;height: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cX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" filled="f" stroked="f">
                  <v:textbox inset="0,0,0,0">
                    <w:txbxContent>
                      <w:p w14:paraId="1C081C1D" w14:textId="77777777" w:rsidR="00B85DF0" w:rsidRDefault="00B85DF0" w:rsidP="00B85DF0">
                        <w:pPr>
                          <w:spacing w:before="2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sz w:val="14"/>
                          </w:rPr>
                          <w:t>OFFICE USE ONLY:</w:t>
                        </w:r>
                      </w:p>
                      <w:p w14:paraId="7E2B3935" w14:textId="77777777" w:rsidR="00B85DF0" w:rsidRDefault="00B85DF0" w:rsidP="00B85DF0">
                        <w:pPr>
                          <w:tabs>
                            <w:tab w:val="left" w:pos="1068"/>
                            <w:tab w:val="left" w:pos="1631"/>
                            <w:tab w:val="left" w:pos="2281"/>
                            <w:tab w:val="left" w:pos="3159"/>
                          </w:tabs>
                          <w:spacing w:before="129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Date</w:t>
                        </w:r>
                        <w:r>
                          <w:rPr>
                            <w:color w:val="231F20"/>
                            <w:spacing w:val="-26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received:</w:t>
                        </w: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ab/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ab/>
                          <w:t>/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ab/>
                          <w:t>/</w:t>
                        </w:r>
                        <w:r>
                          <w:rPr>
                            <w:color w:val="231F20"/>
                            <w:position w:val="3"/>
                            <w:sz w:val="14"/>
                            <w:u w:val="single" w:color="636466"/>
                          </w:rPr>
                          <w:tab/>
                        </w:r>
                      </w:p>
                    </w:txbxContent>
                  </v:textbox>
                </v:shape>
                <v:shape id="Text Box 71" o:spid="_x0000_s1036" type="#_x0000_t202" style="position:absolute;left:5896;top:446;width:4353;height:1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" filled="f" stroked="f">
                  <v:textbox inset="0,0,0,0">
                    <w:txbxContent>
                      <w:p w14:paraId="5B3E9AB1" w14:textId="77777777" w:rsidR="00B85DF0" w:rsidRDefault="00B85DF0" w:rsidP="00B85DF0">
                        <w:pPr>
                          <w:tabs>
                            <w:tab w:val="left" w:pos="4331"/>
                          </w:tabs>
                          <w:spacing w:before="4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w w:val="95"/>
                            <w:sz w:val="14"/>
                          </w:rPr>
                          <w:t>Staff</w:t>
                        </w:r>
                        <w:r>
                          <w:rPr>
                            <w:color w:val="231F20"/>
                            <w:spacing w:val="7"/>
                            <w:w w:val="9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95"/>
                            <w:sz w:val="14"/>
                          </w:rPr>
                          <w:t>Name:</w:t>
                        </w:r>
                        <w:r>
                          <w:rPr>
                            <w:color w:val="231F20"/>
                            <w:sz w:val="14"/>
                          </w:rPr>
                          <w:t xml:space="preserve">  </w:t>
                        </w:r>
                        <w:r>
                          <w:rPr>
                            <w:color w:val="231F20"/>
                            <w:spacing w:val="-11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4"/>
                            <w:u w:val="single" w:color="636466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4"/>
                            <w:u w:val="single" w:color="636466"/>
                          </w:rPr>
                          <w:tab/>
                        </w:r>
                      </w:p>
                    </w:txbxContent>
                  </v:textbox>
                </v:shape>
                <v:shape id="Text Box 70" o:spid="_x0000_s1037" type="#_x0000_t202" style="position:absolute;left:273;top:738;width:5391;height:5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Hz7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3gfQLPL/EHyOUfAAAA//8DAFBLAQItABQABgAIAAAAIQDb4fbL7gAAAIUBAAATAAAAAAAAAAAA&#10;AAAAAAAAAABbQ29udGVudF9UeXBlc10ueG1sUEsBAi0AFAAGAAgAAAAhAFr0LFu/AAAAFQEAAAsA&#10;AAAAAAAAAAAAAAAAHwEAAF9yZWxzLy5yZWxzUEsBAi0AFAAGAAgAAAAhAFd4fPvEAAAA2wAAAA8A&#10;AAAAAAAAAAAAAAAABwIAAGRycy9kb3ducmV2LnhtbFBLBQYAAAAAAwADALcAAAD4AgAAAAA=&#10;" filled="f" stroked="f">
                  <v:textbox inset="0,0,0,0">
                    <w:txbxContent>
                      <w:p w14:paraId="0BC15CA2" w14:textId="77777777" w:rsidR="00B85DF0" w:rsidRDefault="00B85DF0" w:rsidP="00B85DF0">
                        <w:pPr>
                          <w:tabs>
                            <w:tab w:val="left" w:pos="1631"/>
                            <w:tab w:val="left" w:pos="2281"/>
                            <w:tab w:val="left" w:pos="3157"/>
                          </w:tabs>
                          <w:spacing w:before="1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Date</w:t>
                        </w:r>
                        <w:r>
                          <w:rPr>
                            <w:color w:val="231F20"/>
                            <w:spacing w:val="-27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Processed: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ab/>
                          <w:t>/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ab/>
                          <w:t>/</w:t>
                        </w:r>
                        <w:r>
                          <w:rPr>
                            <w:color w:val="231F20"/>
                            <w:position w:val="3"/>
                            <w:sz w:val="14"/>
                            <w:u w:val="single" w:color="636466"/>
                          </w:rPr>
                          <w:tab/>
                        </w:r>
                      </w:p>
                      <w:p w14:paraId="140B6EA6" w14:textId="44C6136D" w:rsidR="00B85DF0" w:rsidRDefault="00B85DF0" w:rsidP="00B85DF0">
                        <w:pPr>
                          <w:tabs>
                            <w:tab w:val="left" w:pos="3844"/>
                            <w:tab w:val="left" w:pos="4494"/>
                            <w:tab w:val="left" w:pos="5370"/>
                          </w:tabs>
                          <w:spacing w:before="129"/>
                          <w:rPr>
                            <w:sz w:val="14"/>
                          </w:rPr>
                        </w:pP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 xml:space="preserve">Confirmation Letter sent:  </w:t>
                        </w:r>
                        <w:proofErr w:type="gramStart"/>
                        <w:r>
                          <w:rPr>
                            <w:color w:val="231F20"/>
                            <w:spacing w:val="-5"/>
                            <w:w w:val="105"/>
                            <w:sz w:val="14"/>
                          </w:rPr>
                          <w:t xml:space="preserve">Yes </w:t>
                        </w:r>
                        <w:r>
                          <w:rPr>
                            <w:rFonts w:ascii="Verdana"/>
                            <w:b/>
                            <w:color w:val="FFFFFF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No</w:t>
                        </w:r>
                        <w:proofErr w:type="gramEnd"/>
                        <w:r>
                          <w:rPr>
                            <w:color w:val="231F20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rFonts w:ascii="Verdana"/>
                            <w:b/>
                            <w:color w:val="FFFFFF"/>
                            <w:spacing w:val="1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Date</w:t>
                        </w:r>
                        <w:r>
                          <w:rPr>
                            <w:color w:val="231F20"/>
                            <w:spacing w:val="-1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sz w:val="14"/>
                          </w:rPr>
                          <w:t>sent: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 xml:space="preserve"> 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ab/>
                          <w:t>/</w:t>
                        </w:r>
                        <w:r>
                          <w:rPr>
                            <w:color w:val="231F20"/>
                            <w:w w:val="105"/>
                            <w:position w:val="3"/>
                            <w:sz w:val="14"/>
                            <w:u w:val="single" w:color="636466"/>
                          </w:rPr>
                          <w:tab/>
                          <w:t>/</w:t>
                        </w:r>
                        <w:r>
                          <w:rPr>
                            <w:color w:val="231F20"/>
                            <w:position w:val="3"/>
                            <w:sz w:val="14"/>
                            <w:u w:val="single" w:color="636466"/>
                          </w:rPr>
                          <w:tab/>
                        </w:r>
                      </w:p>
                    </w:txbxContent>
                  </v:textbox>
                </v:shape>
                <v:shape id="Text Box 69" o:spid="_x0000_s1038" type="#_x0000_t202" style="position:absolute;left:5896;top:766;width:4367;height:1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lg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" filled="f" stroked="f">
                  <v:textbox inset="0,0,0,0">
                    <w:txbxContent>
                      <w:p w14:paraId="15A087D6" w14:textId="77777777" w:rsidR="00B85DF0" w:rsidRDefault="00B85DF0" w:rsidP="00B85DF0">
                        <w:pPr>
                          <w:tabs>
                            <w:tab w:val="left" w:pos="4346"/>
                          </w:tabs>
                          <w:spacing w:before="4"/>
                          <w:rPr>
                            <w:sz w:val="14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990F1F0" w14:textId="12196B50" w:rsidR="000F7476" w:rsidRDefault="000F7476" w:rsidP="009D4E43">
      <w:pPr>
        <w:pStyle w:val="Heading4"/>
        <w:tabs>
          <w:tab w:val="left" w:pos="4526"/>
          <w:tab w:val="left" w:pos="7557"/>
        </w:tabs>
        <w:ind w:left="0" w:firstLine="0"/>
        <w:rPr>
          <w:sz w:val="6"/>
        </w:rPr>
      </w:pPr>
    </w:p>
    <w:p w14:paraId="5990F1F1" w14:textId="4DA5513D" w:rsidR="000F7476" w:rsidRDefault="000F7476">
      <w:pPr>
        <w:pStyle w:val="BodyText"/>
        <w:ind w:left="106"/>
        <w:rPr>
          <w:sz w:val="20"/>
        </w:rPr>
      </w:pPr>
    </w:p>
    <w:p w14:paraId="5990F1F2" w14:textId="77777777" w:rsidR="000F7476" w:rsidRDefault="000F7476">
      <w:pPr>
        <w:rPr>
          <w:sz w:val="20"/>
        </w:rPr>
        <w:sectPr w:rsidR="000F7476">
          <w:type w:val="continuous"/>
          <w:pgSz w:w="11910" w:h="16840"/>
          <w:pgMar w:top="440" w:right="280" w:bottom="0" w:left="460" w:header="720" w:footer="720" w:gutter="0"/>
          <w:cols w:space="720"/>
        </w:sectPr>
      </w:pPr>
    </w:p>
    <w:p w14:paraId="5990F1F3" w14:textId="0A1E52A4" w:rsidR="000F7476" w:rsidRDefault="00B848AB">
      <w:pPr>
        <w:pStyle w:val="BodyText"/>
        <w:spacing w:before="6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5990F342" wp14:editId="3C7390F2">
                <wp:simplePos x="0" y="0"/>
                <wp:positionH relativeFrom="page">
                  <wp:posOffset>619125</wp:posOffset>
                </wp:positionH>
                <wp:positionV relativeFrom="paragraph">
                  <wp:posOffset>35560</wp:posOffset>
                </wp:positionV>
                <wp:extent cx="1492250" cy="424815"/>
                <wp:effectExtent l="0" t="0" r="0" b="0"/>
                <wp:wrapNone/>
                <wp:docPr id="43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92250" cy="424815"/>
                          <a:chOff x="2911" y="-181"/>
                          <a:chExt cx="2350" cy="669"/>
                        </a:xfrm>
                      </wpg:grpSpPr>
                      <pic:pic xmlns:pic="http://schemas.openxmlformats.org/drawingml/2006/picture">
                        <pic:nvPicPr>
                          <pic:cNvPr id="44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0" y="-40"/>
                            <a:ext cx="202" cy="2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" name="Freeform 54"/>
                        <wps:cNvSpPr>
                          <a:spLocks/>
                        </wps:cNvSpPr>
                        <wps:spPr bwMode="auto">
                          <a:xfrm>
                            <a:off x="3150" y="-40"/>
                            <a:ext cx="90" cy="213"/>
                          </a:xfrm>
                          <a:custGeom>
                            <a:avLst/>
                            <a:gdLst>
                              <a:gd name="T0" fmla="+- 0 3240 3150"/>
                              <a:gd name="T1" fmla="*/ T0 w 90"/>
                              <a:gd name="T2" fmla="+- 0 -40 -40"/>
                              <a:gd name="T3" fmla="*/ -40 h 213"/>
                              <a:gd name="T4" fmla="+- 0 3150 3150"/>
                              <a:gd name="T5" fmla="*/ T4 w 90"/>
                              <a:gd name="T6" fmla="+- 0 -40 -40"/>
                              <a:gd name="T7" fmla="*/ -40 h 213"/>
                              <a:gd name="T8" fmla="+- 0 3150 3150"/>
                              <a:gd name="T9" fmla="*/ T8 w 90"/>
                              <a:gd name="T10" fmla="+- 0 173 -40"/>
                              <a:gd name="T11" fmla="*/ 173 h 213"/>
                              <a:gd name="T12" fmla="+- 0 3240 3150"/>
                              <a:gd name="T13" fmla="*/ T12 w 90"/>
                              <a:gd name="T14" fmla="+- 0 173 -40"/>
                              <a:gd name="T15" fmla="*/ 173 h 213"/>
                              <a:gd name="T16" fmla="+- 0 3240 3150"/>
                              <a:gd name="T17" fmla="*/ T16 w 90"/>
                              <a:gd name="T18" fmla="+- 0 146 -40"/>
                              <a:gd name="T19" fmla="*/ 146 h 213"/>
                              <a:gd name="T20" fmla="+- 0 3185 3150"/>
                              <a:gd name="T21" fmla="*/ T20 w 90"/>
                              <a:gd name="T22" fmla="+- 0 146 -40"/>
                              <a:gd name="T23" fmla="*/ 146 h 213"/>
                              <a:gd name="T24" fmla="+- 0 3185 3150"/>
                              <a:gd name="T25" fmla="*/ T24 w 90"/>
                              <a:gd name="T26" fmla="+- 0 77 -40"/>
                              <a:gd name="T27" fmla="*/ 77 h 213"/>
                              <a:gd name="T28" fmla="+- 0 3233 3150"/>
                              <a:gd name="T29" fmla="*/ T28 w 90"/>
                              <a:gd name="T30" fmla="+- 0 77 -40"/>
                              <a:gd name="T31" fmla="*/ 77 h 213"/>
                              <a:gd name="T32" fmla="+- 0 3233 3150"/>
                              <a:gd name="T33" fmla="*/ T32 w 90"/>
                              <a:gd name="T34" fmla="+- 0 51 -40"/>
                              <a:gd name="T35" fmla="*/ 51 h 213"/>
                              <a:gd name="T36" fmla="+- 0 3185 3150"/>
                              <a:gd name="T37" fmla="*/ T36 w 90"/>
                              <a:gd name="T38" fmla="+- 0 51 -40"/>
                              <a:gd name="T39" fmla="*/ 51 h 213"/>
                              <a:gd name="T40" fmla="+- 0 3185 3150"/>
                              <a:gd name="T41" fmla="*/ T40 w 90"/>
                              <a:gd name="T42" fmla="+- 0 -12 -40"/>
                              <a:gd name="T43" fmla="*/ -12 h 213"/>
                              <a:gd name="T44" fmla="+- 0 3240 3150"/>
                              <a:gd name="T45" fmla="*/ T44 w 90"/>
                              <a:gd name="T46" fmla="+- 0 -12 -40"/>
                              <a:gd name="T47" fmla="*/ -12 h 213"/>
                              <a:gd name="T48" fmla="+- 0 3240 3150"/>
                              <a:gd name="T49" fmla="*/ T48 w 90"/>
                              <a:gd name="T50" fmla="+- 0 -40 -40"/>
                              <a:gd name="T51" fmla="*/ -40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" h="213">
                                <a:moveTo>
                                  <a:pt x="9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lnTo>
                                  <a:pt x="90" y="213"/>
                                </a:lnTo>
                                <a:lnTo>
                                  <a:pt x="90" y="186"/>
                                </a:lnTo>
                                <a:lnTo>
                                  <a:pt x="35" y="186"/>
                                </a:lnTo>
                                <a:lnTo>
                                  <a:pt x="35" y="117"/>
                                </a:lnTo>
                                <a:lnTo>
                                  <a:pt x="83" y="117"/>
                                </a:lnTo>
                                <a:lnTo>
                                  <a:pt x="83" y="91"/>
                                </a:lnTo>
                                <a:lnTo>
                                  <a:pt x="35" y="91"/>
                                </a:lnTo>
                                <a:lnTo>
                                  <a:pt x="35" y="28"/>
                                </a:lnTo>
                                <a:lnTo>
                                  <a:pt x="90" y="28"/>
                                </a:lnTo>
                                <a:lnTo>
                                  <a:pt x="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3" y="-43"/>
                            <a:ext cx="125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47" y="-43"/>
                            <a:ext cx="125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8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3629" y="-40"/>
                            <a:ext cx="0" cy="213"/>
                          </a:xfrm>
                          <a:prstGeom prst="line">
                            <a:avLst/>
                          </a:prstGeom>
                          <a:noFill/>
                          <a:ln w="22257">
                            <a:solidFill>
                              <a:srgbClr val="002D5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99" y="-43"/>
                            <a:ext cx="123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0" name="AutoShape 49"/>
                        <wps:cNvSpPr>
                          <a:spLocks/>
                        </wps:cNvSpPr>
                        <wps:spPr bwMode="auto">
                          <a:xfrm>
                            <a:off x="3867" y="-40"/>
                            <a:ext cx="223" cy="213"/>
                          </a:xfrm>
                          <a:custGeom>
                            <a:avLst/>
                            <a:gdLst>
                              <a:gd name="T0" fmla="+- 0 3956 3867"/>
                              <a:gd name="T1" fmla="*/ T0 w 223"/>
                              <a:gd name="T2" fmla="+- 0 -40 -40"/>
                              <a:gd name="T3" fmla="*/ -40 h 213"/>
                              <a:gd name="T4" fmla="+- 0 3867 3867"/>
                              <a:gd name="T5" fmla="*/ T4 w 223"/>
                              <a:gd name="T6" fmla="+- 0 -40 -40"/>
                              <a:gd name="T7" fmla="*/ -40 h 213"/>
                              <a:gd name="T8" fmla="+- 0 3867 3867"/>
                              <a:gd name="T9" fmla="*/ T8 w 223"/>
                              <a:gd name="T10" fmla="+- 0 173 -40"/>
                              <a:gd name="T11" fmla="*/ 173 h 213"/>
                              <a:gd name="T12" fmla="+- 0 3956 3867"/>
                              <a:gd name="T13" fmla="*/ T12 w 223"/>
                              <a:gd name="T14" fmla="+- 0 173 -40"/>
                              <a:gd name="T15" fmla="*/ 173 h 213"/>
                              <a:gd name="T16" fmla="+- 0 3956 3867"/>
                              <a:gd name="T17" fmla="*/ T16 w 223"/>
                              <a:gd name="T18" fmla="+- 0 146 -40"/>
                              <a:gd name="T19" fmla="*/ 146 h 213"/>
                              <a:gd name="T20" fmla="+- 0 3902 3867"/>
                              <a:gd name="T21" fmla="*/ T20 w 223"/>
                              <a:gd name="T22" fmla="+- 0 146 -40"/>
                              <a:gd name="T23" fmla="*/ 146 h 213"/>
                              <a:gd name="T24" fmla="+- 0 3902 3867"/>
                              <a:gd name="T25" fmla="*/ T24 w 223"/>
                              <a:gd name="T26" fmla="+- 0 77 -40"/>
                              <a:gd name="T27" fmla="*/ 77 h 213"/>
                              <a:gd name="T28" fmla="+- 0 3950 3867"/>
                              <a:gd name="T29" fmla="*/ T28 w 223"/>
                              <a:gd name="T30" fmla="+- 0 77 -40"/>
                              <a:gd name="T31" fmla="*/ 77 h 213"/>
                              <a:gd name="T32" fmla="+- 0 3950 3867"/>
                              <a:gd name="T33" fmla="*/ T32 w 223"/>
                              <a:gd name="T34" fmla="+- 0 51 -40"/>
                              <a:gd name="T35" fmla="*/ 51 h 213"/>
                              <a:gd name="T36" fmla="+- 0 3902 3867"/>
                              <a:gd name="T37" fmla="*/ T36 w 223"/>
                              <a:gd name="T38" fmla="+- 0 51 -40"/>
                              <a:gd name="T39" fmla="*/ 51 h 213"/>
                              <a:gd name="T40" fmla="+- 0 3902 3867"/>
                              <a:gd name="T41" fmla="*/ T40 w 223"/>
                              <a:gd name="T42" fmla="+- 0 -12 -40"/>
                              <a:gd name="T43" fmla="*/ -12 h 213"/>
                              <a:gd name="T44" fmla="+- 0 3956 3867"/>
                              <a:gd name="T45" fmla="*/ T44 w 223"/>
                              <a:gd name="T46" fmla="+- 0 -12 -40"/>
                              <a:gd name="T47" fmla="*/ -12 h 213"/>
                              <a:gd name="T48" fmla="+- 0 3956 3867"/>
                              <a:gd name="T49" fmla="*/ T48 w 223"/>
                              <a:gd name="T50" fmla="+- 0 -40 -40"/>
                              <a:gd name="T51" fmla="*/ -40 h 213"/>
                              <a:gd name="T52" fmla="+- 0 4090 3867"/>
                              <a:gd name="T53" fmla="*/ T52 w 223"/>
                              <a:gd name="T54" fmla="+- 0 -40 -40"/>
                              <a:gd name="T55" fmla="*/ -40 h 213"/>
                              <a:gd name="T56" fmla="+- 0 4000 3867"/>
                              <a:gd name="T57" fmla="*/ T56 w 223"/>
                              <a:gd name="T58" fmla="+- 0 -40 -40"/>
                              <a:gd name="T59" fmla="*/ -40 h 213"/>
                              <a:gd name="T60" fmla="+- 0 4000 3867"/>
                              <a:gd name="T61" fmla="*/ T60 w 223"/>
                              <a:gd name="T62" fmla="+- 0 173 -40"/>
                              <a:gd name="T63" fmla="*/ 173 h 213"/>
                              <a:gd name="T64" fmla="+- 0 4090 3867"/>
                              <a:gd name="T65" fmla="*/ T64 w 223"/>
                              <a:gd name="T66" fmla="+- 0 173 -40"/>
                              <a:gd name="T67" fmla="*/ 173 h 213"/>
                              <a:gd name="T68" fmla="+- 0 4090 3867"/>
                              <a:gd name="T69" fmla="*/ T68 w 223"/>
                              <a:gd name="T70" fmla="+- 0 146 -40"/>
                              <a:gd name="T71" fmla="*/ 146 h 213"/>
                              <a:gd name="T72" fmla="+- 0 4035 3867"/>
                              <a:gd name="T73" fmla="*/ T72 w 223"/>
                              <a:gd name="T74" fmla="+- 0 146 -40"/>
                              <a:gd name="T75" fmla="*/ 146 h 213"/>
                              <a:gd name="T76" fmla="+- 0 4035 3867"/>
                              <a:gd name="T77" fmla="*/ T76 w 223"/>
                              <a:gd name="T78" fmla="+- 0 77 -40"/>
                              <a:gd name="T79" fmla="*/ 77 h 213"/>
                              <a:gd name="T80" fmla="+- 0 4083 3867"/>
                              <a:gd name="T81" fmla="*/ T80 w 223"/>
                              <a:gd name="T82" fmla="+- 0 77 -40"/>
                              <a:gd name="T83" fmla="*/ 77 h 213"/>
                              <a:gd name="T84" fmla="+- 0 4083 3867"/>
                              <a:gd name="T85" fmla="*/ T84 w 223"/>
                              <a:gd name="T86" fmla="+- 0 51 -40"/>
                              <a:gd name="T87" fmla="*/ 51 h 213"/>
                              <a:gd name="T88" fmla="+- 0 4035 3867"/>
                              <a:gd name="T89" fmla="*/ T88 w 223"/>
                              <a:gd name="T90" fmla="+- 0 51 -40"/>
                              <a:gd name="T91" fmla="*/ 51 h 213"/>
                              <a:gd name="T92" fmla="+- 0 4035 3867"/>
                              <a:gd name="T93" fmla="*/ T92 w 223"/>
                              <a:gd name="T94" fmla="+- 0 -12 -40"/>
                              <a:gd name="T95" fmla="*/ -12 h 213"/>
                              <a:gd name="T96" fmla="+- 0 4090 3867"/>
                              <a:gd name="T97" fmla="*/ T96 w 223"/>
                              <a:gd name="T98" fmla="+- 0 -12 -40"/>
                              <a:gd name="T99" fmla="*/ -12 h 213"/>
                              <a:gd name="T100" fmla="+- 0 4090 3867"/>
                              <a:gd name="T101" fmla="*/ T100 w 223"/>
                              <a:gd name="T102" fmla="+- 0 -40 -40"/>
                              <a:gd name="T103" fmla="*/ -40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223" h="213">
                                <a:moveTo>
                                  <a:pt x="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lnTo>
                                  <a:pt x="89" y="213"/>
                                </a:lnTo>
                                <a:lnTo>
                                  <a:pt x="89" y="186"/>
                                </a:lnTo>
                                <a:lnTo>
                                  <a:pt x="35" y="186"/>
                                </a:lnTo>
                                <a:lnTo>
                                  <a:pt x="35" y="117"/>
                                </a:lnTo>
                                <a:lnTo>
                                  <a:pt x="83" y="117"/>
                                </a:lnTo>
                                <a:lnTo>
                                  <a:pt x="83" y="91"/>
                                </a:lnTo>
                                <a:lnTo>
                                  <a:pt x="35" y="91"/>
                                </a:lnTo>
                                <a:lnTo>
                                  <a:pt x="35" y="28"/>
                                </a:lnTo>
                                <a:lnTo>
                                  <a:pt x="89" y="28"/>
                                </a:lnTo>
                                <a:lnTo>
                                  <a:pt x="89" y="0"/>
                                </a:lnTo>
                                <a:moveTo>
                                  <a:pt x="223" y="0"/>
                                </a:moveTo>
                                <a:lnTo>
                                  <a:pt x="133" y="0"/>
                                </a:lnTo>
                                <a:lnTo>
                                  <a:pt x="133" y="213"/>
                                </a:lnTo>
                                <a:lnTo>
                                  <a:pt x="223" y="213"/>
                                </a:lnTo>
                                <a:lnTo>
                                  <a:pt x="223" y="186"/>
                                </a:lnTo>
                                <a:lnTo>
                                  <a:pt x="168" y="186"/>
                                </a:lnTo>
                                <a:lnTo>
                                  <a:pt x="168" y="117"/>
                                </a:lnTo>
                                <a:lnTo>
                                  <a:pt x="216" y="117"/>
                                </a:lnTo>
                                <a:lnTo>
                                  <a:pt x="216" y="91"/>
                                </a:lnTo>
                                <a:lnTo>
                                  <a:pt x="168" y="91"/>
                                </a:lnTo>
                                <a:lnTo>
                                  <a:pt x="168" y="28"/>
                                </a:lnTo>
                                <a:lnTo>
                                  <a:pt x="223" y="28"/>
                                </a:lnTo>
                                <a:lnTo>
                                  <a:pt x="223" y="0"/>
                                </a:lnTo>
                              </a:path>
                            </a:pathLst>
                          </a:cu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92" y="268"/>
                            <a:ext cx="117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43" y="268"/>
                            <a:ext cx="13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23" y="268"/>
                            <a:ext cx="13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4708" y="456"/>
                            <a:ext cx="85" cy="28"/>
                          </a:xfrm>
                          <a:prstGeom prst="rect">
                            <a:avLst/>
                          </a:pr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4726" y="271"/>
                            <a:ext cx="0" cy="186"/>
                          </a:xfrm>
                          <a:prstGeom prst="line">
                            <a:avLst/>
                          </a:prstGeom>
                          <a:noFill/>
                          <a:ln w="22257">
                            <a:solidFill>
                              <a:srgbClr val="002D5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5" y="-181"/>
                            <a:ext cx="1105" cy="44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1EE1FF" id="Group 42" o:spid="_x0000_s1026" style="position:absolute;margin-left:48.75pt;margin-top:2.8pt;width:117.5pt;height:33.45pt;z-index:251660800;mso-position-horizontal-relative:page" coordorigin="2911,-181" coordsize="2350,6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">
                <v:shape id="Picture 55" o:spid="_x0000_s1027" type="#_x0000_t75" style="position:absolute;left:2910;top:-40;width:202;height: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">
                  <v:imagedata r:id="rId48" o:title=""/>
                </v:shape>
                <v:shape id="Freeform 54" o:spid="_x0000_s1028" style="position:absolute;left:3150;top:-40;width:90;height:213;visibility:visible;mso-wrap-style:square;v-text-anchor:top" coordsize="9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" path="m90,l,,,213r90,l90,186r-55,l35,117r48,l83,91r-48,l35,28r55,l90,xe" fillcolor="#002d55" stroked="f">
                  <v:path arrowok="t" o:connecttype="custom" o:connectlocs="90,-40;0,-40;0,173;90,173;90,146;35,146;35,77;83,77;83,51;35,51;35,-12;90,-12;90,-40" o:connectangles="0,0,0,0,0,0,0,0,0,0,0,0,0"/>
                </v:shape>
                <v:shape id="Picture 53" o:spid="_x0000_s1029" type="#_x0000_t75" style="position:absolute;left:3283;top:-43;width:125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">
                  <v:imagedata r:id="rId49" o:title=""/>
                </v:shape>
                <v:shape id="Picture 52" o:spid="_x0000_s1030" type="#_x0000_t75" style="position:absolute;left:3447;top:-43;width:125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">
                  <v:imagedata r:id="rId50" o:title=""/>
                </v:shape>
                <v:line id="Line 51" o:spid="_x0000_s1031" style="position:absolute;visibility:visible;mso-wrap-style:square" from="3629,-40" to="3629,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" strokecolor="#002d55" strokeweight=".61825mm"/>
                <v:shape id="Picture 50" o:spid="_x0000_s1032" type="#_x0000_t75" style="position:absolute;left:3699;top:-43;width:123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">
                  <v:imagedata r:id="rId51" o:title=""/>
                </v:shape>
                <v:shape id="AutoShape 49" o:spid="_x0000_s1033" style="position:absolute;left:3867;top:-40;width:223;height:213;visibility:visible;mso-wrap-style:square;v-text-anchor:top" coordsize="223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" path="m89,l,,,213r89,l89,186r-54,l35,117r48,l83,91r-48,l35,28r54,l89,m223,l133,r,213l223,213r,-27l168,186r,-69l216,117r,-26l168,91r,-63l223,28,223,e" fillcolor="#002d55" stroked="f">
                  <v:path arrowok="t" o:connecttype="custom" o:connectlocs="89,-40;0,-40;0,173;89,173;89,146;35,146;35,77;83,77;83,51;35,51;35,-12;89,-12;89,-40;223,-40;133,-40;133,173;223,173;223,146;168,146;168,77;216,77;216,51;168,51;168,-12;223,-12;223,-40" o:connectangles="0,0,0,0,0,0,0,0,0,0,0,0,0,0,0,0,0,0,0,0,0,0,0,0,0,0"/>
                </v:shape>
                <v:shape id="Picture 48" o:spid="_x0000_s1034" type="#_x0000_t75" style="position:absolute;left:4192;top:268;width:117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">
                  <v:imagedata r:id="rId52" o:title=""/>
                </v:shape>
                <v:shape id="Picture 47" o:spid="_x0000_s1035" type="#_x0000_t75" style="position:absolute;left:4343;top:268;width:13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">
                  <v:imagedata r:id="rId53" o:title=""/>
                </v:shape>
                <v:shape id="Picture 46" o:spid="_x0000_s1036" type="#_x0000_t75" style="position:absolute;left:4523;top:268;width:13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">
                  <v:imagedata r:id="rId54" o:title=""/>
                </v:shape>
                <v:rect id="Rectangle 45" o:spid="_x0000_s1037" style="position:absolute;left:4708;top:456;width:85;height: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" fillcolor="#002d55" stroked="f"/>
                <v:line id="Line 44" o:spid="_x0000_s1038" style="position:absolute;visibility:visible;mso-wrap-style:square" from="4726,271" to="4726,4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" strokecolor="#002d55" strokeweight=".61825mm"/>
                <v:shape id="Picture 43" o:spid="_x0000_s1039" type="#_x0000_t75" style="position:absolute;left:4155;top:-181;width:1105;height: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">
                  <v:imagedata r:id="rId55" o:title=""/>
                </v:shape>
                <w10:wrap anchorx="page"/>
              </v:group>
            </w:pict>
          </mc:Fallback>
        </mc:AlternateContent>
      </w:r>
    </w:p>
    <w:p w14:paraId="5990F1F4" w14:textId="79854E6B" w:rsidR="000F7476" w:rsidRDefault="00580E37">
      <w:pPr>
        <w:spacing w:before="89"/>
        <w:ind w:right="268"/>
        <w:jc w:val="right"/>
        <w:rPr>
          <w:rFonts w:ascii="Gill Sans MT"/>
          <w:b/>
          <w:sz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5990F343" wp14:editId="388C6B48">
                <wp:simplePos x="0" y="0"/>
                <wp:positionH relativeFrom="page">
                  <wp:posOffset>621665</wp:posOffset>
                </wp:positionH>
                <wp:positionV relativeFrom="paragraph">
                  <wp:posOffset>180340</wp:posOffset>
                </wp:positionV>
                <wp:extent cx="725170" cy="139700"/>
                <wp:effectExtent l="0" t="0" r="0" b="0"/>
                <wp:wrapNone/>
                <wp:docPr id="34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5170" cy="139700"/>
                          <a:chOff x="2920" y="268"/>
                          <a:chExt cx="1142" cy="220"/>
                        </a:xfrm>
                      </wpg:grpSpPr>
                      <pic:pic xmlns:pic="http://schemas.openxmlformats.org/drawingml/2006/picture">
                        <pic:nvPicPr>
                          <pic:cNvPr id="35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04" y="271"/>
                            <a:ext cx="120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9" y="268"/>
                            <a:ext cx="13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7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3313" y="299"/>
                            <a:ext cx="0" cy="186"/>
                          </a:xfrm>
                          <a:prstGeom prst="line">
                            <a:avLst/>
                          </a:prstGeom>
                          <a:noFill/>
                          <a:ln w="22048">
                            <a:solidFill>
                              <a:srgbClr val="002D5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3262" y="271"/>
                            <a:ext cx="102" cy="28"/>
                          </a:xfrm>
                          <a:prstGeom prst="rect">
                            <a:avLst/>
                          </a:prstGeom>
                          <a:solidFill>
                            <a:srgbClr val="002D5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73" y="268"/>
                            <a:ext cx="13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02" y="268"/>
                            <a:ext cx="129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1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52" y="268"/>
                            <a:ext cx="13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" y="268"/>
                            <a:ext cx="125" cy="2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08AF05" id="Group 33" o:spid="_x0000_s1026" style="position:absolute;margin-left:48.95pt;margin-top:14.2pt;width:57.1pt;height:11pt;z-index:251661824;mso-position-horizontal-relative:page" coordorigin="2920,268" coordsize="1142,2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">
                <v:shape id="Picture 41" o:spid="_x0000_s1027" type="#_x0000_t75" style="position:absolute;left:3104;top:271;width:120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">
                  <v:imagedata r:id="rId33" o:title=""/>
                </v:shape>
                <v:shape id="Picture 40" o:spid="_x0000_s1028" type="#_x0000_t75" style="position:absolute;left:2919;top:268;width:13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">
                  <v:imagedata r:id="rId61" o:title=""/>
                </v:shape>
                <v:line id="Line 39" o:spid="_x0000_s1029" style="position:absolute;visibility:visible;mso-wrap-style:square" from="3313,299" to="3313,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" strokecolor="#002d55" strokeweight=".61244mm"/>
                <v:rect id="Rectangle 38" o:spid="_x0000_s1030" style="position:absolute;left:3262;top:271;width:102;height: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" fillcolor="#002d55" stroked="f"/>
                <v:shape id="Picture 37" o:spid="_x0000_s1031" type="#_x0000_t75" style="position:absolute;left:3573;top:268;width:13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">
                  <v:imagedata r:id="rId62" o:title=""/>
                </v:shape>
                <v:shape id="Picture 36" o:spid="_x0000_s1032" type="#_x0000_t75" style="position:absolute;left:3402;top:268;width:129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">
                  <v:imagedata r:id="rId63" o:title=""/>
                </v:shape>
                <v:shape id="Picture 35" o:spid="_x0000_s1033" type="#_x0000_t75" style="position:absolute;left:3752;top:268;width:13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">
                  <v:imagedata r:id="rId64" o:title=""/>
                </v:shape>
                <v:shape id="Picture 34" o:spid="_x0000_s1034" type="#_x0000_t75" style="position:absolute;left:3937;top:268;width:125;height: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">
                  <v:imagedata r:id="rId65" o:title=""/>
                </v:shape>
                <w10:wrap anchorx="page"/>
              </v:group>
            </w:pict>
          </mc:Fallback>
        </mc:AlternateContent>
      </w:r>
      <w:r w:rsidR="0097024D">
        <w:rPr>
          <w:rFonts w:ascii="Gill Sans MT"/>
          <w:b/>
          <w:color w:val="002D55"/>
          <w:w w:val="65"/>
          <w:sz w:val="48"/>
        </w:rPr>
        <w:t>HIRE DETAILS</w:t>
      </w:r>
    </w:p>
    <w:p w14:paraId="5990F1F5" w14:textId="77777777" w:rsidR="000F7476" w:rsidRDefault="000F7476">
      <w:pPr>
        <w:pStyle w:val="BodyText"/>
        <w:spacing w:before="3"/>
        <w:rPr>
          <w:rFonts w:ascii="Gill Sans MT"/>
          <w:b/>
          <w:sz w:val="6"/>
        </w:rPr>
      </w:pPr>
    </w:p>
    <w:tbl>
      <w:tblPr>
        <w:tblW w:w="0" w:type="auto"/>
        <w:tblInd w:w="640" w:type="dxa"/>
        <w:tblBorders>
          <w:top w:val="single" w:sz="4" w:space="0" w:color="B1B3B6"/>
          <w:left w:val="single" w:sz="4" w:space="0" w:color="B1B3B6"/>
          <w:bottom w:val="single" w:sz="4" w:space="0" w:color="B1B3B6"/>
          <w:right w:val="single" w:sz="4" w:space="0" w:color="B1B3B6"/>
          <w:insideH w:val="single" w:sz="4" w:space="0" w:color="B1B3B6"/>
          <w:insideV w:val="single" w:sz="4" w:space="0" w:color="B1B3B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3"/>
        <w:gridCol w:w="1701"/>
        <w:gridCol w:w="1701"/>
        <w:gridCol w:w="4208"/>
        <w:gridCol w:w="2633"/>
        <w:gridCol w:w="2623"/>
      </w:tblGrid>
      <w:tr w:rsidR="000F7476" w14:paraId="5990F202" w14:textId="77777777">
        <w:trPr>
          <w:trHeight w:val="692"/>
        </w:trPr>
        <w:tc>
          <w:tcPr>
            <w:tcW w:w="2263" w:type="dxa"/>
            <w:tcBorders>
              <w:bottom w:val="nil"/>
            </w:tcBorders>
            <w:shd w:val="clear" w:color="auto" w:fill="002D55"/>
          </w:tcPr>
          <w:p w14:paraId="5990F1F6" w14:textId="77777777" w:rsidR="000F7476" w:rsidRDefault="000F7476">
            <w:pPr>
              <w:pStyle w:val="TableParagraph"/>
              <w:spacing w:before="7"/>
              <w:jc w:val="left"/>
              <w:rPr>
                <w:rFonts w:ascii="Gill Sans MT"/>
                <w:b/>
                <w:sz w:val="20"/>
              </w:rPr>
            </w:pPr>
          </w:p>
          <w:p w14:paraId="5990F1F7" w14:textId="77777777" w:rsidR="000F7476" w:rsidRDefault="0097024D">
            <w:pPr>
              <w:pStyle w:val="TableParagraph"/>
              <w:spacing w:before="1"/>
              <w:ind w:left="234"/>
              <w:jc w:val="left"/>
              <w:rPr>
                <w:sz w:val="19"/>
              </w:rPr>
            </w:pPr>
            <w:r>
              <w:rPr>
                <w:color w:val="FFFFFF"/>
                <w:sz w:val="19"/>
              </w:rPr>
              <w:t>Facility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002D55"/>
          </w:tcPr>
          <w:p w14:paraId="5990F1F8" w14:textId="77777777" w:rsidR="000F7476" w:rsidRDefault="000F7476">
            <w:pPr>
              <w:pStyle w:val="TableParagraph"/>
              <w:spacing w:before="7"/>
              <w:jc w:val="left"/>
              <w:rPr>
                <w:rFonts w:ascii="Gill Sans MT"/>
                <w:b/>
                <w:sz w:val="20"/>
              </w:rPr>
            </w:pPr>
          </w:p>
          <w:p w14:paraId="5990F1F9" w14:textId="77777777" w:rsidR="000F7476" w:rsidRDefault="0097024D">
            <w:pPr>
              <w:pStyle w:val="TableParagraph"/>
              <w:spacing w:before="1"/>
              <w:ind w:left="239"/>
              <w:jc w:val="left"/>
              <w:rPr>
                <w:sz w:val="19"/>
              </w:rPr>
            </w:pPr>
            <w:r>
              <w:rPr>
                <w:color w:val="FFFFFF"/>
                <w:sz w:val="19"/>
              </w:rPr>
              <w:t>No. of Lanes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002D55"/>
          </w:tcPr>
          <w:p w14:paraId="5990F1FA" w14:textId="77777777" w:rsidR="000F7476" w:rsidRDefault="000F7476">
            <w:pPr>
              <w:pStyle w:val="TableParagraph"/>
              <w:spacing w:before="7"/>
              <w:jc w:val="left"/>
              <w:rPr>
                <w:rFonts w:ascii="Gill Sans MT"/>
                <w:b/>
                <w:sz w:val="20"/>
              </w:rPr>
            </w:pPr>
          </w:p>
          <w:p w14:paraId="5990F1FB" w14:textId="77777777" w:rsidR="000F7476" w:rsidRDefault="0097024D">
            <w:pPr>
              <w:pStyle w:val="TableParagraph"/>
              <w:spacing w:before="1"/>
              <w:ind w:left="239"/>
              <w:jc w:val="left"/>
              <w:rPr>
                <w:sz w:val="19"/>
              </w:rPr>
            </w:pPr>
            <w:r>
              <w:rPr>
                <w:color w:val="FFFFFF"/>
                <w:sz w:val="19"/>
              </w:rPr>
              <w:t>Day/s</w:t>
            </w:r>
          </w:p>
        </w:tc>
        <w:tc>
          <w:tcPr>
            <w:tcW w:w="4208" w:type="dxa"/>
            <w:tcBorders>
              <w:bottom w:val="nil"/>
            </w:tcBorders>
            <w:shd w:val="clear" w:color="auto" w:fill="002D55"/>
          </w:tcPr>
          <w:p w14:paraId="5990F1FC" w14:textId="77777777" w:rsidR="000F7476" w:rsidRDefault="000F7476">
            <w:pPr>
              <w:pStyle w:val="TableParagraph"/>
              <w:spacing w:before="7"/>
              <w:jc w:val="left"/>
              <w:rPr>
                <w:rFonts w:ascii="Gill Sans MT"/>
                <w:b/>
                <w:sz w:val="20"/>
              </w:rPr>
            </w:pPr>
          </w:p>
          <w:p w14:paraId="5990F1FD" w14:textId="77777777" w:rsidR="000F7476" w:rsidRDefault="0097024D">
            <w:pPr>
              <w:pStyle w:val="TableParagraph"/>
              <w:spacing w:before="1"/>
              <w:ind w:left="239"/>
              <w:jc w:val="left"/>
              <w:rPr>
                <w:sz w:val="19"/>
              </w:rPr>
            </w:pPr>
            <w:r>
              <w:rPr>
                <w:color w:val="FFFFFF"/>
                <w:w w:val="105"/>
                <w:sz w:val="19"/>
              </w:rPr>
              <w:t>Date/s</w:t>
            </w:r>
          </w:p>
        </w:tc>
        <w:tc>
          <w:tcPr>
            <w:tcW w:w="2633" w:type="dxa"/>
            <w:tcBorders>
              <w:bottom w:val="nil"/>
            </w:tcBorders>
            <w:shd w:val="clear" w:color="auto" w:fill="002D55"/>
          </w:tcPr>
          <w:p w14:paraId="5990F1FE" w14:textId="77777777" w:rsidR="000F7476" w:rsidRDefault="000F7476">
            <w:pPr>
              <w:pStyle w:val="TableParagraph"/>
              <w:spacing w:before="7"/>
              <w:jc w:val="left"/>
              <w:rPr>
                <w:rFonts w:ascii="Gill Sans MT"/>
                <w:b/>
                <w:sz w:val="20"/>
              </w:rPr>
            </w:pPr>
          </w:p>
          <w:p w14:paraId="5990F1FF" w14:textId="77777777" w:rsidR="000F7476" w:rsidRDefault="0097024D">
            <w:pPr>
              <w:pStyle w:val="TableParagraph"/>
              <w:spacing w:before="1"/>
              <w:ind w:left="246"/>
              <w:jc w:val="left"/>
              <w:rPr>
                <w:sz w:val="19"/>
              </w:rPr>
            </w:pPr>
            <w:r>
              <w:rPr>
                <w:color w:val="FFFFFF"/>
                <w:sz w:val="19"/>
              </w:rPr>
              <w:t>Start Time</w:t>
            </w:r>
          </w:p>
        </w:tc>
        <w:tc>
          <w:tcPr>
            <w:tcW w:w="2623" w:type="dxa"/>
            <w:tcBorders>
              <w:bottom w:val="nil"/>
            </w:tcBorders>
            <w:shd w:val="clear" w:color="auto" w:fill="002D55"/>
          </w:tcPr>
          <w:p w14:paraId="5990F200" w14:textId="77777777" w:rsidR="000F7476" w:rsidRDefault="000F7476">
            <w:pPr>
              <w:pStyle w:val="TableParagraph"/>
              <w:spacing w:before="7"/>
              <w:jc w:val="left"/>
              <w:rPr>
                <w:rFonts w:ascii="Gill Sans MT"/>
                <w:b/>
                <w:sz w:val="20"/>
              </w:rPr>
            </w:pPr>
          </w:p>
          <w:p w14:paraId="5990F201" w14:textId="77777777" w:rsidR="000F7476" w:rsidRDefault="0097024D">
            <w:pPr>
              <w:pStyle w:val="TableParagraph"/>
              <w:spacing w:before="1"/>
              <w:ind w:left="238"/>
              <w:jc w:val="left"/>
              <w:rPr>
                <w:sz w:val="19"/>
              </w:rPr>
            </w:pPr>
            <w:r>
              <w:rPr>
                <w:color w:val="FFFFFF"/>
                <w:sz w:val="19"/>
              </w:rPr>
              <w:t>End Time</w:t>
            </w:r>
          </w:p>
        </w:tc>
      </w:tr>
      <w:tr w:rsidR="000F7476" w14:paraId="5990F25D" w14:textId="77777777">
        <w:trPr>
          <w:trHeight w:val="318"/>
        </w:trPr>
        <w:tc>
          <w:tcPr>
            <w:tcW w:w="2263" w:type="dxa"/>
            <w:tcBorders>
              <w:top w:val="single" w:sz="4" w:space="0" w:color="BCBEC0"/>
              <w:bottom w:val="single" w:sz="4" w:space="0" w:color="BCBEC0"/>
            </w:tcBorders>
          </w:tcPr>
          <w:p w14:paraId="5990F257" w14:textId="77777777" w:rsidR="000F7476" w:rsidRDefault="0097024D">
            <w:pPr>
              <w:pStyle w:val="TableParagraph"/>
              <w:spacing w:before="45"/>
              <w:ind w:left="165"/>
              <w:jc w:val="left"/>
              <w:rPr>
                <w:rFonts w:ascii="Gill Sans MT"/>
                <w:b/>
                <w:sz w:val="19"/>
              </w:rPr>
            </w:pPr>
            <w:r>
              <w:rPr>
                <w:rFonts w:ascii="Gill Sans MT"/>
                <w:b/>
                <w:color w:val="231F20"/>
                <w:w w:val="70"/>
                <w:sz w:val="19"/>
              </w:rPr>
              <w:t>WERRIBEE OUTDOOR POOL</w:t>
            </w: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58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59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4208" w:type="dxa"/>
            <w:tcBorders>
              <w:top w:val="single" w:sz="4" w:space="0" w:color="BCBEC0"/>
              <w:bottom w:val="single" w:sz="4" w:space="0" w:color="BCBEC0"/>
            </w:tcBorders>
          </w:tcPr>
          <w:p w14:paraId="5990F25A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33" w:type="dxa"/>
            <w:tcBorders>
              <w:top w:val="single" w:sz="4" w:space="0" w:color="BCBEC0"/>
              <w:bottom w:val="single" w:sz="4" w:space="0" w:color="BCBEC0"/>
            </w:tcBorders>
          </w:tcPr>
          <w:p w14:paraId="5990F25B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23" w:type="dxa"/>
            <w:tcBorders>
              <w:top w:val="single" w:sz="4" w:space="0" w:color="BCBEC0"/>
              <w:bottom w:val="single" w:sz="4" w:space="0" w:color="BCBEC0"/>
            </w:tcBorders>
          </w:tcPr>
          <w:p w14:paraId="5990F25C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</w:tr>
      <w:tr w:rsidR="0033359D" w14:paraId="5990F264" w14:textId="77777777">
        <w:trPr>
          <w:trHeight w:val="317"/>
        </w:trPr>
        <w:tc>
          <w:tcPr>
            <w:tcW w:w="2263" w:type="dxa"/>
            <w:tcBorders>
              <w:top w:val="single" w:sz="4" w:space="0" w:color="BCBEC0"/>
              <w:bottom w:val="single" w:sz="4" w:space="0" w:color="BCBEC0"/>
            </w:tcBorders>
          </w:tcPr>
          <w:p w14:paraId="5990F25E" w14:textId="2A2EFD45" w:rsidR="0033359D" w:rsidRPr="008E5D55" w:rsidRDefault="0033359D" w:rsidP="0033359D">
            <w:pPr>
              <w:pStyle w:val="TableParagraph"/>
              <w:spacing w:before="71"/>
              <w:ind w:left="165"/>
              <w:jc w:val="left"/>
              <w:rPr>
                <w:sz w:val="18"/>
                <w:szCs w:val="18"/>
              </w:rPr>
            </w:pPr>
            <w:r w:rsidRPr="008E5D55">
              <w:rPr>
                <w:color w:val="231F20"/>
                <w:sz w:val="18"/>
                <w:szCs w:val="18"/>
              </w:rPr>
              <w:t>50m Pool Hire</w:t>
            </w:r>
            <w:r>
              <w:rPr>
                <w:color w:val="231F20"/>
                <w:sz w:val="18"/>
                <w:szCs w:val="18"/>
              </w:rPr>
              <w:t xml:space="preserve"> (all 8 lanes)</w:t>
            </w: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5F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60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4208" w:type="dxa"/>
            <w:tcBorders>
              <w:top w:val="single" w:sz="4" w:space="0" w:color="BCBEC0"/>
              <w:bottom w:val="single" w:sz="4" w:space="0" w:color="BCBEC0"/>
            </w:tcBorders>
          </w:tcPr>
          <w:p w14:paraId="5990F261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33" w:type="dxa"/>
            <w:tcBorders>
              <w:top w:val="single" w:sz="4" w:space="0" w:color="BCBEC0"/>
              <w:bottom w:val="single" w:sz="4" w:space="0" w:color="BCBEC0"/>
            </w:tcBorders>
          </w:tcPr>
          <w:p w14:paraId="5990F262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23" w:type="dxa"/>
            <w:tcBorders>
              <w:top w:val="single" w:sz="4" w:space="0" w:color="BCBEC0"/>
              <w:bottom w:val="single" w:sz="4" w:space="0" w:color="BCBEC0"/>
            </w:tcBorders>
          </w:tcPr>
          <w:p w14:paraId="5990F263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</w:tr>
      <w:tr w:rsidR="0033359D" w14:paraId="5990F26B" w14:textId="77777777">
        <w:trPr>
          <w:trHeight w:val="318"/>
        </w:trPr>
        <w:tc>
          <w:tcPr>
            <w:tcW w:w="2263" w:type="dxa"/>
            <w:tcBorders>
              <w:top w:val="single" w:sz="4" w:space="0" w:color="BCBEC0"/>
              <w:bottom w:val="single" w:sz="4" w:space="0" w:color="BCBEC0"/>
            </w:tcBorders>
          </w:tcPr>
          <w:p w14:paraId="5990F265" w14:textId="75CE71EF" w:rsidR="0033359D" w:rsidRPr="008E5D55" w:rsidRDefault="0033359D" w:rsidP="0033359D">
            <w:pPr>
              <w:pStyle w:val="TableParagraph"/>
              <w:spacing w:before="71"/>
              <w:ind w:left="165"/>
              <w:jc w:val="left"/>
              <w:rPr>
                <w:sz w:val="18"/>
                <w:szCs w:val="18"/>
              </w:rPr>
            </w:pPr>
            <w:r w:rsidRPr="008E5D55">
              <w:rPr>
                <w:color w:val="231F20"/>
                <w:sz w:val="18"/>
                <w:szCs w:val="18"/>
              </w:rPr>
              <w:t>50m Lane Hire</w:t>
            </w:r>
            <w:r>
              <w:rPr>
                <w:color w:val="231F20"/>
                <w:sz w:val="18"/>
                <w:szCs w:val="18"/>
              </w:rPr>
              <w:t xml:space="preserve"> (individual lanes)</w:t>
            </w: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66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67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4208" w:type="dxa"/>
            <w:tcBorders>
              <w:top w:val="single" w:sz="4" w:space="0" w:color="BCBEC0"/>
              <w:bottom w:val="single" w:sz="4" w:space="0" w:color="BCBEC0"/>
            </w:tcBorders>
          </w:tcPr>
          <w:p w14:paraId="5990F268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33" w:type="dxa"/>
            <w:tcBorders>
              <w:top w:val="single" w:sz="4" w:space="0" w:color="BCBEC0"/>
              <w:bottom w:val="single" w:sz="4" w:space="0" w:color="BCBEC0"/>
            </w:tcBorders>
          </w:tcPr>
          <w:p w14:paraId="5990F269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23" w:type="dxa"/>
            <w:tcBorders>
              <w:top w:val="single" w:sz="4" w:space="0" w:color="BCBEC0"/>
              <w:bottom w:val="single" w:sz="4" w:space="0" w:color="BCBEC0"/>
            </w:tcBorders>
          </w:tcPr>
          <w:p w14:paraId="5990F26A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</w:tr>
      <w:tr w:rsidR="0033359D" w14:paraId="5990F272" w14:textId="77777777">
        <w:trPr>
          <w:trHeight w:val="318"/>
        </w:trPr>
        <w:tc>
          <w:tcPr>
            <w:tcW w:w="2263" w:type="dxa"/>
            <w:tcBorders>
              <w:top w:val="single" w:sz="4" w:space="0" w:color="BCBEC0"/>
              <w:bottom w:val="single" w:sz="4" w:space="0" w:color="BCBEC0"/>
            </w:tcBorders>
          </w:tcPr>
          <w:p w14:paraId="5990F26C" w14:textId="71330FF6" w:rsidR="0033359D" w:rsidRPr="008E5D55" w:rsidRDefault="0033359D" w:rsidP="0033359D">
            <w:pPr>
              <w:pStyle w:val="TableParagraph"/>
              <w:spacing w:before="71"/>
              <w:ind w:left="165"/>
              <w:jc w:val="left"/>
              <w:rPr>
                <w:sz w:val="18"/>
                <w:szCs w:val="18"/>
              </w:rPr>
            </w:pPr>
            <w:r w:rsidRPr="008E5D55">
              <w:rPr>
                <w:color w:val="231F20"/>
                <w:sz w:val="18"/>
                <w:szCs w:val="18"/>
              </w:rPr>
              <w:t>Leisure Pool Lane Hire</w:t>
            </w:r>
            <w:r>
              <w:rPr>
                <w:color w:val="231F20"/>
                <w:sz w:val="18"/>
                <w:szCs w:val="18"/>
              </w:rPr>
              <w:t xml:space="preserve"> (4 lanes)</w:t>
            </w: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6D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1701" w:type="dxa"/>
            <w:tcBorders>
              <w:top w:val="single" w:sz="4" w:space="0" w:color="BCBEC0"/>
              <w:bottom w:val="single" w:sz="4" w:space="0" w:color="BCBEC0"/>
            </w:tcBorders>
          </w:tcPr>
          <w:p w14:paraId="5990F26E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4208" w:type="dxa"/>
            <w:tcBorders>
              <w:top w:val="single" w:sz="4" w:space="0" w:color="BCBEC0"/>
              <w:bottom w:val="single" w:sz="4" w:space="0" w:color="BCBEC0"/>
            </w:tcBorders>
          </w:tcPr>
          <w:p w14:paraId="5990F26F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33" w:type="dxa"/>
            <w:tcBorders>
              <w:top w:val="single" w:sz="4" w:space="0" w:color="BCBEC0"/>
              <w:bottom w:val="single" w:sz="4" w:space="0" w:color="BCBEC0"/>
            </w:tcBorders>
          </w:tcPr>
          <w:p w14:paraId="5990F270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23" w:type="dxa"/>
            <w:tcBorders>
              <w:top w:val="single" w:sz="4" w:space="0" w:color="BCBEC0"/>
              <w:bottom w:val="single" w:sz="4" w:space="0" w:color="BCBEC0"/>
            </w:tcBorders>
          </w:tcPr>
          <w:p w14:paraId="5990F271" w14:textId="77777777" w:rsidR="0033359D" w:rsidRDefault="0033359D" w:rsidP="0033359D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</w:tr>
      <w:tr w:rsidR="000F7476" w14:paraId="5990F279" w14:textId="77777777">
        <w:trPr>
          <w:trHeight w:val="343"/>
        </w:trPr>
        <w:tc>
          <w:tcPr>
            <w:tcW w:w="2263" w:type="dxa"/>
            <w:tcBorders>
              <w:top w:val="single" w:sz="4" w:space="0" w:color="BCBEC0"/>
            </w:tcBorders>
          </w:tcPr>
          <w:p w14:paraId="5990F273" w14:textId="77777777" w:rsidR="000F7476" w:rsidRPr="008E5D55" w:rsidRDefault="0097024D">
            <w:pPr>
              <w:pStyle w:val="TableParagraph"/>
              <w:spacing w:before="71"/>
              <w:ind w:left="165"/>
              <w:jc w:val="left"/>
              <w:rPr>
                <w:sz w:val="18"/>
                <w:szCs w:val="18"/>
              </w:rPr>
            </w:pPr>
            <w:r w:rsidRPr="008E5D55">
              <w:rPr>
                <w:color w:val="231F20"/>
                <w:sz w:val="18"/>
                <w:szCs w:val="18"/>
              </w:rPr>
              <w:t>Additional attendees</w:t>
            </w:r>
          </w:p>
        </w:tc>
        <w:tc>
          <w:tcPr>
            <w:tcW w:w="1701" w:type="dxa"/>
            <w:tcBorders>
              <w:top w:val="single" w:sz="4" w:space="0" w:color="BCBEC0"/>
            </w:tcBorders>
          </w:tcPr>
          <w:p w14:paraId="5990F274" w14:textId="77777777" w:rsidR="000F7476" w:rsidRPr="008E5D55" w:rsidRDefault="0097024D">
            <w:pPr>
              <w:pStyle w:val="TableParagraph"/>
              <w:spacing w:before="71"/>
              <w:ind w:left="692" w:right="683"/>
              <w:rPr>
                <w:sz w:val="17"/>
                <w:szCs w:val="17"/>
              </w:rPr>
            </w:pPr>
            <w:r w:rsidRPr="008E5D55">
              <w:rPr>
                <w:color w:val="231F20"/>
                <w:w w:val="110"/>
                <w:sz w:val="17"/>
                <w:szCs w:val="17"/>
              </w:rPr>
              <w:t>N/A</w:t>
            </w:r>
          </w:p>
        </w:tc>
        <w:tc>
          <w:tcPr>
            <w:tcW w:w="1701" w:type="dxa"/>
            <w:tcBorders>
              <w:top w:val="single" w:sz="4" w:space="0" w:color="BCBEC0"/>
            </w:tcBorders>
          </w:tcPr>
          <w:p w14:paraId="5990F275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4208" w:type="dxa"/>
            <w:tcBorders>
              <w:top w:val="single" w:sz="4" w:space="0" w:color="BCBEC0"/>
            </w:tcBorders>
          </w:tcPr>
          <w:p w14:paraId="5990F276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33" w:type="dxa"/>
            <w:tcBorders>
              <w:top w:val="single" w:sz="4" w:space="0" w:color="BCBEC0"/>
            </w:tcBorders>
          </w:tcPr>
          <w:p w14:paraId="5990F277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623" w:type="dxa"/>
            <w:tcBorders>
              <w:top w:val="single" w:sz="4" w:space="0" w:color="BCBEC0"/>
            </w:tcBorders>
          </w:tcPr>
          <w:p w14:paraId="5990F278" w14:textId="77777777" w:rsidR="000F7476" w:rsidRDefault="000F7476">
            <w:pPr>
              <w:pStyle w:val="TableParagraph"/>
              <w:jc w:val="left"/>
              <w:rPr>
                <w:rFonts w:ascii="Times New Roman"/>
                <w:sz w:val="12"/>
              </w:rPr>
            </w:pPr>
          </w:p>
        </w:tc>
      </w:tr>
    </w:tbl>
    <w:p w14:paraId="5990F27A" w14:textId="77777777" w:rsidR="000F7476" w:rsidRDefault="000F7476">
      <w:pPr>
        <w:pStyle w:val="BodyText"/>
        <w:rPr>
          <w:rFonts w:ascii="Gill Sans MT"/>
          <w:b/>
          <w:sz w:val="25"/>
        </w:rPr>
      </w:pPr>
    </w:p>
    <w:p w14:paraId="5990F27B" w14:textId="77777777" w:rsidR="000F7476" w:rsidRDefault="000F7476">
      <w:pPr>
        <w:rPr>
          <w:rFonts w:ascii="Gill Sans MT"/>
          <w:sz w:val="25"/>
        </w:rPr>
        <w:sectPr w:rsidR="000F7476" w:rsidSect="005C4E2F">
          <w:pgSz w:w="16840" w:h="11910" w:orient="landscape"/>
          <w:pgMar w:top="720" w:right="578" w:bottom="0" w:left="221" w:header="720" w:footer="720" w:gutter="0"/>
          <w:cols w:space="720"/>
        </w:sectPr>
      </w:pPr>
    </w:p>
    <w:p w14:paraId="234D8541" w14:textId="77777777" w:rsidR="0033359D" w:rsidRPr="00FB4F84" w:rsidRDefault="0033359D" w:rsidP="0033359D">
      <w:pPr>
        <w:pStyle w:val="BodyText"/>
        <w:spacing w:before="96" w:line="242" w:lineRule="auto"/>
        <w:ind w:left="630" w:right="532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>Western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Leisure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ervices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is committed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o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he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afety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of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ll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articipants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when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it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comes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o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quatic</w:t>
      </w:r>
      <w:r w:rsidRPr="00FB4F84">
        <w:rPr>
          <w:rFonts w:asciiTheme="minorHAnsi" w:hAnsiTheme="minorHAnsi" w:cstheme="minorHAnsi"/>
          <w:color w:val="231F20"/>
          <w:spacing w:val="-17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ctivities</w:t>
      </w:r>
      <w:r w:rsidRPr="00FB4F84">
        <w:rPr>
          <w:rFonts w:asciiTheme="minorHAnsi" w:hAnsiTheme="minorHAnsi" w:cstheme="minorHAnsi"/>
          <w:color w:val="231F20"/>
          <w:spacing w:val="-1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t Werribee Outdoor</w:t>
      </w:r>
      <w:r w:rsidRPr="00FB4F84">
        <w:rPr>
          <w:rFonts w:asciiTheme="minorHAnsi" w:hAnsiTheme="minorHAnsi" w:cstheme="minorHAnsi"/>
          <w:color w:val="231F20"/>
          <w:spacing w:val="-10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ool.</w:t>
      </w:r>
    </w:p>
    <w:p w14:paraId="6FFDC5D5" w14:textId="77777777" w:rsidR="0033359D" w:rsidRPr="00FB4F84" w:rsidRDefault="0033359D" w:rsidP="0033359D">
      <w:pPr>
        <w:pStyle w:val="BodyText"/>
        <w:spacing w:before="58" w:line="242" w:lineRule="auto"/>
        <w:ind w:left="630" w:right="-8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Western</w:t>
      </w:r>
      <w:r w:rsidRPr="00FB4F84">
        <w:rPr>
          <w:rFonts w:asciiTheme="minorHAnsi" w:hAnsiTheme="minorHAnsi" w:cstheme="minorHAnsi"/>
          <w:color w:val="231F20"/>
          <w:spacing w:val="-4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Leisure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Services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require</w:t>
      </w:r>
      <w:r w:rsidRPr="00FB4F84">
        <w:rPr>
          <w:rFonts w:asciiTheme="minorHAnsi" w:hAnsiTheme="minorHAnsi" w:cstheme="minorHAnsi"/>
          <w:color w:val="231F20"/>
          <w:spacing w:val="-4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that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all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Hirers</w:t>
      </w:r>
      <w:r w:rsidRPr="00FB4F84">
        <w:rPr>
          <w:rFonts w:asciiTheme="minorHAnsi" w:hAnsiTheme="minorHAnsi" w:cstheme="minorHAnsi"/>
          <w:color w:val="231F20"/>
          <w:spacing w:val="-4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ensure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that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employees</w:t>
      </w:r>
      <w:r w:rsidRPr="00FB4F84">
        <w:rPr>
          <w:rFonts w:asciiTheme="minorHAnsi" w:hAnsiTheme="minorHAnsi" w:cstheme="minorHAnsi"/>
          <w:color w:val="231F20"/>
          <w:spacing w:val="-4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and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volunteers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conducting</w:t>
      </w:r>
      <w:r w:rsidRPr="00FB4F84">
        <w:rPr>
          <w:rFonts w:asciiTheme="minorHAnsi" w:hAnsiTheme="minorHAnsi" w:cstheme="minorHAnsi"/>
          <w:color w:val="231F20"/>
          <w:spacing w:val="-4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programs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on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their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behalf</w:t>
      </w:r>
      <w:r w:rsidRPr="00FB4F84">
        <w:rPr>
          <w:rFonts w:asciiTheme="minorHAnsi" w:hAnsiTheme="minorHAnsi" w:cstheme="minorHAnsi"/>
          <w:color w:val="231F20"/>
          <w:spacing w:val="-3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hold valid</w:t>
      </w:r>
      <w:r w:rsidRPr="00FB4F84">
        <w:rPr>
          <w:rFonts w:asciiTheme="minorHAnsi" w:hAnsiTheme="minorHAnsi" w:cstheme="minorHAnsi"/>
          <w:color w:val="231F20"/>
          <w:spacing w:val="-6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qualifications.</w:t>
      </w:r>
    </w:p>
    <w:p w14:paraId="759B778F" w14:textId="77777777" w:rsidR="0033359D" w:rsidRPr="00FB4F84" w:rsidRDefault="0033359D" w:rsidP="0033359D">
      <w:pPr>
        <w:pStyle w:val="BodyText"/>
        <w:spacing w:before="58"/>
        <w:ind w:left="630"/>
        <w:rPr>
          <w:rFonts w:asciiTheme="minorHAnsi" w:hAnsiTheme="minorHAnsi" w:cstheme="minorHAnsi"/>
          <w:color w:val="231F20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>For instructors conducting instructional sessions, the following minimum qualification requirements are:</w:t>
      </w:r>
    </w:p>
    <w:p w14:paraId="68469A77" w14:textId="77777777" w:rsidR="0033359D" w:rsidRPr="00FB4F84" w:rsidRDefault="0033359D" w:rsidP="0033359D">
      <w:pPr>
        <w:pStyle w:val="ListParagraph"/>
        <w:numPr>
          <w:ilvl w:val="0"/>
          <w:numId w:val="1"/>
        </w:numPr>
        <w:tabs>
          <w:tab w:val="left" w:pos="715"/>
        </w:tabs>
        <w:ind w:hanging="85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Swimming</w:t>
      </w:r>
      <w:r w:rsidRPr="00FB4F84">
        <w:rPr>
          <w:rFonts w:asciiTheme="minorHAnsi" w:hAnsiTheme="minorHAnsi" w:cstheme="minorHAnsi"/>
          <w:color w:val="231F20"/>
          <w:spacing w:val="-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Australia</w:t>
      </w:r>
      <w:r w:rsidRPr="00FB4F84">
        <w:rPr>
          <w:rFonts w:asciiTheme="minorHAnsi" w:hAnsiTheme="minorHAnsi" w:cstheme="minorHAnsi"/>
          <w:color w:val="231F20"/>
          <w:spacing w:val="-6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Ltd</w:t>
      </w:r>
      <w:r w:rsidRPr="00FB4F84">
        <w:rPr>
          <w:rFonts w:asciiTheme="minorHAnsi" w:hAnsiTheme="minorHAnsi" w:cstheme="minorHAnsi"/>
          <w:color w:val="231F20"/>
          <w:spacing w:val="-6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Coach</w:t>
      </w:r>
      <w:r w:rsidRPr="00FB4F84">
        <w:rPr>
          <w:rFonts w:asciiTheme="minorHAnsi" w:hAnsiTheme="minorHAnsi" w:cstheme="minorHAnsi"/>
          <w:color w:val="231F20"/>
          <w:spacing w:val="-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License</w:t>
      </w:r>
      <w:r w:rsidRPr="00FB4F84">
        <w:rPr>
          <w:rFonts w:asciiTheme="minorHAnsi" w:hAnsiTheme="minorHAnsi" w:cstheme="minorHAnsi"/>
          <w:color w:val="231F20"/>
          <w:spacing w:val="-6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or</w:t>
      </w:r>
      <w:r w:rsidRPr="00FB4F84">
        <w:rPr>
          <w:rFonts w:asciiTheme="minorHAnsi" w:hAnsiTheme="minorHAnsi" w:cstheme="minorHAnsi"/>
          <w:color w:val="231F20"/>
          <w:spacing w:val="-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equivalent</w:t>
      </w:r>
      <w:r w:rsidRPr="00FB4F84">
        <w:rPr>
          <w:rFonts w:asciiTheme="minorHAnsi" w:hAnsiTheme="minorHAnsi" w:cstheme="minorHAnsi"/>
          <w:color w:val="231F20"/>
          <w:spacing w:val="-6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qualification; or</w:t>
      </w:r>
    </w:p>
    <w:p w14:paraId="77A0A842" w14:textId="4C869F7B" w:rsidR="0033359D" w:rsidRPr="00FB4F84" w:rsidRDefault="0033359D" w:rsidP="0033359D">
      <w:pPr>
        <w:pStyle w:val="ListParagraph"/>
        <w:numPr>
          <w:ilvl w:val="0"/>
          <w:numId w:val="1"/>
        </w:numPr>
        <w:tabs>
          <w:tab w:val="left" w:pos="715"/>
        </w:tabs>
        <w:ind w:hanging="85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AUSTSWIM</w:t>
      </w:r>
      <w:r w:rsidRPr="00FB4F84">
        <w:rPr>
          <w:rFonts w:asciiTheme="minorHAnsi" w:hAnsiTheme="minorHAnsi" w:cstheme="minorHAnsi"/>
          <w:color w:val="231F20"/>
          <w:spacing w:val="-1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Teacher</w:t>
      </w:r>
      <w:r w:rsidRPr="00FB4F84">
        <w:rPr>
          <w:rFonts w:asciiTheme="minorHAnsi" w:hAnsiTheme="minorHAnsi" w:cstheme="minorHAnsi"/>
          <w:color w:val="231F20"/>
          <w:spacing w:val="-1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of</w:t>
      </w:r>
      <w:r w:rsidRPr="00FB4F84">
        <w:rPr>
          <w:rFonts w:asciiTheme="minorHAnsi" w:hAnsiTheme="minorHAnsi" w:cstheme="minorHAnsi"/>
          <w:color w:val="231F20"/>
          <w:spacing w:val="-16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Swimming</w:t>
      </w:r>
      <w:r w:rsidRPr="00FB4F84">
        <w:rPr>
          <w:rFonts w:asciiTheme="minorHAnsi" w:hAnsiTheme="minorHAnsi" w:cstheme="minorHAnsi"/>
          <w:color w:val="231F20"/>
          <w:spacing w:val="-1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and</w:t>
      </w:r>
      <w:r w:rsidRPr="00FB4F84">
        <w:rPr>
          <w:rFonts w:asciiTheme="minorHAnsi" w:hAnsiTheme="minorHAnsi" w:cstheme="minorHAnsi"/>
          <w:color w:val="231F20"/>
          <w:spacing w:val="-1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Water</w:t>
      </w:r>
      <w:r w:rsidRPr="00FB4F84">
        <w:rPr>
          <w:rFonts w:asciiTheme="minorHAnsi" w:hAnsiTheme="minorHAnsi" w:cstheme="minorHAnsi"/>
          <w:color w:val="231F20"/>
          <w:spacing w:val="-16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Safety</w:t>
      </w:r>
      <w:r w:rsidRPr="00FB4F84">
        <w:rPr>
          <w:rFonts w:asciiTheme="minorHAnsi" w:hAnsiTheme="minorHAnsi" w:cstheme="minorHAnsi"/>
          <w:color w:val="231F20"/>
          <w:spacing w:val="-17"/>
          <w:w w:val="95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or</w:t>
      </w:r>
      <w:r w:rsidRPr="00FB4F84">
        <w:rPr>
          <w:rFonts w:asciiTheme="minorHAnsi" w:hAnsiTheme="minorHAnsi" w:cstheme="minorHAnsi"/>
          <w:color w:val="231F20"/>
          <w:spacing w:val="-16"/>
          <w:w w:val="95"/>
          <w:sz w:val="18"/>
          <w:szCs w:val="18"/>
        </w:rPr>
        <w:t xml:space="preserve"> </w:t>
      </w:r>
      <w:r w:rsid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e</w:t>
      </w:r>
      <w:r w:rsidRP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>quivalent</w:t>
      </w:r>
      <w:r w:rsidR="00FB4F84">
        <w:rPr>
          <w:rFonts w:asciiTheme="minorHAnsi" w:hAnsiTheme="minorHAnsi" w:cstheme="minorHAnsi"/>
          <w:color w:val="231F20"/>
          <w:w w:val="95"/>
          <w:sz w:val="18"/>
          <w:szCs w:val="18"/>
        </w:rPr>
        <w:t xml:space="preserve"> qualification</w:t>
      </w:r>
    </w:p>
    <w:p w14:paraId="6963F4CB" w14:textId="69A6FA21" w:rsidR="0033359D" w:rsidRPr="00FB4F84" w:rsidRDefault="0033359D" w:rsidP="0033359D">
      <w:pPr>
        <w:pStyle w:val="ListParagraph"/>
        <w:numPr>
          <w:ilvl w:val="0"/>
          <w:numId w:val="1"/>
        </w:numPr>
        <w:tabs>
          <w:tab w:val="left" w:pos="715"/>
        </w:tabs>
        <w:spacing w:before="31"/>
        <w:ind w:hanging="85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 xml:space="preserve">CPR </w:t>
      </w:r>
      <w:r w:rsidR="00FB4F84">
        <w:rPr>
          <w:rFonts w:asciiTheme="minorHAnsi" w:hAnsiTheme="minorHAnsi" w:cstheme="minorHAnsi"/>
          <w:color w:val="231F20"/>
          <w:sz w:val="18"/>
          <w:szCs w:val="18"/>
        </w:rPr>
        <w:t>–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 xml:space="preserve"> </w:t>
      </w:r>
      <w:r w:rsidR="00FB4F84">
        <w:rPr>
          <w:rFonts w:asciiTheme="minorHAnsi" w:hAnsiTheme="minorHAnsi" w:cstheme="minorHAnsi"/>
          <w:color w:val="231F20"/>
          <w:sz w:val="18"/>
          <w:szCs w:val="18"/>
        </w:rPr>
        <w:t xml:space="preserve">Provide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Cardiopulmonary</w:t>
      </w:r>
      <w:r w:rsidRPr="00FB4F84">
        <w:rPr>
          <w:rFonts w:asciiTheme="minorHAnsi" w:hAnsiTheme="minorHAnsi" w:cstheme="minorHAnsi"/>
          <w:color w:val="231F20"/>
          <w:spacing w:val="-8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Resuscitation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ab/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ab/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ab/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ab/>
      </w:r>
    </w:p>
    <w:p w14:paraId="3AB303A9" w14:textId="77777777" w:rsidR="0033359D" w:rsidRPr="00FB4F84" w:rsidRDefault="0033359D" w:rsidP="0033359D">
      <w:pPr>
        <w:pStyle w:val="ListParagraph"/>
        <w:numPr>
          <w:ilvl w:val="0"/>
          <w:numId w:val="1"/>
        </w:numPr>
        <w:tabs>
          <w:tab w:val="left" w:pos="715"/>
        </w:tabs>
        <w:ind w:hanging="85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>WCC - Working with Children</w:t>
      </w:r>
      <w:r w:rsidRPr="00FB4F84">
        <w:rPr>
          <w:rFonts w:asciiTheme="minorHAnsi" w:hAnsiTheme="minorHAnsi" w:cstheme="minorHAnsi"/>
          <w:color w:val="231F20"/>
          <w:spacing w:val="-12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 xml:space="preserve">Check </w:t>
      </w:r>
      <w:r w:rsidRPr="00FB4F84">
        <w:rPr>
          <w:rFonts w:asciiTheme="minorHAnsi" w:hAnsiTheme="minorHAnsi" w:cstheme="minorHAnsi"/>
          <w:sz w:val="18"/>
          <w:szCs w:val="18"/>
        </w:rPr>
        <w:t>or Victorian Teachers Accreditation</w:t>
      </w:r>
    </w:p>
    <w:p w14:paraId="00A0442A" w14:textId="77777777" w:rsidR="0033359D" w:rsidRPr="00FB4F84" w:rsidRDefault="0033359D" w:rsidP="0033359D">
      <w:pPr>
        <w:pStyle w:val="BodyText"/>
        <w:spacing w:before="59" w:line="242" w:lineRule="auto"/>
        <w:ind w:left="630" w:right="131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>WLS</w:t>
      </w:r>
      <w:r w:rsidRPr="00FB4F84">
        <w:rPr>
          <w:rFonts w:asciiTheme="minorHAnsi" w:hAnsiTheme="minorHAnsi" w:cstheme="minorHAnsi"/>
          <w:color w:val="231F20"/>
          <w:spacing w:val="-22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will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conduct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pot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checks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with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Hirers.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Employees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nd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volunteers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conducting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rograms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on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behalf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of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he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hirer</w:t>
      </w:r>
      <w:r w:rsidRPr="00FB4F84">
        <w:rPr>
          <w:rFonts w:asciiTheme="minorHAnsi" w:hAnsiTheme="minorHAnsi" w:cstheme="minorHAnsi"/>
          <w:color w:val="231F20"/>
          <w:spacing w:val="-21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must always carry their qualifications with them.</w:t>
      </w:r>
    </w:p>
    <w:p w14:paraId="1F63A39A" w14:textId="77777777" w:rsidR="0033359D" w:rsidRPr="00FB4F84" w:rsidRDefault="0033359D" w:rsidP="0033359D">
      <w:pPr>
        <w:pStyle w:val="BodyText"/>
        <w:spacing w:before="96" w:line="242" w:lineRule="auto"/>
        <w:ind w:right="2842"/>
        <w:rPr>
          <w:rFonts w:asciiTheme="minorHAnsi" w:hAnsiTheme="minorHAnsi" w:cstheme="minorHAnsi"/>
          <w:sz w:val="18"/>
          <w:szCs w:val="18"/>
        </w:rPr>
      </w:pPr>
    </w:p>
    <w:p w14:paraId="4C880218" w14:textId="77777777" w:rsidR="0033359D" w:rsidRPr="00FB4F84" w:rsidRDefault="0033359D" w:rsidP="0033359D">
      <w:pPr>
        <w:pStyle w:val="Default"/>
        <w:ind w:left="630"/>
        <w:rPr>
          <w:rFonts w:asciiTheme="minorHAnsi" w:hAnsiTheme="minorHAnsi" w:cstheme="minorHAnsi"/>
          <w:sz w:val="18"/>
          <w:szCs w:val="18"/>
        </w:rPr>
      </w:pPr>
    </w:p>
    <w:p w14:paraId="18C52C13" w14:textId="77777777" w:rsidR="0033359D" w:rsidRPr="00FB4F84" w:rsidRDefault="0033359D" w:rsidP="0033359D">
      <w:pPr>
        <w:pStyle w:val="Default"/>
        <w:ind w:left="630"/>
        <w:rPr>
          <w:rFonts w:asciiTheme="minorHAnsi" w:hAnsiTheme="minorHAnsi" w:cstheme="minorHAnsi"/>
          <w:sz w:val="18"/>
          <w:szCs w:val="18"/>
        </w:rPr>
      </w:pPr>
    </w:p>
    <w:p w14:paraId="5F388C7F" w14:textId="77777777" w:rsidR="0033359D" w:rsidRPr="00FB4F84" w:rsidRDefault="0033359D" w:rsidP="0033359D">
      <w:pPr>
        <w:pStyle w:val="Default"/>
        <w:ind w:left="630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sz w:val="18"/>
          <w:szCs w:val="18"/>
        </w:rPr>
        <w:t xml:space="preserve">All coaches/teachers and instructors or club officials should keep a record of </w:t>
      </w:r>
    </w:p>
    <w:p w14:paraId="1772DBCD" w14:textId="45D6B3EE" w:rsidR="0033359D" w:rsidRPr="00FB4F84" w:rsidRDefault="0033359D" w:rsidP="0033359D">
      <w:pPr>
        <w:pStyle w:val="Default"/>
        <w:ind w:left="630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sz w:val="18"/>
          <w:szCs w:val="18"/>
        </w:rPr>
        <w:t xml:space="preserve">competence of safe diving technique and competitive starts. </w:t>
      </w:r>
    </w:p>
    <w:p w14:paraId="2C66FE06" w14:textId="77777777" w:rsidR="0033359D" w:rsidRPr="00FB4F84" w:rsidRDefault="0033359D" w:rsidP="0033359D">
      <w:pPr>
        <w:pStyle w:val="BodyText"/>
        <w:spacing w:before="58" w:line="242" w:lineRule="auto"/>
        <w:ind w:left="630" w:right="2943"/>
        <w:rPr>
          <w:rFonts w:asciiTheme="minorHAnsi" w:hAnsiTheme="minorHAnsi" w:cstheme="minorHAnsi"/>
          <w:color w:val="231F20"/>
          <w:sz w:val="18"/>
          <w:szCs w:val="18"/>
        </w:rPr>
      </w:pPr>
      <w:r w:rsidRPr="00FB4F84">
        <w:rPr>
          <w:rFonts w:asciiTheme="minorHAnsi" w:hAnsiTheme="minorHAnsi" w:cstheme="minorHAnsi"/>
          <w:sz w:val="18"/>
          <w:szCs w:val="18"/>
        </w:rPr>
        <w:t xml:space="preserve">Prior to participating in swimming events swimmers should be advised and warned of the water depth into which they may be required to enter </w:t>
      </w:r>
      <w:proofErr w:type="gramStart"/>
      <w:r w:rsidRPr="00FB4F84">
        <w:rPr>
          <w:rFonts w:asciiTheme="minorHAnsi" w:hAnsiTheme="minorHAnsi" w:cstheme="minorHAnsi"/>
          <w:sz w:val="18"/>
          <w:szCs w:val="18"/>
        </w:rPr>
        <w:t>during the course of</w:t>
      </w:r>
      <w:proofErr w:type="gramEnd"/>
      <w:r w:rsidRPr="00FB4F84">
        <w:rPr>
          <w:rFonts w:asciiTheme="minorHAnsi" w:hAnsiTheme="minorHAnsi" w:cstheme="minorHAnsi"/>
          <w:sz w:val="18"/>
          <w:szCs w:val="18"/>
        </w:rPr>
        <w:t xml:space="preserve"> any competition (see Carnival Set Up).</w:t>
      </w:r>
    </w:p>
    <w:p w14:paraId="062BE8A7" w14:textId="2785D39A" w:rsidR="0033359D" w:rsidRPr="00FB4F84" w:rsidRDefault="0033359D" w:rsidP="0033359D">
      <w:pPr>
        <w:pStyle w:val="BodyText"/>
        <w:spacing w:before="58" w:line="242" w:lineRule="auto"/>
        <w:ind w:left="630" w:right="2943"/>
        <w:rPr>
          <w:rFonts w:asciiTheme="minorHAnsi" w:hAnsiTheme="minorHAnsi" w:cstheme="minorHAnsi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>Where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tudents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have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not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been</w:t>
      </w:r>
      <w:r w:rsidRPr="00FB4F84">
        <w:rPr>
          <w:rFonts w:asciiTheme="minorHAnsi" w:hAnsiTheme="minorHAnsi" w:cstheme="minorHAnsi"/>
          <w:color w:val="231F20"/>
          <w:spacing w:val="-1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ssessed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by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qualified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erson</w:t>
      </w:r>
      <w:r w:rsidRPr="00FB4F84">
        <w:rPr>
          <w:rFonts w:asciiTheme="minorHAnsi" w:hAnsiTheme="minorHAnsi" w:cstheme="minorHAnsi"/>
          <w:color w:val="231F20"/>
          <w:spacing w:val="-1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for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afe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dive</w:t>
      </w:r>
      <w:r w:rsidRPr="00FB4F84">
        <w:rPr>
          <w:rFonts w:asciiTheme="minorHAnsi" w:hAnsiTheme="minorHAnsi" w:cstheme="minorHAnsi"/>
          <w:color w:val="231F20"/>
          <w:spacing w:val="-1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entry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hen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hey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re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not</w:t>
      </w:r>
      <w:r w:rsidRPr="00FB4F84">
        <w:rPr>
          <w:rFonts w:asciiTheme="minorHAnsi" w:hAnsiTheme="minorHAnsi" w:cstheme="minorHAnsi"/>
          <w:color w:val="231F20"/>
          <w:spacing w:val="-1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ermitted</w:t>
      </w:r>
      <w:r w:rsidRPr="00FB4F84">
        <w:rPr>
          <w:rFonts w:asciiTheme="minorHAnsi" w:hAnsiTheme="minorHAnsi" w:cstheme="minorHAnsi"/>
          <w:color w:val="231F20"/>
          <w:spacing w:val="-14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o perform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dive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entry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nd</w:t>
      </w:r>
      <w:r w:rsidRPr="00FB4F84">
        <w:rPr>
          <w:rFonts w:asciiTheme="minorHAnsi" w:hAnsiTheme="minorHAnsi" w:cstheme="minorHAnsi"/>
          <w:color w:val="231F20"/>
          <w:spacing w:val="-2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hould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use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a</w:t>
      </w:r>
      <w:r w:rsidR="00FB4F84">
        <w:rPr>
          <w:rFonts w:asciiTheme="minorHAnsi" w:hAnsiTheme="minorHAnsi" w:cstheme="minorHAnsi"/>
          <w:color w:val="231F20"/>
          <w:sz w:val="18"/>
          <w:szCs w:val="18"/>
        </w:rPr>
        <w:t>n in-water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ush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start</w:t>
      </w:r>
      <w:r w:rsidRPr="00FB4F84">
        <w:rPr>
          <w:rFonts w:asciiTheme="minorHAnsi" w:hAnsiTheme="minorHAnsi" w:cstheme="minorHAnsi"/>
          <w:color w:val="231F20"/>
          <w:spacing w:val="-2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position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from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the</w:t>
      </w:r>
      <w:r w:rsidRPr="00FB4F84">
        <w:rPr>
          <w:rFonts w:asciiTheme="minorHAnsi" w:hAnsiTheme="minorHAnsi" w:cstheme="minorHAnsi"/>
          <w:color w:val="231F20"/>
          <w:spacing w:val="-3"/>
          <w:sz w:val="18"/>
          <w:szCs w:val="18"/>
        </w:rPr>
        <w:t xml:space="preserve"> </w:t>
      </w:r>
      <w:r w:rsidRPr="00FB4F84">
        <w:rPr>
          <w:rFonts w:asciiTheme="minorHAnsi" w:hAnsiTheme="minorHAnsi" w:cstheme="minorHAnsi"/>
          <w:color w:val="231F20"/>
          <w:sz w:val="18"/>
          <w:szCs w:val="18"/>
        </w:rPr>
        <w:t>wall.</w:t>
      </w:r>
    </w:p>
    <w:p w14:paraId="5D88F22F" w14:textId="77777777" w:rsidR="0033359D" w:rsidRPr="00FB4F84" w:rsidRDefault="0033359D" w:rsidP="0033359D">
      <w:pPr>
        <w:pStyle w:val="BodyText"/>
        <w:spacing w:before="58"/>
        <w:ind w:left="630"/>
        <w:rPr>
          <w:rFonts w:asciiTheme="minorHAnsi" w:hAnsiTheme="minorHAnsi" w:cstheme="minorHAnsi"/>
          <w:color w:val="231F20"/>
          <w:sz w:val="18"/>
          <w:szCs w:val="18"/>
        </w:rPr>
      </w:pPr>
      <w:r w:rsidRPr="00FB4F84">
        <w:rPr>
          <w:rFonts w:asciiTheme="minorHAnsi" w:hAnsiTheme="minorHAnsi" w:cstheme="minorHAnsi"/>
          <w:color w:val="231F20"/>
          <w:sz w:val="18"/>
          <w:szCs w:val="18"/>
        </w:rPr>
        <w:t>Diving is only permitted under the instructions of a qualified person.</w:t>
      </w:r>
    </w:p>
    <w:p w14:paraId="69BFD2A8" w14:textId="77777777" w:rsidR="0033359D" w:rsidRPr="00FB4F84" w:rsidRDefault="0033359D" w:rsidP="0033359D">
      <w:pPr>
        <w:pStyle w:val="BodyText"/>
        <w:spacing w:before="58"/>
        <w:ind w:left="630"/>
        <w:rPr>
          <w:rFonts w:asciiTheme="minorHAnsi" w:hAnsiTheme="minorHAnsi" w:cstheme="minorHAnsi"/>
          <w:color w:val="231F20"/>
          <w:sz w:val="18"/>
          <w:szCs w:val="18"/>
        </w:rPr>
      </w:pPr>
    </w:p>
    <w:p w14:paraId="7F017236" w14:textId="77777777" w:rsidR="0033359D" w:rsidRPr="00FB4F84" w:rsidRDefault="0033359D" w:rsidP="0033359D">
      <w:pPr>
        <w:ind w:firstLine="630"/>
        <w:rPr>
          <w:rFonts w:asciiTheme="minorHAnsi" w:eastAsia="Times New Roman" w:hAnsiTheme="minorHAnsi" w:cstheme="minorHAnsi"/>
          <w:sz w:val="18"/>
          <w:szCs w:val="18"/>
          <w:lang w:val="en-AU" w:eastAsia="en-AU" w:bidi="ar-SA"/>
        </w:rPr>
      </w:pPr>
      <w:r w:rsidRPr="00FB4F84">
        <w:rPr>
          <w:rFonts w:asciiTheme="minorHAnsi" w:hAnsiTheme="minorHAnsi" w:cstheme="minorHAnsi"/>
          <w:sz w:val="18"/>
          <w:szCs w:val="18"/>
        </w:rPr>
        <w:t xml:space="preserve">Lifeguard ratios are </w:t>
      </w:r>
      <w:r w:rsidRPr="00FB4F84">
        <w:rPr>
          <w:rFonts w:asciiTheme="minorHAnsi" w:eastAsia="Times New Roman" w:hAnsiTheme="minorHAnsi" w:cstheme="minorHAnsi"/>
          <w:sz w:val="18"/>
          <w:szCs w:val="18"/>
          <w:lang w:val="en-AU" w:eastAsia="en-AU" w:bidi="ar-SA"/>
        </w:rPr>
        <w:t>two (2) lifeguards per booking located on either side of</w:t>
      </w:r>
    </w:p>
    <w:p w14:paraId="75877321" w14:textId="77777777" w:rsidR="0033359D" w:rsidRPr="00FB4F84" w:rsidRDefault="0033359D" w:rsidP="0033359D">
      <w:pPr>
        <w:ind w:firstLine="630"/>
        <w:rPr>
          <w:rFonts w:asciiTheme="minorHAnsi" w:eastAsia="Times New Roman" w:hAnsiTheme="minorHAnsi" w:cstheme="minorHAnsi"/>
          <w:sz w:val="18"/>
          <w:szCs w:val="18"/>
          <w:lang w:val="en-AU" w:eastAsia="en-AU" w:bidi="ar-SA"/>
        </w:rPr>
      </w:pPr>
      <w:r w:rsidRPr="00FB4F84">
        <w:rPr>
          <w:rFonts w:asciiTheme="minorHAnsi" w:eastAsia="Times New Roman" w:hAnsiTheme="minorHAnsi" w:cstheme="minorHAnsi"/>
          <w:sz w:val="18"/>
          <w:szCs w:val="18"/>
          <w:lang w:val="en-AU" w:eastAsia="en-AU" w:bidi="ar-SA"/>
        </w:rPr>
        <w:t>the 50m pool. If the Leisure pool is booked (lane area only) an additional</w:t>
      </w:r>
    </w:p>
    <w:p w14:paraId="6858C062" w14:textId="77777777" w:rsidR="0033359D" w:rsidRPr="00FB4F84" w:rsidRDefault="0033359D" w:rsidP="0033359D">
      <w:pPr>
        <w:ind w:firstLine="630"/>
        <w:rPr>
          <w:rFonts w:asciiTheme="minorHAnsi" w:eastAsia="Times New Roman" w:hAnsiTheme="minorHAnsi" w:cstheme="minorHAnsi"/>
          <w:sz w:val="18"/>
          <w:szCs w:val="18"/>
          <w:lang w:val="en-AU" w:eastAsia="en-AU" w:bidi="ar-SA"/>
        </w:rPr>
      </w:pPr>
      <w:r w:rsidRPr="00FB4F84">
        <w:rPr>
          <w:rFonts w:asciiTheme="minorHAnsi" w:eastAsia="Times New Roman" w:hAnsiTheme="minorHAnsi" w:cstheme="minorHAnsi"/>
          <w:sz w:val="18"/>
          <w:szCs w:val="18"/>
          <w:lang w:val="en-AU" w:eastAsia="en-AU" w:bidi="ar-SA"/>
        </w:rPr>
        <w:t>lifeguard will be rostered at that location.</w:t>
      </w:r>
    </w:p>
    <w:p w14:paraId="18F1A49F" w14:textId="185E0CAF" w:rsidR="00A11798" w:rsidRPr="00E020AC" w:rsidRDefault="00A11798" w:rsidP="00885A1A">
      <w:pPr>
        <w:pStyle w:val="BodyText"/>
        <w:spacing w:before="58"/>
        <w:ind w:left="630"/>
        <w:rPr>
          <w:sz w:val="18"/>
          <w:szCs w:val="18"/>
        </w:rPr>
      </w:pPr>
    </w:p>
    <w:p w14:paraId="5990F288" w14:textId="2066C3D7" w:rsidR="007E16B4" w:rsidRPr="00E03282" w:rsidRDefault="00195B3A" w:rsidP="00E03282">
      <w:pPr>
        <w:pStyle w:val="BodyText"/>
        <w:spacing w:before="58"/>
        <w:ind w:left="630"/>
        <w:rPr>
          <w:sz w:val="18"/>
          <w:szCs w:val="18"/>
        </w:rPr>
        <w:sectPr w:rsidR="007E16B4" w:rsidRPr="00E03282">
          <w:type w:val="continuous"/>
          <w:pgSz w:w="16840" w:h="11910" w:orient="landscape"/>
          <w:pgMar w:top="440" w:right="580" w:bottom="0" w:left="220" w:header="720" w:footer="720" w:gutter="0"/>
          <w:cols w:num="2" w:space="720" w:equalWidth="0">
            <w:col w:w="6666" w:space="53"/>
            <w:col w:w="9321"/>
          </w:cols>
        </w:sectPr>
      </w:pPr>
      <w:r w:rsidRPr="00195B3A">
        <w:rPr>
          <w:sz w:val="16"/>
          <w:szCs w:val="16"/>
        </w:rPr>
        <w:t xml:space="preserve"> </w:t>
      </w:r>
    </w:p>
    <w:p w14:paraId="1581FDDC" w14:textId="36F48C75" w:rsidR="00887AE5" w:rsidRDefault="00887AE5">
      <w:pPr>
        <w:pStyle w:val="BodyText"/>
        <w:rPr>
          <w:sz w:val="20"/>
        </w:rPr>
      </w:pPr>
    </w:p>
    <w:p w14:paraId="5EBD2C6F" w14:textId="1A5E868D" w:rsidR="00887AE5" w:rsidRDefault="00887AE5">
      <w:pPr>
        <w:pStyle w:val="BodyText"/>
        <w:rPr>
          <w:sz w:val="20"/>
        </w:rPr>
      </w:pPr>
    </w:p>
    <w:p w14:paraId="375C9C1A" w14:textId="76DD52DB" w:rsidR="00887AE5" w:rsidRDefault="00887AE5">
      <w:pPr>
        <w:pStyle w:val="BodyText"/>
        <w:rPr>
          <w:sz w:val="20"/>
        </w:rPr>
      </w:pPr>
    </w:p>
    <w:p w14:paraId="23C08B5B" w14:textId="2CAED5D6" w:rsidR="00887AE5" w:rsidRDefault="00887AE5">
      <w:pPr>
        <w:pStyle w:val="BodyText"/>
        <w:rPr>
          <w:sz w:val="20"/>
        </w:rPr>
      </w:pPr>
    </w:p>
    <w:p w14:paraId="59EBAC56" w14:textId="413F3EC7" w:rsidR="00887AE5" w:rsidRDefault="00887AE5">
      <w:pPr>
        <w:pStyle w:val="BodyText"/>
        <w:rPr>
          <w:sz w:val="20"/>
        </w:rPr>
      </w:pPr>
    </w:p>
    <w:p w14:paraId="32582279" w14:textId="7A2F4F0D" w:rsidR="00887AE5" w:rsidRDefault="00887AE5">
      <w:pPr>
        <w:pStyle w:val="BodyText"/>
        <w:rPr>
          <w:sz w:val="20"/>
        </w:rPr>
      </w:pPr>
    </w:p>
    <w:p w14:paraId="03F8906D" w14:textId="49FB6289" w:rsidR="00887AE5" w:rsidRDefault="00887AE5">
      <w:pPr>
        <w:pStyle w:val="BodyText"/>
        <w:rPr>
          <w:sz w:val="20"/>
        </w:rPr>
      </w:pPr>
    </w:p>
    <w:p w14:paraId="4BFFF816" w14:textId="35DD476C" w:rsidR="00724EF6" w:rsidRDefault="00724EF6">
      <w:pPr>
        <w:pStyle w:val="BodyText"/>
        <w:rPr>
          <w:sz w:val="20"/>
        </w:rPr>
      </w:pPr>
    </w:p>
    <w:p w14:paraId="0509D580" w14:textId="77777777" w:rsidR="00724EF6" w:rsidRDefault="00724EF6">
      <w:pPr>
        <w:pStyle w:val="BodyText"/>
        <w:rPr>
          <w:sz w:val="20"/>
        </w:rPr>
      </w:pPr>
    </w:p>
    <w:p w14:paraId="52711656" w14:textId="77777777" w:rsidR="00887AE5" w:rsidRDefault="00887AE5">
      <w:pPr>
        <w:pStyle w:val="BodyText"/>
        <w:rPr>
          <w:sz w:val="20"/>
        </w:rPr>
      </w:pPr>
    </w:p>
    <w:p w14:paraId="5990F28B" w14:textId="77777777" w:rsidR="000F7476" w:rsidRDefault="000F7476">
      <w:pPr>
        <w:pStyle w:val="BodyText"/>
        <w:spacing w:before="6"/>
        <w:rPr>
          <w:sz w:val="16"/>
        </w:rPr>
      </w:pPr>
    </w:p>
    <w:p w14:paraId="5990F28C" w14:textId="77777777" w:rsidR="000F7476" w:rsidRDefault="000F7476">
      <w:pPr>
        <w:rPr>
          <w:sz w:val="16"/>
        </w:rPr>
        <w:sectPr w:rsidR="000F7476">
          <w:type w:val="continuous"/>
          <w:pgSz w:w="16840" w:h="11910" w:orient="landscape"/>
          <w:pgMar w:top="440" w:right="580" w:bottom="0" w:left="220" w:header="720" w:footer="720" w:gutter="0"/>
          <w:cols w:space="720"/>
        </w:sectPr>
      </w:pPr>
    </w:p>
    <w:p w14:paraId="5990F28E" w14:textId="77777777" w:rsidR="000F7476" w:rsidRDefault="0097024D" w:rsidP="00766977">
      <w:pPr>
        <w:rPr>
          <w:sz w:val="14"/>
        </w:rPr>
      </w:pPr>
      <w:r>
        <w:rPr>
          <w:color w:val="002D55"/>
          <w:sz w:val="14"/>
        </w:rPr>
        <w:t>I</w:t>
      </w:r>
      <w:r>
        <w:rPr>
          <w:color w:val="002D55"/>
          <w:spacing w:val="-8"/>
          <w:sz w:val="14"/>
        </w:rPr>
        <w:t xml:space="preserve"> </w:t>
      </w:r>
      <w:r>
        <w:rPr>
          <w:color w:val="002D55"/>
          <w:sz w:val="14"/>
        </w:rPr>
        <w:t>have</w:t>
      </w:r>
      <w:r>
        <w:rPr>
          <w:color w:val="002D55"/>
          <w:spacing w:val="-8"/>
          <w:sz w:val="14"/>
        </w:rPr>
        <w:t xml:space="preserve"> </w:t>
      </w:r>
      <w:r>
        <w:rPr>
          <w:color w:val="002D55"/>
          <w:sz w:val="14"/>
        </w:rPr>
        <w:t>read</w:t>
      </w:r>
      <w:r>
        <w:rPr>
          <w:color w:val="002D55"/>
          <w:spacing w:val="-7"/>
          <w:sz w:val="14"/>
        </w:rPr>
        <w:t xml:space="preserve"> </w:t>
      </w:r>
      <w:r>
        <w:rPr>
          <w:color w:val="002D55"/>
          <w:sz w:val="14"/>
        </w:rPr>
        <w:t>and</w:t>
      </w:r>
      <w:r>
        <w:rPr>
          <w:color w:val="002D55"/>
          <w:spacing w:val="-8"/>
          <w:sz w:val="14"/>
        </w:rPr>
        <w:t xml:space="preserve"> </w:t>
      </w:r>
      <w:r>
        <w:rPr>
          <w:color w:val="002D55"/>
          <w:sz w:val="14"/>
        </w:rPr>
        <w:t>understand</w:t>
      </w:r>
      <w:r>
        <w:rPr>
          <w:color w:val="002D55"/>
          <w:spacing w:val="-8"/>
          <w:sz w:val="14"/>
        </w:rPr>
        <w:t xml:space="preserve"> </w:t>
      </w:r>
      <w:r>
        <w:rPr>
          <w:color w:val="002D55"/>
          <w:sz w:val="14"/>
        </w:rPr>
        <w:t>the</w:t>
      </w:r>
      <w:r>
        <w:rPr>
          <w:color w:val="002D55"/>
          <w:spacing w:val="-7"/>
          <w:sz w:val="14"/>
        </w:rPr>
        <w:t xml:space="preserve"> </w:t>
      </w:r>
      <w:r>
        <w:rPr>
          <w:color w:val="002D55"/>
          <w:sz w:val="14"/>
        </w:rPr>
        <w:t>above</w:t>
      </w:r>
      <w:r>
        <w:rPr>
          <w:color w:val="002D55"/>
          <w:spacing w:val="-8"/>
          <w:sz w:val="14"/>
        </w:rPr>
        <w:t xml:space="preserve"> </w:t>
      </w:r>
      <w:r>
        <w:rPr>
          <w:color w:val="002D55"/>
          <w:sz w:val="14"/>
        </w:rPr>
        <w:t>policies</w:t>
      </w:r>
    </w:p>
    <w:p w14:paraId="5990F291" w14:textId="34E4D63B" w:rsidR="000F7476" w:rsidRPr="00724EF6" w:rsidRDefault="0097024D" w:rsidP="00421B70">
      <w:pPr>
        <w:pStyle w:val="BodyText"/>
        <w:spacing w:before="8"/>
        <w:rPr>
          <w:sz w:val="13"/>
          <w:u w:val="single"/>
        </w:rPr>
      </w:pPr>
      <w:r>
        <w:br w:type="column"/>
      </w:r>
      <w:r w:rsidRPr="004079F7">
        <w:rPr>
          <w:color w:val="231F20"/>
          <w:sz w:val="18"/>
          <w:szCs w:val="18"/>
        </w:rPr>
        <w:t xml:space="preserve">Signed  </w:t>
      </w:r>
      <w:r w:rsidRPr="004079F7">
        <w:rPr>
          <w:color w:val="231F20"/>
          <w:spacing w:val="15"/>
          <w:sz w:val="18"/>
          <w:szCs w:val="18"/>
        </w:rPr>
        <w:t xml:space="preserve"> </w:t>
      </w:r>
      <w:r w:rsidRPr="004079F7">
        <w:rPr>
          <w:color w:val="231F20"/>
          <w:w w:val="97"/>
          <w:sz w:val="18"/>
          <w:szCs w:val="18"/>
          <w:u w:val="single" w:color="CDCFD0"/>
        </w:rPr>
        <w:t xml:space="preserve"> </w:t>
      </w:r>
      <w:r w:rsidRPr="004079F7">
        <w:rPr>
          <w:color w:val="231F20"/>
          <w:sz w:val="18"/>
          <w:szCs w:val="18"/>
          <w:u w:val="single" w:color="CDCFD0"/>
        </w:rPr>
        <w:tab/>
      </w:r>
      <w:r w:rsidR="00421B70">
        <w:rPr>
          <w:color w:val="231F20"/>
          <w:sz w:val="18"/>
          <w:szCs w:val="18"/>
          <w:u w:val="single" w:color="CDCFD0"/>
        </w:rPr>
        <w:tab/>
      </w:r>
      <w:r w:rsidR="00421B70">
        <w:rPr>
          <w:color w:val="231F20"/>
          <w:sz w:val="18"/>
          <w:szCs w:val="18"/>
          <w:u w:val="single" w:color="CDCFD0"/>
        </w:rPr>
        <w:tab/>
      </w:r>
      <w:r w:rsidR="00421B70">
        <w:rPr>
          <w:color w:val="231F20"/>
          <w:sz w:val="18"/>
          <w:szCs w:val="18"/>
          <w:u w:val="single" w:color="CDCFD0"/>
        </w:rPr>
        <w:tab/>
      </w:r>
      <w:r w:rsidR="00BB64B7">
        <w:rPr>
          <w:color w:val="231F20"/>
          <w:sz w:val="18"/>
          <w:szCs w:val="18"/>
        </w:rPr>
        <w:t xml:space="preserve">   </w:t>
      </w:r>
      <w:r w:rsidRPr="004079F7">
        <w:rPr>
          <w:color w:val="231F20"/>
          <w:w w:val="115"/>
          <w:sz w:val="18"/>
          <w:szCs w:val="18"/>
        </w:rPr>
        <w:t>Da</w:t>
      </w:r>
      <w:r w:rsidR="00BB64B7">
        <w:rPr>
          <w:color w:val="231F20"/>
          <w:w w:val="115"/>
          <w:sz w:val="18"/>
          <w:szCs w:val="18"/>
        </w:rPr>
        <w:t>te</w:t>
      </w:r>
      <w:r w:rsidR="00724EF6">
        <w:rPr>
          <w:color w:val="231F20"/>
          <w:w w:val="115"/>
          <w:sz w:val="18"/>
          <w:szCs w:val="18"/>
        </w:rPr>
        <w:t xml:space="preserve"> </w:t>
      </w:r>
      <w:r w:rsidR="00724EF6">
        <w:rPr>
          <w:color w:val="231F20"/>
          <w:w w:val="115"/>
          <w:sz w:val="18"/>
          <w:szCs w:val="18"/>
          <w:u w:val="single"/>
        </w:rPr>
        <w:t xml:space="preserve">           _____</w:t>
      </w:r>
    </w:p>
    <w:p w14:paraId="5990F293" w14:textId="74DD128F" w:rsidR="000F7476" w:rsidRDefault="00B848AB" w:rsidP="006942D6">
      <w:pPr>
        <w:pStyle w:val="BodyText"/>
        <w:spacing w:line="20" w:lineRule="exact"/>
        <w:ind w:left="1208"/>
        <w:rPr>
          <w:sz w:val="2"/>
        </w:rPr>
        <w:sectPr w:rsidR="000F7476">
          <w:type w:val="continuous"/>
          <w:pgSz w:w="16840" w:h="11910" w:orient="landscape"/>
          <w:pgMar w:top="440" w:right="580" w:bottom="0" w:left="220" w:header="720" w:footer="720" w:gutter="0"/>
          <w:cols w:num="3" w:space="720" w:equalWidth="0">
            <w:col w:w="3483" w:space="187"/>
            <w:col w:w="5563" w:space="85"/>
            <w:col w:w="6722"/>
          </w:cols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990F346" wp14:editId="7DFC7B0D">
                <wp:simplePos x="0" y="0"/>
                <wp:positionH relativeFrom="page">
                  <wp:posOffset>10007967</wp:posOffset>
                </wp:positionH>
                <wp:positionV relativeFrom="paragraph">
                  <wp:posOffset>28815</wp:posOffset>
                </wp:positionV>
                <wp:extent cx="69850" cy="127000"/>
                <wp:effectExtent l="0" t="0" r="0" b="0"/>
                <wp:wrapNone/>
                <wp:docPr id="33" name="WordArt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180000">
                          <a:off x="0" y="0"/>
                          <a:ext cx="69850" cy="1270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FBF9D8" w14:textId="0F16B2FB" w:rsidR="00D157E4" w:rsidRDefault="00D157E4" w:rsidP="00B2085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0F346" id="WordArt 32" o:spid="_x0000_s1039" type="#_x0000_t202" style="position:absolute;left:0;text-align:left;margin-left:788.05pt;margin-top:2.25pt;width:5.5pt;height:10pt;rotation:3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" filled="f" stroked="f">
                <v:stroke joinstyle="round"/>
                <o:lock v:ext="edit" shapetype="t"/>
                <v:textbox style="mso-fit-shape-to-text:t">
                  <w:txbxContent>
                    <w:p w14:paraId="16FBF9D8" w14:textId="0F16B2FB" w:rsidR="00D157E4" w:rsidRDefault="00D157E4" w:rsidP="00B20855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E4DD979" w14:textId="77777777" w:rsidR="00DF15A3" w:rsidRDefault="00DF15A3" w:rsidP="00DF15A3">
      <w:pPr>
        <w:rPr>
          <w:sz w:val="20"/>
        </w:rPr>
      </w:pPr>
    </w:p>
    <w:p w14:paraId="64F5D4F8" w14:textId="01BC7439" w:rsidR="00622644" w:rsidRPr="007C04BD" w:rsidRDefault="009759BD" w:rsidP="007C04BD">
      <w:pPr>
        <w:pStyle w:val="Heading1"/>
        <w:rPr>
          <w:color w:val="002060"/>
          <w:w w:val="75"/>
          <w:sz w:val="40"/>
          <w:szCs w:val="40"/>
        </w:rPr>
      </w:pPr>
      <w:r>
        <w:rPr>
          <w:color w:val="002060"/>
          <w:w w:val="75"/>
          <w:sz w:val="40"/>
          <w:szCs w:val="40"/>
        </w:rPr>
        <w:t xml:space="preserve">2020/21 </w:t>
      </w:r>
      <w:r w:rsidR="00DF15A3" w:rsidRPr="004451F6">
        <w:rPr>
          <w:color w:val="002060"/>
          <w:w w:val="75"/>
          <w:sz w:val="40"/>
          <w:szCs w:val="40"/>
        </w:rPr>
        <w:t>CARNVIAL</w:t>
      </w:r>
      <w:r w:rsidR="00DE0244">
        <w:rPr>
          <w:color w:val="002060"/>
          <w:w w:val="75"/>
          <w:sz w:val="40"/>
          <w:szCs w:val="40"/>
        </w:rPr>
        <w:t xml:space="preserve"> HIRE CALENDAR</w:t>
      </w:r>
      <w:r w:rsidR="00DF15A3" w:rsidRPr="004451F6">
        <w:rPr>
          <w:color w:val="002060"/>
          <w:w w:val="75"/>
          <w:sz w:val="40"/>
          <w:szCs w:val="40"/>
        </w:rPr>
        <w:t xml:space="preserve"> </w:t>
      </w:r>
      <w:r w:rsidR="003B02FC">
        <w:rPr>
          <w:color w:val="002060"/>
          <w:w w:val="75"/>
          <w:sz w:val="40"/>
          <w:szCs w:val="40"/>
        </w:rPr>
        <w:tab/>
      </w:r>
      <w:r w:rsidR="003B02FC">
        <w:rPr>
          <w:color w:val="002060"/>
          <w:w w:val="75"/>
          <w:sz w:val="40"/>
          <w:szCs w:val="40"/>
        </w:rPr>
        <w:tab/>
      </w:r>
      <w:r w:rsidR="003B02FC">
        <w:rPr>
          <w:color w:val="002060"/>
          <w:w w:val="75"/>
          <w:sz w:val="40"/>
          <w:szCs w:val="40"/>
        </w:rPr>
        <w:tab/>
      </w:r>
      <w:r w:rsidR="003B02FC">
        <w:rPr>
          <w:color w:val="002060"/>
          <w:w w:val="75"/>
          <w:sz w:val="40"/>
          <w:szCs w:val="40"/>
        </w:rPr>
        <w:tab/>
      </w:r>
      <w:r w:rsidR="003B02FC">
        <w:rPr>
          <w:color w:val="002D55"/>
          <w:w w:val="90"/>
          <w:sz w:val="28"/>
        </w:rPr>
        <w:t xml:space="preserve">HIRE DETAILS </w:t>
      </w:r>
      <w:r w:rsidR="003B02FC">
        <w:rPr>
          <w:color w:val="231F20"/>
          <w:w w:val="90"/>
          <w:sz w:val="12"/>
        </w:rPr>
        <w:t>(Continued)</w:t>
      </w:r>
    </w:p>
    <w:p w14:paraId="055EA712" w14:textId="77777777" w:rsidR="00622644" w:rsidRPr="00622644" w:rsidRDefault="00622644" w:rsidP="00622644">
      <w:pPr>
        <w:rPr>
          <w:sz w:val="20"/>
        </w:rPr>
      </w:pPr>
    </w:p>
    <w:p w14:paraId="6BF80604" w14:textId="77777777" w:rsidR="00622644" w:rsidRDefault="00622644" w:rsidP="006942D6">
      <w:pPr>
        <w:rPr>
          <w:sz w:val="20"/>
        </w:rPr>
      </w:pPr>
    </w:p>
    <w:p w14:paraId="4FAC8D24" w14:textId="77777777" w:rsidR="00622644" w:rsidRDefault="00622644" w:rsidP="006942D6">
      <w:pPr>
        <w:rPr>
          <w:sz w:val="20"/>
        </w:rPr>
      </w:pPr>
    </w:p>
    <w:p w14:paraId="4B61A680" w14:textId="2F4FD31F" w:rsidR="00622644" w:rsidRDefault="002D39E0" w:rsidP="00622644">
      <w:pPr>
        <w:tabs>
          <w:tab w:val="left" w:pos="4680"/>
        </w:tabs>
        <w:rPr>
          <w:sz w:val="20"/>
        </w:rPr>
      </w:pPr>
      <w:r>
        <w:rPr>
          <w:sz w:val="20"/>
        </w:rPr>
        <w:t xml:space="preserve">                                                      </w:t>
      </w:r>
      <w:r w:rsidR="00CE7255">
        <w:rPr>
          <w:sz w:val="20"/>
        </w:rPr>
        <w:t>Please highlight all required dates</w:t>
      </w:r>
      <w:r>
        <w:rPr>
          <w:sz w:val="20"/>
        </w:rPr>
        <w:t>. (** = Public Holidays)</w:t>
      </w:r>
    </w:p>
    <w:p w14:paraId="2CEE0324" w14:textId="77777777" w:rsidR="003F0FE8" w:rsidRDefault="003F0FE8" w:rsidP="006942D6">
      <w:pPr>
        <w:rPr>
          <w:sz w:val="20"/>
        </w:rPr>
      </w:pPr>
    </w:p>
    <w:p w14:paraId="616F71CD" w14:textId="77777777" w:rsidR="003F0FE8" w:rsidRPr="003F0FE8" w:rsidRDefault="003F0FE8" w:rsidP="003F0FE8">
      <w:pPr>
        <w:rPr>
          <w:sz w:val="20"/>
        </w:rPr>
      </w:pPr>
    </w:p>
    <w:tbl>
      <w:tblPr>
        <w:tblStyle w:val="TableGrid"/>
        <w:tblpPr w:leftFromText="180" w:rightFromText="180" w:vertAnchor="text" w:horzAnchor="margin" w:tblpXSpec="center" w:tblpY="38"/>
        <w:tblW w:w="6516" w:type="dxa"/>
        <w:tblLayout w:type="fixed"/>
        <w:tblLook w:val="04A0" w:firstRow="1" w:lastRow="0" w:firstColumn="1" w:lastColumn="0" w:noHBand="0" w:noVBand="1"/>
      </w:tblPr>
      <w:tblGrid>
        <w:gridCol w:w="1413"/>
        <w:gridCol w:w="1417"/>
        <w:gridCol w:w="1418"/>
        <w:gridCol w:w="1276"/>
        <w:gridCol w:w="992"/>
      </w:tblGrid>
      <w:tr w:rsidR="000C5383" w14:paraId="4E8D2CBB" w14:textId="77777777" w:rsidTr="000C5383">
        <w:trPr>
          <w:trHeight w:val="473"/>
        </w:trPr>
        <w:tc>
          <w:tcPr>
            <w:tcW w:w="1413" w:type="dxa"/>
            <w:shd w:val="clear" w:color="auto" w:fill="002060"/>
          </w:tcPr>
          <w:p w14:paraId="625303E2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1417" w:type="dxa"/>
            <w:shd w:val="clear" w:color="auto" w:fill="002060"/>
          </w:tcPr>
          <w:p w14:paraId="25C8D7EF" w14:textId="77777777" w:rsidR="000C5383" w:rsidRDefault="000C5383" w:rsidP="000C5383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November</w:t>
            </w:r>
          </w:p>
        </w:tc>
        <w:tc>
          <w:tcPr>
            <w:tcW w:w="1418" w:type="dxa"/>
            <w:shd w:val="clear" w:color="auto" w:fill="002060"/>
          </w:tcPr>
          <w:p w14:paraId="2510B5B5" w14:textId="77777777" w:rsidR="000C5383" w:rsidRDefault="000C5383" w:rsidP="000C5383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December</w:t>
            </w:r>
          </w:p>
        </w:tc>
        <w:tc>
          <w:tcPr>
            <w:tcW w:w="1276" w:type="dxa"/>
            <w:shd w:val="clear" w:color="auto" w:fill="002060"/>
          </w:tcPr>
          <w:p w14:paraId="0D1797FB" w14:textId="77777777" w:rsidR="000C5383" w:rsidRDefault="000C5383" w:rsidP="000C5383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February</w:t>
            </w:r>
          </w:p>
        </w:tc>
        <w:tc>
          <w:tcPr>
            <w:tcW w:w="992" w:type="dxa"/>
            <w:shd w:val="clear" w:color="auto" w:fill="002060"/>
          </w:tcPr>
          <w:p w14:paraId="5D2E26A3" w14:textId="77777777" w:rsidR="000C5383" w:rsidRDefault="000C5383" w:rsidP="000C5383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March</w:t>
            </w:r>
          </w:p>
        </w:tc>
      </w:tr>
      <w:tr w:rsidR="000C5383" w14:paraId="7E98A76B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18F9E2E5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un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582205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C1E94F3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2C44F9BB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6D2D5166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</w:tr>
      <w:tr w:rsidR="00802788" w14:paraId="3C493D22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1628AB20" w14:textId="77777777" w:rsidR="00802788" w:rsidRPr="008450DB" w:rsidRDefault="00802788" w:rsidP="000C5383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313996D5" w14:textId="77777777" w:rsidR="00802788" w:rsidRDefault="00802788" w:rsidP="000C5383">
            <w:pPr>
              <w:pStyle w:val="BodyText"/>
              <w:jc w:val="center"/>
              <w:rPr>
                <w:sz w:val="24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095C49AA" w14:textId="77777777" w:rsidR="00802788" w:rsidRDefault="00802788" w:rsidP="000C5383">
            <w:pPr>
              <w:pStyle w:val="BodyText"/>
              <w:rPr>
                <w:sz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3482C1E5" w14:textId="77777777" w:rsidR="00802788" w:rsidRDefault="00802788" w:rsidP="000C5383">
            <w:pPr>
              <w:pStyle w:val="BodyText"/>
              <w:rPr>
                <w:sz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7553E71" w14:textId="77777777" w:rsidR="00802788" w:rsidRDefault="00802788" w:rsidP="000C5383">
            <w:pPr>
              <w:pStyle w:val="BodyText"/>
              <w:rPr>
                <w:sz w:val="24"/>
              </w:rPr>
            </w:pPr>
          </w:p>
        </w:tc>
      </w:tr>
      <w:tr w:rsidR="001B1470" w14:paraId="0216F063" w14:textId="77777777" w:rsidTr="000C5383">
        <w:trPr>
          <w:trHeight w:val="237"/>
        </w:trPr>
        <w:tc>
          <w:tcPr>
            <w:tcW w:w="1413" w:type="dxa"/>
          </w:tcPr>
          <w:p w14:paraId="415BAD55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Monday</w:t>
            </w:r>
          </w:p>
        </w:tc>
        <w:tc>
          <w:tcPr>
            <w:tcW w:w="1417" w:type="dxa"/>
          </w:tcPr>
          <w:p w14:paraId="75155A4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418" w:type="dxa"/>
          </w:tcPr>
          <w:p w14:paraId="4F359C81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1276" w:type="dxa"/>
          </w:tcPr>
          <w:p w14:paraId="56C1CF9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992" w:type="dxa"/>
          </w:tcPr>
          <w:p w14:paraId="6446903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1B1470" w14:paraId="41E083CC" w14:textId="77777777" w:rsidTr="000C5383">
        <w:trPr>
          <w:trHeight w:val="237"/>
        </w:trPr>
        <w:tc>
          <w:tcPr>
            <w:tcW w:w="1413" w:type="dxa"/>
          </w:tcPr>
          <w:p w14:paraId="4510C31B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uesday</w:t>
            </w:r>
          </w:p>
        </w:tc>
        <w:tc>
          <w:tcPr>
            <w:tcW w:w="1417" w:type="dxa"/>
          </w:tcPr>
          <w:p w14:paraId="2F19C50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3**</w:t>
            </w:r>
          </w:p>
        </w:tc>
        <w:tc>
          <w:tcPr>
            <w:tcW w:w="1418" w:type="dxa"/>
          </w:tcPr>
          <w:p w14:paraId="0AA9068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276" w:type="dxa"/>
          </w:tcPr>
          <w:p w14:paraId="116B054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992" w:type="dxa"/>
          </w:tcPr>
          <w:p w14:paraId="51B5ADF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1B1470" w14:paraId="6FE07A90" w14:textId="77777777" w:rsidTr="000C5383">
        <w:trPr>
          <w:trHeight w:val="237"/>
        </w:trPr>
        <w:tc>
          <w:tcPr>
            <w:tcW w:w="1413" w:type="dxa"/>
          </w:tcPr>
          <w:p w14:paraId="5D2D0E7C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Wednesday</w:t>
            </w:r>
          </w:p>
        </w:tc>
        <w:tc>
          <w:tcPr>
            <w:tcW w:w="1417" w:type="dxa"/>
          </w:tcPr>
          <w:p w14:paraId="2491A20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418" w:type="dxa"/>
          </w:tcPr>
          <w:p w14:paraId="0201F7D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6" w:type="dxa"/>
          </w:tcPr>
          <w:p w14:paraId="208D619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992" w:type="dxa"/>
          </w:tcPr>
          <w:p w14:paraId="6AE50AE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1B1470" w14:paraId="232E1BE4" w14:textId="77777777" w:rsidTr="000C5383">
        <w:trPr>
          <w:trHeight w:val="243"/>
        </w:trPr>
        <w:tc>
          <w:tcPr>
            <w:tcW w:w="1413" w:type="dxa"/>
          </w:tcPr>
          <w:p w14:paraId="11CAD223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hursday</w:t>
            </w:r>
          </w:p>
        </w:tc>
        <w:tc>
          <w:tcPr>
            <w:tcW w:w="1417" w:type="dxa"/>
          </w:tcPr>
          <w:p w14:paraId="2CEC4AE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418" w:type="dxa"/>
          </w:tcPr>
          <w:p w14:paraId="00015C2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276" w:type="dxa"/>
          </w:tcPr>
          <w:p w14:paraId="4F380EE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992" w:type="dxa"/>
          </w:tcPr>
          <w:p w14:paraId="34A1184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  <w:tr w:rsidR="001B1470" w14:paraId="40117FB6" w14:textId="77777777" w:rsidTr="000C5383">
        <w:trPr>
          <w:trHeight w:val="237"/>
        </w:trPr>
        <w:tc>
          <w:tcPr>
            <w:tcW w:w="1413" w:type="dxa"/>
          </w:tcPr>
          <w:p w14:paraId="3AF0AC1B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Friday</w:t>
            </w:r>
          </w:p>
        </w:tc>
        <w:tc>
          <w:tcPr>
            <w:tcW w:w="1417" w:type="dxa"/>
          </w:tcPr>
          <w:p w14:paraId="3E075D1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1418" w:type="dxa"/>
          </w:tcPr>
          <w:p w14:paraId="3B8A96D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276" w:type="dxa"/>
          </w:tcPr>
          <w:p w14:paraId="4ECA8AE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992" w:type="dxa"/>
          </w:tcPr>
          <w:p w14:paraId="4B3EB77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0C5383" w14:paraId="1CAEB48D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7A5D5263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atur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92EA80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DF135B7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9A67C27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2F5D9B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0C5383" w14:paraId="33FBEF86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755141FD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un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95D6CA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01E830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D94C7F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FC8C35F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</w:tr>
      <w:tr w:rsidR="000C5383" w14:paraId="57A88467" w14:textId="77777777" w:rsidTr="000C5383">
        <w:trPr>
          <w:trHeight w:val="237"/>
        </w:trPr>
        <w:tc>
          <w:tcPr>
            <w:tcW w:w="1413" w:type="dxa"/>
          </w:tcPr>
          <w:p w14:paraId="6320C39D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Monday</w:t>
            </w:r>
          </w:p>
        </w:tc>
        <w:tc>
          <w:tcPr>
            <w:tcW w:w="1417" w:type="dxa"/>
          </w:tcPr>
          <w:p w14:paraId="7AFD595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418" w:type="dxa"/>
          </w:tcPr>
          <w:p w14:paraId="645A443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276" w:type="dxa"/>
          </w:tcPr>
          <w:p w14:paraId="75F8B0F2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992" w:type="dxa"/>
          </w:tcPr>
          <w:p w14:paraId="60A93D7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8** </w:t>
            </w:r>
          </w:p>
        </w:tc>
      </w:tr>
      <w:tr w:rsidR="000C5383" w14:paraId="05DA7576" w14:textId="77777777" w:rsidTr="000C5383">
        <w:trPr>
          <w:trHeight w:val="237"/>
        </w:trPr>
        <w:tc>
          <w:tcPr>
            <w:tcW w:w="1413" w:type="dxa"/>
          </w:tcPr>
          <w:p w14:paraId="76EC52C2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uesday</w:t>
            </w:r>
          </w:p>
        </w:tc>
        <w:tc>
          <w:tcPr>
            <w:tcW w:w="1417" w:type="dxa"/>
          </w:tcPr>
          <w:p w14:paraId="632FD98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418" w:type="dxa"/>
          </w:tcPr>
          <w:p w14:paraId="3DB9166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1276" w:type="dxa"/>
          </w:tcPr>
          <w:p w14:paraId="009CC7F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992" w:type="dxa"/>
          </w:tcPr>
          <w:p w14:paraId="19AFBC6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</w:tr>
      <w:tr w:rsidR="000C5383" w14:paraId="01CCD8A2" w14:textId="77777777" w:rsidTr="000C5383">
        <w:trPr>
          <w:trHeight w:val="237"/>
        </w:trPr>
        <w:tc>
          <w:tcPr>
            <w:tcW w:w="1413" w:type="dxa"/>
          </w:tcPr>
          <w:p w14:paraId="28D8F2E4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Wednesday</w:t>
            </w:r>
          </w:p>
        </w:tc>
        <w:tc>
          <w:tcPr>
            <w:tcW w:w="1417" w:type="dxa"/>
          </w:tcPr>
          <w:p w14:paraId="25EAEDCF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418" w:type="dxa"/>
          </w:tcPr>
          <w:p w14:paraId="40B1D94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1276" w:type="dxa"/>
          </w:tcPr>
          <w:p w14:paraId="01E96E66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992" w:type="dxa"/>
          </w:tcPr>
          <w:p w14:paraId="733CE29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</w:tr>
      <w:tr w:rsidR="000C5383" w14:paraId="7BE39477" w14:textId="77777777" w:rsidTr="000C5383">
        <w:trPr>
          <w:trHeight w:val="243"/>
        </w:trPr>
        <w:tc>
          <w:tcPr>
            <w:tcW w:w="1413" w:type="dxa"/>
          </w:tcPr>
          <w:p w14:paraId="2A9F5DF3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hursday</w:t>
            </w:r>
          </w:p>
        </w:tc>
        <w:tc>
          <w:tcPr>
            <w:tcW w:w="1417" w:type="dxa"/>
          </w:tcPr>
          <w:p w14:paraId="3EE3F55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418" w:type="dxa"/>
          </w:tcPr>
          <w:p w14:paraId="4A48E992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276" w:type="dxa"/>
          </w:tcPr>
          <w:p w14:paraId="6A355862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992" w:type="dxa"/>
          </w:tcPr>
          <w:p w14:paraId="1B8C995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</w:tr>
      <w:tr w:rsidR="000C5383" w14:paraId="52712525" w14:textId="77777777" w:rsidTr="000C5383">
        <w:trPr>
          <w:trHeight w:val="237"/>
        </w:trPr>
        <w:tc>
          <w:tcPr>
            <w:tcW w:w="1413" w:type="dxa"/>
          </w:tcPr>
          <w:p w14:paraId="64C38EB7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Friday</w:t>
            </w:r>
          </w:p>
        </w:tc>
        <w:tc>
          <w:tcPr>
            <w:tcW w:w="1417" w:type="dxa"/>
          </w:tcPr>
          <w:p w14:paraId="3D46FB7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418" w:type="dxa"/>
          </w:tcPr>
          <w:p w14:paraId="672AD1A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276" w:type="dxa"/>
          </w:tcPr>
          <w:p w14:paraId="70BA25C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992" w:type="dxa"/>
          </w:tcPr>
          <w:p w14:paraId="3047ED8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</w:tr>
      <w:tr w:rsidR="000C5383" w14:paraId="63F63807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59AADDFF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atur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B136C8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3368E26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EF7EFE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8BADE7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</w:tr>
      <w:tr w:rsidR="000C5383" w14:paraId="2164EB01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77D03D7B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un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AD388D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7034EB47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93300D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4B3663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</w:tr>
      <w:tr w:rsidR="000C5383" w14:paraId="41B3A651" w14:textId="77777777" w:rsidTr="000C5383">
        <w:trPr>
          <w:trHeight w:val="237"/>
        </w:trPr>
        <w:tc>
          <w:tcPr>
            <w:tcW w:w="1413" w:type="dxa"/>
          </w:tcPr>
          <w:p w14:paraId="379840A2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Monday</w:t>
            </w:r>
          </w:p>
        </w:tc>
        <w:tc>
          <w:tcPr>
            <w:tcW w:w="1417" w:type="dxa"/>
          </w:tcPr>
          <w:p w14:paraId="66F4545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1418" w:type="dxa"/>
          </w:tcPr>
          <w:p w14:paraId="4653ED5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276" w:type="dxa"/>
          </w:tcPr>
          <w:p w14:paraId="1CC3E4E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992" w:type="dxa"/>
          </w:tcPr>
          <w:p w14:paraId="2230B59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</w:tr>
      <w:tr w:rsidR="000C5383" w14:paraId="3AA6986C" w14:textId="77777777" w:rsidTr="000C5383">
        <w:trPr>
          <w:trHeight w:val="237"/>
        </w:trPr>
        <w:tc>
          <w:tcPr>
            <w:tcW w:w="1413" w:type="dxa"/>
          </w:tcPr>
          <w:p w14:paraId="2400554F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uesday</w:t>
            </w:r>
          </w:p>
        </w:tc>
        <w:tc>
          <w:tcPr>
            <w:tcW w:w="1417" w:type="dxa"/>
          </w:tcPr>
          <w:p w14:paraId="3BD5700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1418" w:type="dxa"/>
          </w:tcPr>
          <w:p w14:paraId="0638469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276" w:type="dxa"/>
          </w:tcPr>
          <w:p w14:paraId="37F9CF1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992" w:type="dxa"/>
          </w:tcPr>
          <w:p w14:paraId="058AD8A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</w:tr>
      <w:tr w:rsidR="000C5383" w14:paraId="3DA990B1" w14:textId="77777777" w:rsidTr="000C5383">
        <w:trPr>
          <w:trHeight w:val="237"/>
        </w:trPr>
        <w:tc>
          <w:tcPr>
            <w:tcW w:w="1413" w:type="dxa"/>
          </w:tcPr>
          <w:p w14:paraId="24323696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Wednesday</w:t>
            </w:r>
          </w:p>
        </w:tc>
        <w:tc>
          <w:tcPr>
            <w:tcW w:w="1417" w:type="dxa"/>
          </w:tcPr>
          <w:p w14:paraId="3564D9A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  <w:tc>
          <w:tcPr>
            <w:tcW w:w="1418" w:type="dxa"/>
          </w:tcPr>
          <w:p w14:paraId="78FFC31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1276" w:type="dxa"/>
          </w:tcPr>
          <w:p w14:paraId="06EC7C96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992" w:type="dxa"/>
          </w:tcPr>
          <w:p w14:paraId="39744C8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</w:tr>
      <w:tr w:rsidR="000C5383" w14:paraId="598BFBAE" w14:textId="77777777" w:rsidTr="000C5383">
        <w:trPr>
          <w:trHeight w:val="243"/>
        </w:trPr>
        <w:tc>
          <w:tcPr>
            <w:tcW w:w="1413" w:type="dxa"/>
          </w:tcPr>
          <w:p w14:paraId="2D20BD7A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hursday</w:t>
            </w:r>
          </w:p>
        </w:tc>
        <w:tc>
          <w:tcPr>
            <w:tcW w:w="1417" w:type="dxa"/>
          </w:tcPr>
          <w:p w14:paraId="5C11CFB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  <w:tc>
          <w:tcPr>
            <w:tcW w:w="1418" w:type="dxa"/>
          </w:tcPr>
          <w:p w14:paraId="325B0DA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1276" w:type="dxa"/>
          </w:tcPr>
          <w:p w14:paraId="6A28906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  <w:tc>
          <w:tcPr>
            <w:tcW w:w="992" w:type="dxa"/>
          </w:tcPr>
          <w:p w14:paraId="313857C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</w:tr>
      <w:tr w:rsidR="000C5383" w14:paraId="4A5BBF07" w14:textId="77777777" w:rsidTr="000C5383">
        <w:trPr>
          <w:trHeight w:val="237"/>
        </w:trPr>
        <w:tc>
          <w:tcPr>
            <w:tcW w:w="1413" w:type="dxa"/>
          </w:tcPr>
          <w:p w14:paraId="6A431741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Friday</w:t>
            </w:r>
          </w:p>
        </w:tc>
        <w:tc>
          <w:tcPr>
            <w:tcW w:w="1417" w:type="dxa"/>
          </w:tcPr>
          <w:p w14:paraId="2ADFF8A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418" w:type="dxa"/>
          </w:tcPr>
          <w:p w14:paraId="6D53B31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  <w:tc>
          <w:tcPr>
            <w:tcW w:w="1276" w:type="dxa"/>
          </w:tcPr>
          <w:p w14:paraId="3F09E2E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  <w:tc>
          <w:tcPr>
            <w:tcW w:w="992" w:type="dxa"/>
          </w:tcPr>
          <w:p w14:paraId="795198B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</w:tr>
      <w:tr w:rsidR="000C5383" w14:paraId="2CF439BD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3CBC4BC8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atur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EB4022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7AC2C15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C7F410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ED918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  <w:tr w:rsidR="000C5383" w14:paraId="29697E69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3057D7C3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un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4FD0DF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B0E5496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FCFE8B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6208A62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</w:tr>
      <w:tr w:rsidR="000C5383" w14:paraId="3C6E7974" w14:textId="77777777" w:rsidTr="000C5383">
        <w:trPr>
          <w:trHeight w:val="237"/>
        </w:trPr>
        <w:tc>
          <w:tcPr>
            <w:tcW w:w="1413" w:type="dxa"/>
          </w:tcPr>
          <w:p w14:paraId="4F234D72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Monday</w:t>
            </w:r>
          </w:p>
        </w:tc>
        <w:tc>
          <w:tcPr>
            <w:tcW w:w="1417" w:type="dxa"/>
          </w:tcPr>
          <w:p w14:paraId="185EFD5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1418" w:type="dxa"/>
          </w:tcPr>
          <w:p w14:paraId="0F2892F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</w:tc>
        <w:tc>
          <w:tcPr>
            <w:tcW w:w="1276" w:type="dxa"/>
          </w:tcPr>
          <w:p w14:paraId="229A203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992" w:type="dxa"/>
          </w:tcPr>
          <w:p w14:paraId="0DD195D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</w:tr>
      <w:tr w:rsidR="000C5383" w14:paraId="5D9393A0" w14:textId="77777777" w:rsidTr="000C5383">
        <w:trPr>
          <w:trHeight w:val="237"/>
        </w:trPr>
        <w:tc>
          <w:tcPr>
            <w:tcW w:w="1413" w:type="dxa"/>
          </w:tcPr>
          <w:p w14:paraId="753625E3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uesday</w:t>
            </w:r>
          </w:p>
        </w:tc>
        <w:tc>
          <w:tcPr>
            <w:tcW w:w="1417" w:type="dxa"/>
          </w:tcPr>
          <w:p w14:paraId="395871FF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1418" w:type="dxa"/>
          </w:tcPr>
          <w:p w14:paraId="111A194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  <w:tc>
          <w:tcPr>
            <w:tcW w:w="1276" w:type="dxa"/>
          </w:tcPr>
          <w:p w14:paraId="3148AA3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992" w:type="dxa"/>
          </w:tcPr>
          <w:p w14:paraId="4BB799C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</w:tr>
      <w:tr w:rsidR="000C5383" w14:paraId="5A40ECD7" w14:textId="77777777" w:rsidTr="000C5383">
        <w:trPr>
          <w:trHeight w:val="237"/>
        </w:trPr>
        <w:tc>
          <w:tcPr>
            <w:tcW w:w="1413" w:type="dxa"/>
          </w:tcPr>
          <w:p w14:paraId="019358A4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Wednesday</w:t>
            </w:r>
          </w:p>
        </w:tc>
        <w:tc>
          <w:tcPr>
            <w:tcW w:w="1417" w:type="dxa"/>
          </w:tcPr>
          <w:p w14:paraId="0CBC343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418" w:type="dxa"/>
          </w:tcPr>
          <w:p w14:paraId="2B2B008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1276" w:type="dxa"/>
          </w:tcPr>
          <w:p w14:paraId="2BBF763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992" w:type="dxa"/>
          </w:tcPr>
          <w:p w14:paraId="6B27359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</w:tr>
      <w:tr w:rsidR="000C5383" w14:paraId="43D4F31C" w14:textId="77777777" w:rsidTr="000C5383">
        <w:trPr>
          <w:trHeight w:val="243"/>
        </w:trPr>
        <w:tc>
          <w:tcPr>
            <w:tcW w:w="1413" w:type="dxa"/>
          </w:tcPr>
          <w:p w14:paraId="07CACEB3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hursday</w:t>
            </w:r>
          </w:p>
        </w:tc>
        <w:tc>
          <w:tcPr>
            <w:tcW w:w="1417" w:type="dxa"/>
          </w:tcPr>
          <w:p w14:paraId="0A684D4C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  <w:tc>
          <w:tcPr>
            <w:tcW w:w="1418" w:type="dxa"/>
          </w:tcPr>
          <w:p w14:paraId="5E6A0CC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1276" w:type="dxa"/>
          </w:tcPr>
          <w:p w14:paraId="2579735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992" w:type="dxa"/>
          </w:tcPr>
          <w:p w14:paraId="3F4B38F5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</w:tr>
      <w:tr w:rsidR="000C5383" w14:paraId="3F201A93" w14:textId="77777777" w:rsidTr="000C5383">
        <w:trPr>
          <w:trHeight w:val="237"/>
        </w:trPr>
        <w:tc>
          <w:tcPr>
            <w:tcW w:w="1413" w:type="dxa"/>
          </w:tcPr>
          <w:p w14:paraId="5B7F466C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Friday</w:t>
            </w:r>
          </w:p>
        </w:tc>
        <w:tc>
          <w:tcPr>
            <w:tcW w:w="1417" w:type="dxa"/>
          </w:tcPr>
          <w:p w14:paraId="3CBD817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1418" w:type="dxa"/>
          </w:tcPr>
          <w:p w14:paraId="4D1D739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25**</w:t>
            </w:r>
          </w:p>
        </w:tc>
        <w:tc>
          <w:tcPr>
            <w:tcW w:w="1276" w:type="dxa"/>
          </w:tcPr>
          <w:p w14:paraId="7DE89097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26**</w:t>
            </w:r>
          </w:p>
        </w:tc>
        <w:tc>
          <w:tcPr>
            <w:tcW w:w="992" w:type="dxa"/>
          </w:tcPr>
          <w:p w14:paraId="5DFFF327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0C5383" w14:paraId="2A9E3ECA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4DA85976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atur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E7CD876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689037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1574CA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D2409F1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</w:tr>
      <w:tr w:rsidR="000C5383" w14:paraId="58E432F4" w14:textId="77777777" w:rsidTr="000C5383">
        <w:trPr>
          <w:trHeight w:val="237"/>
        </w:trPr>
        <w:tc>
          <w:tcPr>
            <w:tcW w:w="1413" w:type="dxa"/>
            <w:shd w:val="clear" w:color="auto" w:fill="D9D9D9" w:themeFill="background1" w:themeFillShade="D9"/>
          </w:tcPr>
          <w:p w14:paraId="13DB95DD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Sunday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A1107E3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A68900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86AC426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2F3AA9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</w:tr>
      <w:tr w:rsidR="000C5383" w14:paraId="1E4047D5" w14:textId="77777777" w:rsidTr="000C5383">
        <w:trPr>
          <w:trHeight w:val="237"/>
        </w:trPr>
        <w:tc>
          <w:tcPr>
            <w:tcW w:w="1413" w:type="dxa"/>
          </w:tcPr>
          <w:p w14:paraId="45839B27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Monday</w:t>
            </w:r>
          </w:p>
        </w:tc>
        <w:tc>
          <w:tcPr>
            <w:tcW w:w="1417" w:type="dxa"/>
          </w:tcPr>
          <w:p w14:paraId="64E3EFD9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1418" w:type="dxa"/>
          </w:tcPr>
          <w:p w14:paraId="1775390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 28**</w:t>
            </w:r>
          </w:p>
        </w:tc>
        <w:tc>
          <w:tcPr>
            <w:tcW w:w="1276" w:type="dxa"/>
          </w:tcPr>
          <w:p w14:paraId="0719187C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992" w:type="dxa"/>
          </w:tcPr>
          <w:p w14:paraId="68CD1234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</w:tr>
      <w:tr w:rsidR="000C5383" w14:paraId="215DFC41" w14:textId="77777777" w:rsidTr="000C5383">
        <w:trPr>
          <w:trHeight w:val="237"/>
        </w:trPr>
        <w:tc>
          <w:tcPr>
            <w:tcW w:w="1413" w:type="dxa"/>
          </w:tcPr>
          <w:p w14:paraId="23108249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uesday</w:t>
            </w:r>
          </w:p>
        </w:tc>
        <w:tc>
          <w:tcPr>
            <w:tcW w:w="1417" w:type="dxa"/>
          </w:tcPr>
          <w:p w14:paraId="4B62DE12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2AEE312E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  <w:tc>
          <w:tcPr>
            <w:tcW w:w="1276" w:type="dxa"/>
          </w:tcPr>
          <w:p w14:paraId="0EE186FC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992" w:type="dxa"/>
          </w:tcPr>
          <w:p w14:paraId="7D0419C8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C5383" w14:paraId="6084BE6E" w14:textId="77777777" w:rsidTr="000C5383">
        <w:trPr>
          <w:trHeight w:val="237"/>
        </w:trPr>
        <w:tc>
          <w:tcPr>
            <w:tcW w:w="1413" w:type="dxa"/>
          </w:tcPr>
          <w:p w14:paraId="2DA300FD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Wednesday</w:t>
            </w:r>
          </w:p>
        </w:tc>
        <w:tc>
          <w:tcPr>
            <w:tcW w:w="1417" w:type="dxa"/>
          </w:tcPr>
          <w:p w14:paraId="6169A64D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2D1DC14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1276" w:type="dxa"/>
          </w:tcPr>
          <w:p w14:paraId="698B6F97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992" w:type="dxa"/>
          </w:tcPr>
          <w:p w14:paraId="2544EEAA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1</w:t>
            </w:r>
          </w:p>
        </w:tc>
      </w:tr>
      <w:tr w:rsidR="000C5383" w14:paraId="0200312D" w14:textId="77777777" w:rsidTr="000C5383">
        <w:trPr>
          <w:trHeight w:val="243"/>
        </w:trPr>
        <w:tc>
          <w:tcPr>
            <w:tcW w:w="1413" w:type="dxa"/>
          </w:tcPr>
          <w:p w14:paraId="5F8A7786" w14:textId="77777777" w:rsidR="000C5383" w:rsidRPr="008450DB" w:rsidRDefault="000C5383" w:rsidP="000C5383">
            <w:pPr>
              <w:pStyle w:val="BodyText"/>
              <w:rPr>
                <w:sz w:val="20"/>
                <w:szCs w:val="20"/>
              </w:rPr>
            </w:pPr>
            <w:r w:rsidRPr="008450DB">
              <w:rPr>
                <w:sz w:val="20"/>
                <w:szCs w:val="20"/>
              </w:rPr>
              <w:t>Thursday</w:t>
            </w:r>
          </w:p>
        </w:tc>
        <w:tc>
          <w:tcPr>
            <w:tcW w:w="1417" w:type="dxa"/>
          </w:tcPr>
          <w:p w14:paraId="5E18294B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</w:p>
        </w:tc>
        <w:tc>
          <w:tcPr>
            <w:tcW w:w="1418" w:type="dxa"/>
          </w:tcPr>
          <w:p w14:paraId="5FF50560" w14:textId="77777777" w:rsidR="000C5383" w:rsidRDefault="000C5383" w:rsidP="000C5383">
            <w:pPr>
              <w:pStyle w:val="BodyText"/>
              <w:jc w:val="center"/>
              <w:rPr>
                <w:sz w:val="24"/>
              </w:rPr>
            </w:pPr>
            <w:r>
              <w:rPr>
                <w:sz w:val="24"/>
              </w:rPr>
              <w:t>31</w:t>
            </w:r>
          </w:p>
        </w:tc>
        <w:tc>
          <w:tcPr>
            <w:tcW w:w="1276" w:type="dxa"/>
          </w:tcPr>
          <w:p w14:paraId="55DC19A0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  <w:tc>
          <w:tcPr>
            <w:tcW w:w="992" w:type="dxa"/>
          </w:tcPr>
          <w:p w14:paraId="77D00296" w14:textId="77777777" w:rsidR="000C5383" w:rsidRDefault="000C5383" w:rsidP="000C5383">
            <w:pPr>
              <w:pStyle w:val="BodyText"/>
              <w:rPr>
                <w:sz w:val="24"/>
              </w:rPr>
            </w:pPr>
          </w:p>
        </w:tc>
      </w:tr>
    </w:tbl>
    <w:p w14:paraId="0A03B507" w14:textId="77777777" w:rsidR="003F0FE8" w:rsidRPr="003F0FE8" w:rsidRDefault="003F0FE8" w:rsidP="003F0FE8">
      <w:pPr>
        <w:rPr>
          <w:sz w:val="20"/>
        </w:rPr>
      </w:pPr>
    </w:p>
    <w:p w14:paraId="1EE5652E" w14:textId="77777777" w:rsidR="003F0FE8" w:rsidRPr="003F0FE8" w:rsidRDefault="003F0FE8" w:rsidP="003F0FE8">
      <w:pPr>
        <w:rPr>
          <w:sz w:val="20"/>
        </w:rPr>
      </w:pPr>
    </w:p>
    <w:p w14:paraId="53E5374C" w14:textId="77777777" w:rsidR="003F0FE8" w:rsidRPr="003F0FE8" w:rsidRDefault="003F0FE8" w:rsidP="003F0FE8">
      <w:pPr>
        <w:rPr>
          <w:sz w:val="20"/>
        </w:rPr>
      </w:pPr>
    </w:p>
    <w:p w14:paraId="2DAFE3E6" w14:textId="77777777" w:rsidR="003F0FE8" w:rsidRPr="003F0FE8" w:rsidRDefault="003F0FE8" w:rsidP="003F0FE8">
      <w:pPr>
        <w:rPr>
          <w:sz w:val="20"/>
        </w:rPr>
      </w:pPr>
    </w:p>
    <w:p w14:paraId="1647F048" w14:textId="77777777" w:rsidR="003F0FE8" w:rsidRPr="003F0FE8" w:rsidRDefault="003F0FE8" w:rsidP="003F0FE8">
      <w:pPr>
        <w:rPr>
          <w:sz w:val="20"/>
        </w:rPr>
      </w:pPr>
    </w:p>
    <w:p w14:paraId="1CF4CE59" w14:textId="77777777" w:rsidR="003F0FE8" w:rsidRPr="003F0FE8" w:rsidRDefault="003F0FE8" w:rsidP="003F0FE8">
      <w:pPr>
        <w:rPr>
          <w:sz w:val="20"/>
        </w:rPr>
      </w:pPr>
    </w:p>
    <w:p w14:paraId="7FAF66EA" w14:textId="77777777" w:rsidR="003F0FE8" w:rsidRPr="003F0FE8" w:rsidRDefault="003F0FE8" w:rsidP="003F0FE8">
      <w:pPr>
        <w:rPr>
          <w:sz w:val="20"/>
        </w:rPr>
      </w:pPr>
    </w:p>
    <w:p w14:paraId="7527C29B" w14:textId="77777777" w:rsidR="003F0FE8" w:rsidRPr="003F0FE8" w:rsidRDefault="003F0FE8" w:rsidP="003F0FE8">
      <w:pPr>
        <w:rPr>
          <w:sz w:val="20"/>
        </w:rPr>
      </w:pPr>
    </w:p>
    <w:p w14:paraId="6A4E8ED1" w14:textId="77777777" w:rsidR="003F0FE8" w:rsidRPr="003F0FE8" w:rsidRDefault="003F0FE8" w:rsidP="003F0FE8">
      <w:pPr>
        <w:rPr>
          <w:sz w:val="20"/>
        </w:rPr>
      </w:pPr>
    </w:p>
    <w:p w14:paraId="75AD393D" w14:textId="77777777" w:rsidR="003F0FE8" w:rsidRPr="003F0FE8" w:rsidRDefault="003F0FE8" w:rsidP="003F0FE8">
      <w:pPr>
        <w:rPr>
          <w:sz w:val="20"/>
        </w:rPr>
      </w:pPr>
    </w:p>
    <w:p w14:paraId="065EA6F5" w14:textId="77777777" w:rsidR="003F0FE8" w:rsidRPr="003F0FE8" w:rsidRDefault="003F0FE8" w:rsidP="003F0FE8">
      <w:pPr>
        <w:rPr>
          <w:sz w:val="20"/>
        </w:rPr>
      </w:pPr>
    </w:p>
    <w:p w14:paraId="0E3CA662" w14:textId="77777777" w:rsidR="003F0FE8" w:rsidRPr="003F0FE8" w:rsidRDefault="003F0FE8" w:rsidP="003F0FE8">
      <w:pPr>
        <w:rPr>
          <w:sz w:val="20"/>
        </w:rPr>
      </w:pPr>
    </w:p>
    <w:p w14:paraId="53375A0F" w14:textId="77777777" w:rsidR="003F0FE8" w:rsidRPr="003F0FE8" w:rsidRDefault="003F0FE8" w:rsidP="003F0FE8">
      <w:pPr>
        <w:rPr>
          <w:sz w:val="20"/>
        </w:rPr>
      </w:pPr>
    </w:p>
    <w:p w14:paraId="05D8B714" w14:textId="77777777" w:rsidR="003F0FE8" w:rsidRPr="003F0FE8" w:rsidRDefault="003F0FE8" w:rsidP="003F0FE8">
      <w:pPr>
        <w:rPr>
          <w:sz w:val="20"/>
        </w:rPr>
      </w:pPr>
    </w:p>
    <w:p w14:paraId="62D96BB6" w14:textId="77777777" w:rsidR="003F0FE8" w:rsidRPr="003F0FE8" w:rsidRDefault="003F0FE8" w:rsidP="003F0FE8">
      <w:pPr>
        <w:rPr>
          <w:sz w:val="20"/>
        </w:rPr>
      </w:pPr>
    </w:p>
    <w:p w14:paraId="66CD23BD" w14:textId="77777777" w:rsidR="003F0FE8" w:rsidRPr="003F0FE8" w:rsidRDefault="003F0FE8" w:rsidP="003F0FE8">
      <w:pPr>
        <w:rPr>
          <w:sz w:val="20"/>
        </w:rPr>
      </w:pPr>
    </w:p>
    <w:p w14:paraId="5E61A1B4" w14:textId="77777777" w:rsidR="003F0FE8" w:rsidRPr="003F0FE8" w:rsidRDefault="003F0FE8" w:rsidP="003F0FE8">
      <w:pPr>
        <w:rPr>
          <w:sz w:val="20"/>
        </w:rPr>
      </w:pPr>
    </w:p>
    <w:p w14:paraId="3049AEC3" w14:textId="77777777" w:rsidR="003F0FE8" w:rsidRPr="003F0FE8" w:rsidRDefault="003F0FE8" w:rsidP="003F0FE8">
      <w:pPr>
        <w:rPr>
          <w:sz w:val="20"/>
        </w:rPr>
      </w:pPr>
    </w:p>
    <w:p w14:paraId="55EFF4F9" w14:textId="77777777" w:rsidR="003F0FE8" w:rsidRPr="003F0FE8" w:rsidRDefault="003F0FE8" w:rsidP="003F0FE8">
      <w:pPr>
        <w:rPr>
          <w:sz w:val="20"/>
        </w:rPr>
      </w:pPr>
    </w:p>
    <w:p w14:paraId="1CC17825" w14:textId="77777777" w:rsidR="003F0FE8" w:rsidRPr="003F0FE8" w:rsidRDefault="003F0FE8" w:rsidP="003F0FE8">
      <w:pPr>
        <w:rPr>
          <w:sz w:val="20"/>
        </w:rPr>
      </w:pPr>
    </w:p>
    <w:p w14:paraId="180DC0D7" w14:textId="77777777" w:rsidR="003F0FE8" w:rsidRPr="003F0FE8" w:rsidRDefault="003F0FE8" w:rsidP="003F0FE8">
      <w:pPr>
        <w:rPr>
          <w:sz w:val="20"/>
        </w:rPr>
      </w:pPr>
    </w:p>
    <w:p w14:paraId="6DEB0FEC" w14:textId="77777777" w:rsidR="003F0FE8" w:rsidRPr="003F0FE8" w:rsidRDefault="003F0FE8" w:rsidP="003F0FE8">
      <w:pPr>
        <w:rPr>
          <w:sz w:val="20"/>
        </w:rPr>
      </w:pPr>
    </w:p>
    <w:p w14:paraId="2DC00C26" w14:textId="77777777" w:rsidR="003F0FE8" w:rsidRPr="003F0FE8" w:rsidRDefault="003F0FE8" w:rsidP="003F0FE8">
      <w:pPr>
        <w:rPr>
          <w:sz w:val="20"/>
        </w:rPr>
      </w:pPr>
    </w:p>
    <w:p w14:paraId="588009C1" w14:textId="77777777" w:rsidR="003F0FE8" w:rsidRPr="003F0FE8" w:rsidRDefault="003F0FE8" w:rsidP="003F0FE8">
      <w:pPr>
        <w:rPr>
          <w:sz w:val="20"/>
        </w:rPr>
      </w:pPr>
    </w:p>
    <w:p w14:paraId="66214BD0" w14:textId="77777777" w:rsidR="003F0FE8" w:rsidRPr="003F0FE8" w:rsidRDefault="003F0FE8" w:rsidP="003F0FE8">
      <w:pPr>
        <w:rPr>
          <w:sz w:val="20"/>
        </w:rPr>
      </w:pPr>
    </w:p>
    <w:p w14:paraId="3D9CE69B" w14:textId="77777777" w:rsidR="003F0FE8" w:rsidRPr="003F0FE8" w:rsidRDefault="003F0FE8" w:rsidP="003F0FE8">
      <w:pPr>
        <w:rPr>
          <w:sz w:val="20"/>
        </w:rPr>
      </w:pPr>
    </w:p>
    <w:p w14:paraId="21E52053" w14:textId="77777777" w:rsidR="003F0FE8" w:rsidRPr="003F0FE8" w:rsidRDefault="003F0FE8" w:rsidP="003F0FE8">
      <w:pPr>
        <w:rPr>
          <w:sz w:val="20"/>
        </w:rPr>
      </w:pPr>
    </w:p>
    <w:p w14:paraId="560431E1" w14:textId="77777777" w:rsidR="003F0FE8" w:rsidRPr="003F0FE8" w:rsidRDefault="003F0FE8" w:rsidP="003F0FE8">
      <w:pPr>
        <w:rPr>
          <w:sz w:val="20"/>
        </w:rPr>
      </w:pPr>
    </w:p>
    <w:p w14:paraId="18D0F9FD" w14:textId="77777777" w:rsidR="003F0FE8" w:rsidRPr="003F0FE8" w:rsidRDefault="003F0FE8" w:rsidP="003F0FE8">
      <w:pPr>
        <w:rPr>
          <w:sz w:val="20"/>
        </w:rPr>
      </w:pPr>
    </w:p>
    <w:p w14:paraId="0A1FB85E" w14:textId="77777777" w:rsidR="003F0FE8" w:rsidRPr="003F0FE8" w:rsidRDefault="003F0FE8" w:rsidP="003F0FE8">
      <w:pPr>
        <w:rPr>
          <w:sz w:val="20"/>
        </w:rPr>
      </w:pPr>
    </w:p>
    <w:p w14:paraId="1102A4FE" w14:textId="77777777" w:rsidR="003F0FE8" w:rsidRPr="003F0FE8" w:rsidRDefault="003F0FE8" w:rsidP="003F0FE8">
      <w:pPr>
        <w:rPr>
          <w:sz w:val="20"/>
        </w:rPr>
      </w:pPr>
    </w:p>
    <w:p w14:paraId="32091786" w14:textId="77777777" w:rsidR="003F0FE8" w:rsidRPr="003F0FE8" w:rsidRDefault="003F0FE8" w:rsidP="003F0FE8">
      <w:pPr>
        <w:rPr>
          <w:sz w:val="20"/>
        </w:rPr>
      </w:pPr>
    </w:p>
    <w:p w14:paraId="7F7E1C86" w14:textId="77777777" w:rsidR="003F0FE8" w:rsidRPr="003F0FE8" w:rsidRDefault="003F0FE8" w:rsidP="003F0FE8">
      <w:pPr>
        <w:rPr>
          <w:sz w:val="20"/>
        </w:rPr>
      </w:pPr>
    </w:p>
    <w:p w14:paraId="75348E5E" w14:textId="77777777" w:rsidR="003F0FE8" w:rsidRPr="003F0FE8" w:rsidRDefault="003F0FE8" w:rsidP="003F0FE8">
      <w:pPr>
        <w:rPr>
          <w:sz w:val="20"/>
        </w:rPr>
      </w:pPr>
    </w:p>
    <w:p w14:paraId="3B8E8A34" w14:textId="77777777" w:rsidR="003F0FE8" w:rsidRPr="003F0FE8" w:rsidRDefault="003F0FE8" w:rsidP="003F0FE8">
      <w:pPr>
        <w:rPr>
          <w:sz w:val="20"/>
        </w:rPr>
      </w:pPr>
    </w:p>
    <w:p w14:paraId="74E9DB54" w14:textId="77777777" w:rsidR="003F0FE8" w:rsidRPr="003F0FE8" w:rsidRDefault="003F0FE8" w:rsidP="003F0FE8">
      <w:pPr>
        <w:rPr>
          <w:sz w:val="20"/>
        </w:rPr>
      </w:pPr>
    </w:p>
    <w:p w14:paraId="17379344" w14:textId="77777777" w:rsidR="003F0FE8" w:rsidRPr="003F0FE8" w:rsidRDefault="003F0FE8" w:rsidP="003F0FE8">
      <w:pPr>
        <w:rPr>
          <w:sz w:val="20"/>
        </w:rPr>
      </w:pPr>
    </w:p>
    <w:p w14:paraId="48C1C5BC" w14:textId="77777777" w:rsidR="003F0FE8" w:rsidRPr="003F0FE8" w:rsidRDefault="003F0FE8" w:rsidP="003F0FE8">
      <w:pPr>
        <w:rPr>
          <w:sz w:val="20"/>
        </w:rPr>
      </w:pPr>
    </w:p>
    <w:p w14:paraId="39638C09" w14:textId="77777777" w:rsidR="003F0FE8" w:rsidRPr="003F0FE8" w:rsidRDefault="003F0FE8" w:rsidP="003F0FE8">
      <w:pPr>
        <w:rPr>
          <w:sz w:val="20"/>
        </w:rPr>
      </w:pPr>
    </w:p>
    <w:p w14:paraId="0995F646" w14:textId="77777777" w:rsidR="003F0FE8" w:rsidRPr="003F0FE8" w:rsidRDefault="003F0FE8" w:rsidP="003F0FE8">
      <w:pPr>
        <w:rPr>
          <w:sz w:val="20"/>
        </w:rPr>
      </w:pPr>
    </w:p>
    <w:p w14:paraId="2B9F45E0" w14:textId="77777777" w:rsidR="003F0FE8" w:rsidRDefault="003F0FE8" w:rsidP="006942D6">
      <w:pPr>
        <w:rPr>
          <w:sz w:val="20"/>
        </w:rPr>
      </w:pPr>
    </w:p>
    <w:p w14:paraId="2F78FFAA" w14:textId="77777777" w:rsidR="003F0FE8" w:rsidRPr="003F0FE8" w:rsidRDefault="003F0FE8" w:rsidP="003F0FE8">
      <w:pPr>
        <w:rPr>
          <w:sz w:val="20"/>
        </w:rPr>
      </w:pPr>
    </w:p>
    <w:p w14:paraId="7FB9EA63" w14:textId="77777777" w:rsidR="003F0FE8" w:rsidRPr="003F0FE8" w:rsidRDefault="003F0FE8" w:rsidP="003F0FE8">
      <w:pPr>
        <w:rPr>
          <w:sz w:val="20"/>
        </w:rPr>
      </w:pPr>
    </w:p>
    <w:p w14:paraId="33AF3DD3" w14:textId="77777777" w:rsidR="003F0FE8" w:rsidRDefault="003F0FE8" w:rsidP="006942D6">
      <w:pPr>
        <w:rPr>
          <w:sz w:val="20"/>
        </w:rPr>
      </w:pPr>
    </w:p>
    <w:p w14:paraId="4055BF44" w14:textId="77777777" w:rsidR="00837F74" w:rsidRDefault="00F71A6B" w:rsidP="003F0FE8">
      <w:pPr>
        <w:tabs>
          <w:tab w:val="left" w:pos="5153"/>
        </w:tabs>
        <w:rPr>
          <w:sz w:val="20"/>
        </w:rPr>
      </w:pPr>
      <w:r>
        <w:rPr>
          <w:sz w:val="20"/>
        </w:rPr>
        <w:t xml:space="preserve">                                                            </w:t>
      </w:r>
    </w:p>
    <w:p w14:paraId="2EDF6FDA" w14:textId="77777777" w:rsidR="00837F74" w:rsidRDefault="00837F74" w:rsidP="003F0FE8">
      <w:pPr>
        <w:tabs>
          <w:tab w:val="left" w:pos="5153"/>
        </w:tabs>
        <w:rPr>
          <w:sz w:val="20"/>
        </w:rPr>
      </w:pPr>
    </w:p>
    <w:p w14:paraId="09D1664E" w14:textId="0E11B6C4" w:rsidR="003F0FE8" w:rsidRDefault="003F0FE8" w:rsidP="00837F74">
      <w:pPr>
        <w:tabs>
          <w:tab w:val="left" w:pos="5153"/>
        </w:tabs>
        <w:jc w:val="center"/>
        <w:rPr>
          <w:sz w:val="20"/>
        </w:rPr>
      </w:pPr>
      <w:r>
        <w:rPr>
          <w:sz w:val="20"/>
        </w:rPr>
        <w:t>Please attach any additional information as require</w:t>
      </w:r>
      <w:r w:rsidR="004F2AB4">
        <w:rPr>
          <w:sz w:val="20"/>
        </w:rPr>
        <w:t>d</w:t>
      </w:r>
      <w:r w:rsidR="00F71A6B">
        <w:rPr>
          <w:sz w:val="20"/>
        </w:rPr>
        <w:t>.</w:t>
      </w:r>
    </w:p>
    <w:p w14:paraId="7C47ADA2" w14:textId="77777777" w:rsidR="005C4E2F" w:rsidRDefault="00766977" w:rsidP="005C4E2F">
      <w:pPr>
        <w:rPr>
          <w:sz w:val="20"/>
        </w:rPr>
        <w:sectPr w:rsidR="005C4E2F" w:rsidSect="005C4E2F">
          <w:pgSz w:w="11910" w:h="16840"/>
          <w:pgMar w:top="578" w:right="0" w:bottom="221" w:left="522" w:header="720" w:footer="720" w:gutter="0"/>
          <w:cols w:space="720"/>
          <w:docGrid w:linePitch="299"/>
        </w:sectPr>
      </w:pPr>
      <w:r w:rsidRPr="003F0FE8">
        <w:rPr>
          <w:sz w:val="20"/>
        </w:rPr>
        <w:br w:type="page"/>
      </w:r>
    </w:p>
    <w:p w14:paraId="3C20B821" w14:textId="50703901" w:rsidR="005C4E2F" w:rsidRDefault="00580E37" w:rsidP="005C4E2F">
      <w:pPr>
        <w:rPr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990F349" wp14:editId="2106CD17">
                <wp:simplePos x="0" y="0"/>
                <wp:positionH relativeFrom="page">
                  <wp:posOffset>10355580</wp:posOffset>
                </wp:positionH>
                <wp:positionV relativeFrom="page">
                  <wp:posOffset>7035800</wp:posOffset>
                </wp:positionV>
                <wp:extent cx="106680" cy="320675"/>
                <wp:effectExtent l="0" t="0" r="0" b="0"/>
                <wp:wrapNone/>
                <wp:docPr id="3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0F35D" w14:textId="77803832" w:rsidR="00D157E4" w:rsidRDefault="00D157E4">
                            <w:pPr>
                              <w:spacing w:before="21"/>
                              <w:ind w:left="20"/>
                              <w:rPr>
                                <w:sz w:val="11"/>
                              </w:rPr>
                            </w:pPr>
                            <w:r>
                              <w:rPr>
                                <w:color w:val="808285"/>
                                <w:sz w:val="11"/>
                              </w:rPr>
                              <w:t>May 20</w:t>
                            </w:r>
                            <w:r w:rsidR="0059419F">
                              <w:rPr>
                                <w:color w:val="808285"/>
                                <w:sz w:val="11"/>
                              </w:rPr>
                              <w:t>21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0F349" id="Text Box 29" o:spid="_x0000_s1040" type="#_x0000_t202" style="position:absolute;margin-left:815.4pt;margin-top:554pt;width:8.4pt;height:25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" filled="f" stroked="f">
                <v:textbox style="layout-flow:vertical;mso-layout-flow-alt:bottom-to-top" inset="0,0,0,0">
                  <w:txbxContent>
                    <w:p w14:paraId="5990F35D" w14:textId="77803832" w:rsidR="00D157E4" w:rsidRDefault="00D157E4">
                      <w:pPr>
                        <w:spacing w:before="21"/>
                        <w:ind w:left="20"/>
                        <w:rPr>
                          <w:sz w:val="11"/>
                        </w:rPr>
                      </w:pPr>
                      <w:r>
                        <w:rPr>
                          <w:color w:val="808285"/>
                          <w:sz w:val="11"/>
                        </w:rPr>
                        <w:t>May 20</w:t>
                      </w:r>
                      <w:r w:rsidR="0059419F">
                        <w:rPr>
                          <w:color w:val="808285"/>
                          <w:sz w:val="11"/>
                        </w:rPr>
                        <w:t>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90F34D" wp14:editId="0981803E">
                <wp:simplePos x="0" y="0"/>
                <wp:positionH relativeFrom="page">
                  <wp:posOffset>10355580</wp:posOffset>
                </wp:positionH>
                <wp:positionV relativeFrom="page">
                  <wp:posOffset>7035800</wp:posOffset>
                </wp:positionV>
                <wp:extent cx="106680" cy="320675"/>
                <wp:effectExtent l="0" t="0" r="0" b="0"/>
                <wp:wrapNone/>
                <wp:docPr id="2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" cy="320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0F575" w14:textId="0C07899F" w:rsidR="00D157E4" w:rsidRDefault="00D157E4">
                            <w:pPr>
                              <w:spacing w:before="21"/>
                              <w:ind w:left="20"/>
                              <w:rPr>
                                <w:sz w:val="11"/>
                              </w:rPr>
                            </w:pPr>
                            <w:r>
                              <w:rPr>
                                <w:color w:val="808285"/>
                                <w:sz w:val="11"/>
                              </w:rPr>
                              <w:t>May 20</w:t>
                            </w:r>
                            <w:r w:rsidR="00B848AB">
                              <w:rPr>
                                <w:color w:val="808285"/>
                                <w:sz w:val="11"/>
                              </w:rPr>
                              <w:t>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0F34D" id="Text Box 23" o:spid="_x0000_s1041" type="#_x0000_t202" style="position:absolute;margin-left:815.4pt;margin-top:554pt;width:8.4pt;height:25.2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" filled="f" stroked="f">
                <v:textbox style="layout-flow:vertical;mso-layout-flow-alt:bottom-to-top" inset="0,0,0,0">
                  <w:txbxContent>
                    <w:p w14:paraId="5990F575" w14:textId="0C07899F" w:rsidR="00D157E4" w:rsidRDefault="00D157E4">
                      <w:pPr>
                        <w:spacing w:before="21"/>
                        <w:ind w:left="20"/>
                        <w:rPr>
                          <w:sz w:val="11"/>
                        </w:rPr>
                      </w:pPr>
                      <w:r>
                        <w:rPr>
                          <w:color w:val="808285"/>
                          <w:sz w:val="11"/>
                        </w:rPr>
                        <w:t>May 20</w:t>
                      </w:r>
                      <w:r w:rsidR="00B848AB">
                        <w:rPr>
                          <w:color w:val="808285"/>
                          <w:sz w:val="11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ECF200A" w14:textId="701A6871" w:rsidR="00716BE6" w:rsidRPr="00837F74" w:rsidRDefault="005C4E2F" w:rsidP="005C4E2F">
      <w:pPr>
        <w:rPr>
          <w:b/>
          <w:bCs/>
          <w:color w:val="002060"/>
          <w:w w:val="75"/>
          <w:sz w:val="40"/>
          <w:szCs w:val="40"/>
        </w:rPr>
      </w:pPr>
      <w:r w:rsidRPr="00837F74">
        <w:rPr>
          <w:b/>
          <w:bCs/>
          <w:color w:val="002060"/>
          <w:w w:val="75"/>
          <w:sz w:val="40"/>
          <w:szCs w:val="40"/>
        </w:rPr>
        <w:t>CA</w:t>
      </w:r>
      <w:r w:rsidR="00716BE6" w:rsidRPr="00837F74">
        <w:rPr>
          <w:b/>
          <w:bCs/>
          <w:color w:val="002060"/>
          <w:w w:val="75"/>
          <w:sz w:val="40"/>
          <w:szCs w:val="40"/>
        </w:rPr>
        <w:t>RNVIAL SET UP</w:t>
      </w:r>
    </w:p>
    <w:p w14:paraId="0D4A777A" w14:textId="77777777" w:rsidR="00A67C80" w:rsidRDefault="00A67C80">
      <w:pPr>
        <w:pStyle w:val="BodyText"/>
        <w:spacing w:before="4"/>
        <w:rPr>
          <w:rFonts w:ascii="Gill Sans MT"/>
          <w:b/>
          <w:sz w:val="25"/>
        </w:rPr>
      </w:pPr>
    </w:p>
    <w:p w14:paraId="6BC36E3D" w14:textId="5EF79211" w:rsidR="00821CC7" w:rsidRPr="0045749C" w:rsidRDefault="00821CC7" w:rsidP="00821CC7">
      <w:pPr>
        <w:pStyle w:val="Heading1"/>
        <w:rPr>
          <w:rFonts w:ascii="Arial" w:hAnsi="Arial" w:cs="Arial"/>
          <w:b w:val="0"/>
          <w:bCs w:val="0"/>
          <w:sz w:val="17"/>
          <w:szCs w:val="17"/>
        </w:rPr>
      </w:pPr>
      <w:r w:rsidRPr="0045749C">
        <w:rPr>
          <w:rFonts w:ascii="Arial" w:hAnsi="Arial" w:cs="Arial"/>
          <w:b w:val="0"/>
          <w:bCs w:val="0"/>
          <w:sz w:val="17"/>
          <w:szCs w:val="17"/>
        </w:rPr>
        <w:t xml:space="preserve">WLS will provide a </w:t>
      </w:r>
      <w:r>
        <w:rPr>
          <w:rFonts w:ascii="Arial" w:hAnsi="Arial" w:cs="Arial"/>
          <w:b w:val="0"/>
          <w:bCs w:val="0"/>
          <w:sz w:val="17"/>
          <w:szCs w:val="17"/>
        </w:rPr>
        <w:t xml:space="preserve">standard </w:t>
      </w:r>
      <w:r w:rsidRPr="0045749C">
        <w:rPr>
          <w:rFonts w:ascii="Arial" w:hAnsi="Arial" w:cs="Arial"/>
          <w:b w:val="0"/>
          <w:bCs w:val="0"/>
          <w:sz w:val="17"/>
          <w:szCs w:val="17"/>
        </w:rPr>
        <w:t>carnival set up, which is inclu</w:t>
      </w:r>
      <w:r>
        <w:rPr>
          <w:rFonts w:ascii="Arial" w:hAnsi="Arial" w:cs="Arial"/>
          <w:b w:val="0"/>
          <w:bCs w:val="0"/>
          <w:sz w:val="17"/>
          <w:szCs w:val="17"/>
        </w:rPr>
        <w:t>ded</w:t>
      </w:r>
      <w:r w:rsidRPr="0045749C">
        <w:rPr>
          <w:rFonts w:ascii="Arial" w:hAnsi="Arial" w:cs="Arial"/>
          <w:b w:val="0"/>
          <w:bCs w:val="0"/>
          <w:sz w:val="17"/>
          <w:szCs w:val="17"/>
        </w:rPr>
        <w:t xml:space="preserve"> in your booking pricing. Please note, Carnival set up is only for swimming carnivals </w:t>
      </w:r>
      <w:r>
        <w:rPr>
          <w:rFonts w:ascii="Arial" w:hAnsi="Arial" w:cs="Arial"/>
          <w:b w:val="0"/>
          <w:bCs w:val="0"/>
          <w:sz w:val="17"/>
          <w:szCs w:val="17"/>
        </w:rPr>
        <w:t>t</w:t>
      </w:r>
      <w:r w:rsidRPr="0045749C">
        <w:rPr>
          <w:rFonts w:ascii="Arial" w:hAnsi="Arial" w:cs="Arial"/>
          <w:b w:val="0"/>
          <w:bCs w:val="0"/>
          <w:sz w:val="17"/>
          <w:szCs w:val="17"/>
        </w:rPr>
        <w:t>hroughout the day and not for school swimming trials.</w:t>
      </w:r>
      <w:r>
        <w:rPr>
          <w:rFonts w:ascii="Arial" w:hAnsi="Arial" w:cs="Arial"/>
          <w:b w:val="0"/>
          <w:bCs w:val="0"/>
          <w:sz w:val="17"/>
          <w:szCs w:val="17"/>
        </w:rPr>
        <w:t xml:space="preserve"> WLS do</w:t>
      </w:r>
      <w:r w:rsidR="00FB4F84">
        <w:rPr>
          <w:rFonts w:ascii="Arial" w:hAnsi="Arial" w:cs="Arial"/>
          <w:b w:val="0"/>
          <w:bCs w:val="0"/>
          <w:sz w:val="17"/>
          <w:szCs w:val="17"/>
        </w:rPr>
        <w:t xml:space="preserve"> not</w:t>
      </w:r>
      <w:r>
        <w:rPr>
          <w:rFonts w:ascii="Arial" w:hAnsi="Arial" w:cs="Arial"/>
          <w:b w:val="0"/>
          <w:bCs w:val="0"/>
          <w:sz w:val="17"/>
          <w:szCs w:val="17"/>
        </w:rPr>
        <w:t xml:space="preserve"> provide a starting gun or gun caps.</w:t>
      </w:r>
    </w:p>
    <w:p w14:paraId="436902AF" w14:textId="77777777" w:rsidR="00821CC7" w:rsidRPr="0045749C" w:rsidRDefault="00821CC7" w:rsidP="00821CC7">
      <w:pPr>
        <w:pStyle w:val="Heading1"/>
        <w:ind w:left="1480"/>
        <w:rPr>
          <w:rFonts w:ascii="Arial" w:hAnsi="Arial" w:cs="Arial"/>
          <w:b w:val="0"/>
          <w:bCs w:val="0"/>
          <w:sz w:val="17"/>
          <w:szCs w:val="17"/>
        </w:rPr>
      </w:pPr>
    </w:p>
    <w:p w14:paraId="2E98DC66" w14:textId="77777777" w:rsidR="00821CC7" w:rsidRPr="0045749C" w:rsidRDefault="00821CC7" w:rsidP="00821CC7">
      <w:pPr>
        <w:pStyle w:val="Heading1"/>
        <w:ind w:left="1480"/>
        <w:rPr>
          <w:rFonts w:ascii="Arial" w:hAnsi="Arial" w:cs="Arial"/>
          <w:b w:val="0"/>
          <w:bCs w:val="0"/>
          <w:sz w:val="17"/>
          <w:szCs w:val="17"/>
        </w:rPr>
      </w:pPr>
      <w:r w:rsidRPr="0045749C">
        <w:rPr>
          <w:rFonts w:ascii="Arial" w:hAnsi="Arial" w:cs="Arial"/>
          <w:b w:val="0"/>
          <w:bCs w:val="0"/>
          <w:sz w:val="17"/>
          <w:szCs w:val="17"/>
        </w:rPr>
        <w:t xml:space="preserve">Carnival set up will include the following: </w:t>
      </w:r>
    </w:p>
    <w:p w14:paraId="394C1351" w14:textId="77777777" w:rsidR="00821CC7" w:rsidRPr="0045749C" w:rsidRDefault="00821CC7" w:rsidP="00821CC7">
      <w:pPr>
        <w:pStyle w:val="Heading1"/>
        <w:ind w:left="1480"/>
        <w:rPr>
          <w:rFonts w:ascii="Arial" w:hAnsi="Arial" w:cs="Arial"/>
          <w:b w:val="0"/>
          <w:bCs w:val="0"/>
          <w:sz w:val="17"/>
          <w:szCs w:val="17"/>
        </w:rPr>
      </w:pPr>
      <w:r w:rsidRPr="0045749C">
        <w:rPr>
          <w:rFonts w:ascii="Arial" w:hAnsi="Arial" w:cs="Arial"/>
          <w:b w:val="0"/>
          <w:bCs w:val="0"/>
          <w:sz w:val="17"/>
          <w:szCs w:val="17"/>
        </w:rPr>
        <w:t xml:space="preserve">  </w:t>
      </w:r>
    </w:p>
    <w:p w14:paraId="368DD13C" w14:textId="77777777" w:rsidR="00821CC7" w:rsidRPr="0045749C" w:rsidRDefault="00821CC7" w:rsidP="00821CC7">
      <w:pPr>
        <w:widowControl/>
        <w:numPr>
          <w:ilvl w:val="0"/>
          <w:numId w:val="3"/>
        </w:numPr>
        <w:autoSpaceDE/>
        <w:autoSpaceDN/>
        <w:rPr>
          <w:rFonts w:ascii="Calibri" w:eastAsia="Times New Roman" w:hAnsi="Calibri" w:cs="Times New Roman"/>
          <w:sz w:val="17"/>
          <w:szCs w:val="17"/>
          <w:lang w:bidi="ar-SA"/>
        </w:rPr>
      </w:pPr>
      <w:r w:rsidRPr="0045749C">
        <w:rPr>
          <w:rFonts w:eastAsia="Times New Roman"/>
          <w:sz w:val="17"/>
          <w:szCs w:val="17"/>
        </w:rPr>
        <w:t xml:space="preserve">2 x officials tables </w:t>
      </w:r>
    </w:p>
    <w:p w14:paraId="79A0B738" w14:textId="77777777" w:rsidR="00821CC7" w:rsidRPr="0045749C" w:rsidRDefault="00821CC7" w:rsidP="00821CC7">
      <w:pPr>
        <w:widowControl/>
        <w:numPr>
          <w:ilvl w:val="0"/>
          <w:numId w:val="3"/>
        </w:numPr>
        <w:autoSpaceDE/>
        <w:autoSpaceDN/>
        <w:rPr>
          <w:rFonts w:eastAsia="Times New Roman"/>
          <w:sz w:val="17"/>
          <w:szCs w:val="17"/>
        </w:rPr>
      </w:pPr>
      <w:r w:rsidRPr="0045749C">
        <w:rPr>
          <w:rFonts w:eastAsia="Times New Roman"/>
          <w:sz w:val="17"/>
          <w:szCs w:val="17"/>
        </w:rPr>
        <w:t>8 x timekeepers chairs (one for each lane)</w:t>
      </w:r>
    </w:p>
    <w:p w14:paraId="25A1EA0A" w14:textId="77777777" w:rsidR="00821CC7" w:rsidRPr="0045749C" w:rsidRDefault="00821CC7" w:rsidP="00821CC7">
      <w:pPr>
        <w:widowControl/>
        <w:numPr>
          <w:ilvl w:val="0"/>
          <w:numId w:val="3"/>
        </w:numPr>
        <w:autoSpaceDE/>
        <w:autoSpaceDN/>
        <w:rPr>
          <w:rFonts w:eastAsia="Times New Roman"/>
          <w:sz w:val="17"/>
          <w:szCs w:val="17"/>
        </w:rPr>
      </w:pPr>
      <w:r w:rsidRPr="0045749C">
        <w:rPr>
          <w:rFonts w:eastAsia="Times New Roman"/>
          <w:sz w:val="17"/>
          <w:szCs w:val="17"/>
        </w:rPr>
        <w:t>16 x marshalling chairs (top end of 50m</w:t>
      </w:r>
      <w:r>
        <w:rPr>
          <w:rFonts w:eastAsia="Times New Roman"/>
          <w:sz w:val="17"/>
          <w:szCs w:val="17"/>
        </w:rPr>
        <w:t xml:space="preserve"> Pool</w:t>
      </w:r>
      <w:r w:rsidRPr="0045749C">
        <w:rPr>
          <w:rFonts w:eastAsia="Times New Roman"/>
          <w:sz w:val="17"/>
          <w:szCs w:val="17"/>
        </w:rPr>
        <w:t>) two per lane</w:t>
      </w:r>
    </w:p>
    <w:p w14:paraId="4F9C3D80" w14:textId="77777777" w:rsidR="00821CC7" w:rsidRDefault="00821CC7" w:rsidP="00821CC7">
      <w:pPr>
        <w:widowControl/>
        <w:numPr>
          <w:ilvl w:val="0"/>
          <w:numId w:val="3"/>
        </w:numPr>
        <w:autoSpaceDE/>
        <w:autoSpaceDN/>
        <w:rPr>
          <w:rFonts w:eastAsia="Times New Roman"/>
          <w:sz w:val="17"/>
          <w:szCs w:val="17"/>
        </w:rPr>
      </w:pPr>
      <w:r w:rsidRPr="0045749C">
        <w:rPr>
          <w:rFonts w:eastAsia="Times New Roman"/>
          <w:sz w:val="17"/>
          <w:szCs w:val="17"/>
        </w:rPr>
        <w:t xml:space="preserve">50m Pool will have a 1m block off zone. Bollards will be placed around the pool, restricting access to the sides of the </w:t>
      </w:r>
      <w:r>
        <w:rPr>
          <w:rFonts w:eastAsia="Times New Roman"/>
          <w:sz w:val="17"/>
          <w:szCs w:val="17"/>
        </w:rPr>
        <w:t>pool.</w:t>
      </w:r>
    </w:p>
    <w:p w14:paraId="15623F9E" w14:textId="77777777" w:rsidR="00821CC7" w:rsidRPr="0045749C" w:rsidRDefault="00821CC7" w:rsidP="00821CC7">
      <w:pPr>
        <w:widowControl/>
        <w:numPr>
          <w:ilvl w:val="0"/>
          <w:numId w:val="3"/>
        </w:numPr>
        <w:autoSpaceDE/>
        <w:autoSpaceDN/>
        <w:rPr>
          <w:rFonts w:eastAsia="Times New Roman"/>
          <w:sz w:val="17"/>
          <w:szCs w:val="17"/>
        </w:rPr>
      </w:pPr>
      <w:r w:rsidRPr="0045749C">
        <w:rPr>
          <w:rFonts w:eastAsia="Times New Roman"/>
          <w:sz w:val="17"/>
          <w:szCs w:val="17"/>
        </w:rPr>
        <w:t>Block</w:t>
      </w:r>
      <w:r>
        <w:rPr>
          <w:rFonts w:eastAsia="Times New Roman"/>
          <w:sz w:val="17"/>
          <w:szCs w:val="17"/>
        </w:rPr>
        <w:t>ed</w:t>
      </w:r>
      <w:r w:rsidRPr="0045749C">
        <w:rPr>
          <w:rFonts w:eastAsia="Times New Roman"/>
          <w:sz w:val="17"/>
          <w:szCs w:val="17"/>
        </w:rPr>
        <w:t xml:space="preserve"> off zone between the end of the 50m pool and the leisure pool – timekeepers only.</w:t>
      </w:r>
    </w:p>
    <w:p w14:paraId="752F3BDB" w14:textId="77777777" w:rsidR="00821CC7" w:rsidRPr="0045749C" w:rsidRDefault="00821CC7" w:rsidP="00821CC7">
      <w:pPr>
        <w:widowControl/>
        <w:numPr>
          <w:ilvl w:val="0"/>
          <w:numId w:val="3"/>
        </w:numPr>
        <w:autoSpaceDE/>
        <w:autoSpaceDN/>
        <w:rPr>
          <w:rFonts w:eastAsia="Times New Roman"/>
          <w:sz w:val="17"/>
          <w:szCs w:val="17"/>
        </w:rPr>
      </w:pPr>
      <w:r w:rsidRPr="0045749C">
        <w:rPr>
          <w:rFonts w:eastAsia="Times New Roman"/>
          <w:sz w:val="17"/>
          <w:szCs w:val="17"/>
        </w:rPr>
        <w:t>Wireless PA system with 2 coreless microphones</w:t>
      </w:r>
    </w:p>
    <w:p w14:paraId="301827E3" w14:textId="77777777" w:rsidR="00821CC7" w:rsidRDefault="00821CC7" w:rsidP="00821CC7">
      <w:pPr>
        <w:widowControl/>
        <w:numPr>
          <w:ilvl w:val="0"/>
          <w:numId w:val="3"/>
        </w:numPr>
        <w:autoSpaceDE/>
        <w:autoSpaceDN/>
        <w:rPr>
          <w:rFonts w:eastAsia="Times New Roman"/>
          <w:sz w:val="17"/>
          <w:szCs w:val="17"/>
        </w:rPr>
      </w:pPr>
      <w:r w:rsidRPr="0045749C">
        <w:rPr>
          <w:rFonts w:eastAsia="Times New Roman"/>
          <w:sz w:val="17"/>
          <w:szCs w:val="17"/>
        </w:rPr>
        <w:t>Welcome screen</w:t>
      </w:r>
    </w:p>
    <w:p w14:paraId="73BF1B18" w14:textId="55568081" w:rsidR="00CE61DF" w:rsidRPr="0045749C" w:rsidRDefault="00CE61DF" w:rsidP="00CE61DF">
      <w:pPr>
        <w:widowControl/>
        <w:autoSpaceDE/>
        <w:autoSpaceDN/>
        <w:ind w:left="1440"/>
        <w:rPr>
          <w:rFonts w:eastAsia="Times New Roman"/>
          <w:sz w:val="17"/>
          <w:szCs w:val="17"/>
        </w:rPr>
      </w:pPr>
    </w:p>
    <w:p w14:paraId="7C78C8F2" w14:textId="2A678D23" w:rsidR="00221053" w:rsidRPr="00D94F20" w:rsidRDefault="00637614" w:rsidP="000C396D">
      <w:pPr>
        <w:rPr>
          <w:noProof/>
          <w:sz w:val="12"/>
          <w:szCs w:val="12"/>
        </w:rPr>
      </w:pPr>
      <w:r>
        <w:rPr>
          <w:noProof/>
        </w:rPr>
        <w:drawing>
          <wp:inline distT="0" distB="0" distL="0" distR="0" wp14:anchorId="392A5984" wp14:editId="3ACC9676">
            <wp:extent cx="4455160" cy="9842659"/>
            <wp:effectExtent l="0" t="762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455160" cy="984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 w:type="page"/>
      </w:r>
    </w:p>
    <w:p w14:paraId="6938DBE7" w14:textId="77777777" w:rsidR="00221053" w:rsidRDefault="00221053" w:rsidP="000C396D">
      <w:pPr>
        <w:rPr>
          <w:b/>
          <w:bCs/>
        </w:rPr>
      </w:pPr>
    </w:p>
    <w:p w14:paraId="2BC88DFE" w14:textId="44FB9325" w:rsidR="00D94F20" w:rsidRPr="00837F74" w:rsidRDefault="00036C90" w:rsidP="00D94F20">
      <w:pPr>
        <w:rPr>
          <w:b/>
          <w:bCs/>
          <w:color w:val="002060"/>
          <w:w w:val="75"/>
          <w:sz w:val="40"/>
          <w:szCs w:val="40"/>
        </w:rPr>
      </w:pPr>
      <w:r>
        <w:rPr>
          <w:b/>
          <w:bCs/>
          <w:color w:val="002060"/>
          <w:w w:val="75"/>
          <w:sz w:val="40"/>
          <w:szCs w:val="40"/>
        </w:rPr>
        <w:t>OUTSIDE EQUIPMENT HIRE – WERRIBEE OUTDOOR POOL</w:t>
      </w:r>
      <w:r w:rsidR="00D94F20">
        <w:rPr>
          <w:b/>
          <w:bCs/>
          <w:color w:val="002060"/>
          <w:w w:val="75"/>
          <w:sz w:val="40"/>
          <w:szCs w:val="40"/>
        </w:rPr>
        <w:t>:</w:t>
      </w:r>
    </w:p>
    <w:p w14:paraId="0841BA27" w14:textId="77777777" w:rsidR="00221053" w:rsidRDefault="00221053" w:rsidP="000C396D">
      <w:pPr>
        <w:rPr>
          <w:b/>
          <w:bCs/>
        </w:rPr>
      </w:pPr>
    </w:p>
    <w:p w14:paraId="6F2F8F01" w14:textId="77777777" w:rsidR="00344E9A" w:rsidRDefault="00344E9A" w:rsidP="000C396D">
      <w:pPr>
        <w:rPr>
          <w:b/>
          <w:bCs/>
        </w:rPr>
      </w:pPr>
    </w:p>
    <w:p w14:paraId="2F65D022" w14:textId="77EE55AB" w:rsidR="000C396D" w:rsidRPr="00671A93" w:rsidRDefault="000C396D" w:rsidP="000C396D">
      <w:pPr>
        <w:rPr>
          <w:rFonts w:ascii="Calibri" w:eastAsiaTheme="minorHAnsi" w:hAnsi="Calibri" w:cs="Times New Roman"/>
          <w:b/>
          <w:bCs/>
          <w:color w:val="002060"/>
          <w:lang w:bidi="ar-SA"/>
        </w:rPr>
      </w:pPr>
      <w:r>
        <w:rPr>
          <w:b/>
          <w:bCs/>
        </w:rPr>
        <w:t xml:space="preserve"> </w:t>
      </w:r>
      <w:r w:rsidRPr="00671A93">
        <w:rPr>
          <w:b/>
          <w:bCs/>
          <w:color w:val="002060"/>
        </w:rPr>
        <w:t xml:space="preserve">Outside equipment </w:t>
      </w:r>
    </w:p>
    <w:p w14:paraId="0816CA79" w14:textId="77777777" w:rsidR="00671A93" w:rsidRPr="00671A93" w:rsidRDefault="00671A93" w:rsidP="000C396D">
      <w:pPr>
        <w:rPr>
          <w:b/>
          <w:bCs/>
          <w:color w:val="002060"/>
        </w:rPr>
      </w:pPr>
    </w:p>
    <w:p w14:paraId="6FEE79A5" w14:textId="1CDA91C4" w:rsidR="000C396D" w:rsidRPr="00671A93" w:rsidRDefault="000C396D" w:rsidP="000C396D">
      <w:pPr>
        <w:rPr>
          <w:b/>
          <w:bCs/>
          <w:color w:val="002060"/>
        </w:rPr>
      </w:pPr>
      <w:r w:rsidRPr="00671A93">
        <w:rPr>
          <w:b/>
          <w:bCs/>
          <w:color w:val="002060"/>
        </w:rPr>
        <w:t>.1 Barbeques</w:t>
      </w:r>
    </w:p>
    <w:p w14:paraId="7632FB2B" w14:textId="77777777" w:rsidR="00671A93" w:rsidRDefault="00671A93" w:rsidP="00671A93">
      <w:pPr>
        <w:pStyle w:val="ListParagraph"/>
        <w:ind w:left="0" w:firstLine="720"/>
      </w:pPr>
    </w:p>
    <w:p w14:paraId="2ABDB238" w14:textId="5DE6B177" w:rsidR="000C396D" w:rsidRDefault="000C396D" w:rsidP="00671A93">
      <w:pPr>
        <w:pStyle w:val="ListParagraph"/>
        <w:ind w:left="0" w:firstLine="720"/>
      </w:pPr>
      <w:r>
        <w:t>A Hirer is permitted to bring a barbeque to the facility if:</w:t>
      </w:r>
    </w:p>
    <w:p w14:paraId="4A6ACAD0" w14:textId="77777777" w:rsidR="000C396D" w:rsidRDefault="000C396D" w:rsidP="000C396D">
      <w:pPr>
        <w:pStyle w:val="ListParagraph"/>
        <w:ind w:left="0"/>
      </w:pPr>
    </w:p>
    <w:p w14:paraId="7DF35770" w14:textId="4EBEB3F2" w:rsidR="000C396D" w:rsidRDefault="000C396D" w:rsidP="00B767AA">
      <w:pPr>
        <w:pStyle w:val="ListParagraph"/>
        <w:ind w:left="1440" w:hanging="720"/>
      </w:pPr>
      <w:r>
        <w:t>1.1      The Hirer seeks written approval from us 7 days prior to the commencement of your booking.</w:t>
      </w:r>
    </w:p>
    <w:p w14:paraId="7B6E67A2" w14:textId="77777777" w:rsidR="000C396D" w:rsidRDefault="000C396D" w:rsidP="00B767AA">
      <w:pPr>
        <w:pStyle w:val="ListParagraph"/>
        <w:ind w:left="1440" w:hanging="720"/>
      </w:pPr>
    </w:p>
    <w:p w14:paraId="558AAD1C" w14:textId="730DFC50" w:rsidR="000C396D" w:rsidRDefault="000C396D" w:rsidP="00B767AA">
      <w:pPr>
        <w:pStyle w:val="ListParagraph"/>
        <w:ind w:firstLine="494"/>
      </w:pPr>
      <w:r>
        <w:t>1.2      You agree not to use the barbeque for commercial gain.</w:t>
      </w:r>
    </w:p>
    <w:p w14:paraId="441FDD5E" w14:textId="77777777" w:rsidR="000C396D" w:rsidRDefault="000C396D" w:rsidP="00B767AA">
      <w:pPr>
        <w:pStyle w:val="ListParagraph"/>
      </w:pPr>
    </w:p>
    <w:p w14:paraId="157C42F5" w14:textId="52F64598" w:rsidR="000C396D" w:rsidRDefault="000C396D" w:rsidP="00B767AA">
      <w:pPr>
        <w:pStyle w:val="ListParagraph"/>
        <w:ind w:firstLine="494"/>
      </w:pPr>
      <w:r>
        <w:t>1.3      You warrant that the barbeque is in good working order and that the barbeque:</w:t>
      </w:r>
    </w:p>
    <w:p w14:paraId="5B216261" w14:textId="6BFA5D7A" w:rsidR="000C396D" w:rsidRDefault="000C396D" w:rsidP="00B767AA">
      <w:pPr>
        <w:pStyle w:val="ListParagraph"/>
      </w:pPr>
    </w:p>
    <w:p w14:paraId="2AC817FA" w14:textId="4240846B" w:rsidR="000C396D" w:rsidRDefault="000C396D" w:rsidP="00B767AA">
      <w:pPr>
        <w:pStyle w:val="ListParagraph"/>
        <w:ind w:firstLine="494"/>
      </w:pPr>
      <w:r>
        <w:t>1.3.1    has been regularly serviced and maintained; and</w:t>
      </w:r>
    </w:p>
    <w:p w14:paraId="4024C6AD" w14:textId="77777777" w:rsidR="00671A93" w:rsidRDefault="00671A93" w:rsidP="00B767AA">
      <w:pPr>
        <w:pStyle w:val="ListParagraph"/>
        <w:ind w:firstLine="494"/>
      </w:pPr>
    </w:p>
    <w:p w14:paraId="594CAB82" w14:textId="170905DE" w:rsidR="000C396D" w:rsidRDefault="000C396D" w:rsidP="00B767AA">
      <w:pPr>
        <w:pStyle w:val="ListParagraph"/>
        <w:ind w:firstLine="494"/>
      </w:pPr>
      <w:r>
        <w:t>1.3.2    will be inspected for any defects or hazards on the day of your booking.</w:t>
      </w:r>
    </w:p>
    <w:p w14:paraId="6D5C8453" w14:textId="77777777" w:rsidR="000C396D" w:rsidRDefault="000C396D" w:rsidP="00B767AA">
      <w:pPr>
        <w:pStyle w:val="ListParagraph"/>
      </w:pPr>
    </w:p>
    <w:p w14:paraId="114D45C9" w14:textId="2D1F8556" w:rsidR="000C396D" w:rsidRDefault="000C396D" w:rsidP="00B767AA">
      <w:pPr>
        <w:pStyle w:val="ListParagraph"/>
        <w:ind w:left="1440" w:hanging="720"/>
      </w:pPr>
      <w:r>
        <w:t>1.4      The Hire agrees to comply with any OH&amp;S requirements applicable to the operation of the barbeque.</w:t>
      </w:r>
    </w:p>
    <w:p w14:paraId="5C7AFD92" w14:textId="77777777" w:rsidR="000C396D" w:rsidRDefault="000C396D" w:rsidP="00B767AA">
      <w:pPr>
        <w:pStyle w:val="ListParagraph"/>
        <w:ind w:left="1440" w:hanging="720"/>
      </w:pPr>
    </w:p>
    <w:p w14:paraId="755EA3CD" w14:textId="5032CBAC" w:rsidR="000C396D" w:rsidRDefault="000C396D" w:rsidP="00B767AA">
      <w:pPr>
        <w:pStyle w:val="ListParagraph"/>
        <w:ind w:left="1440" w:hanging="720"/>
      </w:pPr>
      <w:r>
        <w:t>1.5      The Hire warrants that they will provide adequate supervision of the barbeque throughout the entirety of its operation.</w:t>
      </w:r>
    </w:p>
    <w:p w14:paraId="4ABEE08A" w14:textId="77777777" w:rsidR="000C396D" w:rsidRDefault="000C396D" w:rsidP="00B767AA">
      <w:pPr>
        <w:pStyle w:val="ListParagraph"/>
        <w:ind w:left="1440" w:hanging="720"/>
      </w:pPr>
    </w:p>
    <w:p w14:paraId="17B8EBB9" w14:textId="47BC5DE6" w:rsidR="000C396D" w:rsidRDefault="000C396D" w:rsidP="00B767AA">
      <w:pPr>
        <w:pStyle w:val="ListParagraph"/>
        <w:ind w:left="1440" w:hanging="720"/>
      </w:pPr>
      <w:r>
        <w:t>1.6      The Hire agrees to follow any reasonable directions from us in relation to the operation of barbeque.</w:t>
      </w:r>
    </w:p>
    <w:p w14:paraId="2C37C6AA" w14:textId="77777777" w:rsidR="000C396D" w:rsidRDefault="000C396D" w:rsidP="00B767AA"/>
    <w:p w14:paraId="3055B63C" w14:textId="69CC73AF" w:rsidR="000C396D" w:rsidRDefault="000C396D">
      <w:pPr>
        <w:rPr>
          <w:rFonts w:ascii="Gill Sans MT"/>
          <w:b/>
          <w:sz w:val="25"/>
          <w:szCs w:val="12"/>
        </w:rPr>
      </w:pPr>
      <w:r>
        <w:rPr>
          <w:rFonts w:ascii="Gill Sans MT"/>
          <w:b/>
          <w:sz w:val="25"/>
        </w:rPr>
        <w:br w:type="page"/>
      </w:r>
    </w:p>
    <w:p w14:paraId="637EFA2E" w14:textId="77777777" w:rsidR="007810E3" w:rsidRDefault="007810E3" w:rsidP="007C04BD">
      <w:pPr>
        <w:pStyle w:val="BodyText"/>
        <w:spacing w:before="4"/>
        <w:jc w:val="center"/>
        <w:rPr>
          <w:rFonts w:ascii="Gill Sans MT"/>
          <w:b/>
          <w:sz w:val="25"/>
        </w:rPr>
      </w:pPr>
    </w:p>
    <w:p w14:paraId="5990F332" w14:textId="2B2D938D" w:rsidR="000F7476" w:rsidRDefault="000F7476">
      <w:pPr>
        <w:pStyle w:val="BodyText"/>
        <w:spacing w:before="4"/>
        <w:rPr>
          <w:rFonts w:ascii="Gill Sans MT"/>
          <w:b/>
          <w:sz w:val="25"/>
        </w:rPr>
      </w:pPr>
    </w:p>
    <w:p w14:paraId="5395F0DD" w14:textId="6D5A73DA" w:rsidR="003443C6" w:rsidRPr="00837F74" w:rsidRDefault="003443C6" w:rsidP="003443C6">
      <w:pPr>
        <w:rPr>
          <w:b/>
          <w:bCs/>
          <w:color w:val="002060"/>
          <w:w w:val="75"/>
          <w:sz w:val="40"/>
          <w:szCs w:val="40"/>
        </w:rPr>
      </w:pPr>
      <w:r>
        <w:rPr>
          <w:b/>
          <w:bCs/>
          <w:color w:val="002060"/>
          <w:w w:val="75"/>
          <w:sz w:val="40"/>
          <w:szCs w:val="40"/>
        </w:rPr>
        <w:t>EMERGENCY RESPONSE PROCEDU</w:t>
      </w:r>
      <w:r w:rsidR="00304D51">
        <w:rPr>
          <w:b/>
          <w:bCs/>
          <w:color w:val="002060"/>
          <w:w w:val="75"/>
          <w:sz w:val="40"/>
          <w:szCs w:val="40"/>
        </w:rPr>
        <w:t xml:space="preserve">RES FOR </w:t>
      </w:r>
      <w:r w:rsidR="00821CC7">
        <w:rPr>
          <w:b/>
          <w:bCs/>
          <w:color w:val="002060"/>
          <w:w w:val="75"/>
          <w:sz w:val="40"/>
          <w:szCs w:val="40"/>
        </w:rPr>
        <w:t>HIRERS</w:t>
      </w:r>
      <w:r w:rsidR="00304D51">
        <w:rPr>
          <w:b/>
          <w:bCs/>
          <w:color w:val="002060"/>
          <w:w w:val="75"/>
          <w:sz w:val="40"/>
          <w:szCs w:val="40"/>
        </w:rPr>
        <w:t>:</w:t>
      </w:r>
    </w:p>
    <w:p w14:paraId="774B31B4" w14:textId="77777777" w:rsidR="003443C6" w:rsidRDefault="003443C6" w:rsidP="00A41602">
      <w:pPr>
        <w:textAlignment w:val="baseline"/>
        <w:rPr>
          <w:b/>
          <w:bCs/>
          <w:color w:val="2E74B5"/>
          <w:sz w:val="20"/>
          <w:szCs w:val="20"/>
          <w:lang w:eastAsia="en-GB"/>
        </w:rPr>
      </w:pPr>
    </w:p>
    <w:p w14:paraId="20C4CA59" w14:textId="77777777" w:rsidR="003443C6" w:rsidRDefault="003443C6" w:rsidP="00A41602">
      <w:pPr>
        <w:textAlignment w:val="baseline"/>
        <w:rPr>
          <w:b/>
          <w:bCs/>
          <w:color w:val="2E74B5"/>
          <w:sz w:val="20"/>
          <w:szCs w:val="20"/>
          <w:lang w:eastAsia="en-GB"/>
        </w:rPr>
      </w:pPr>
    </w:p>
    <w:p w14:paraId="08CDF439" w14:textId="77777777" w:rsidR="00BD5775" w:rsidRPr="00A15FA9" w:rsidRDefault="00BD5775" w:rsidP="00821CC7">
      <w:pPr>
        <w:textAlignment w:val="baseline"/>
        <w:rPr>
          <w:sz w:val="18"/>
          <w:szCs w:val="18"/>
          <w:lang w:val="en-GB" w:eastAsia="en-GB"/>
        </w:rPr>
      </w:pPr>
    </w:p>
    <w:p w14:paraId="601EE734" w14:textId="77777777" w:rsidR="00BD5775" w:rsidRPr="00A15FA9" w:rsidRDefault="00BD5775" w:rsidP="00BD5775">
      <w:pPr>
        <w:textAlignment w:val="baseline"/>
        <w:rPr>
          <w:rFonts w:ascii="&amp;quot" w:hAnsi="&amp;quot" w:cs="Calibri"/>
          <w:b/>
          <w:bCs/>
          <w:sz w:val="18"/>
          <w:szCs w:val="18"/>
          <w:lang w:val="en-GB" w:eastAsia="en-GB"/>
        </w:rPr>
      </w:pPr>
      <w:r w:rsidRPr="00A15FA9">
        <w:rPr>
          <w:b/>
          <w:bCs/>
          <w:sz w:val="18"/>
          <w:szCs w:val="18"/>
          <w:lang w:eastAsia="en-GB"/>
        </w:rPr>
        <w:t>When you are notified of an emergency</w:t>
      </w:r>
      <w:r w:rsidRPr="00A15FA9">
        <w:rPr>
          <w:rFonts w:ascii="&amp;quot" w:hAnsi="&amp;quot"/>
          <w:b/>
          <w:bCs/>
          <w:sz w:val="18"/>
          <w:szCs w:val="18"/>
          <w:lang w:val="en-GB" w:eastAsia="en-GB"/>
        </w:rPr>
        <w:t> </w:t>
      </w:r>
    </w:p>
    <w:p w14:paraId="1C988E15" w14:textId="77777777" w:rsidR="00BD5775" w:rsidRPr="00A15FA9" w:rsidRDefault="00BD5775" w:rsidP="00BD5775">
      <w:pPr>
        <w:textAlignment w:val="baseline"/>
        <w:rPr>
          <w:rFonts w:ascii="&amp;quot" w:hAnsi="&amp;quot"/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 xml:space="preserve">When alerted to </w:t>
      </w:r>
      <w:proofErr w:type="gramStart"/>
      <w:r w:rsidRPr="00A15FA9">
        <w:rPr>
          <w:sz w:val="18"/>
          <w:szCs w:val="18"/>
          <w:lang w:eastAsia="en-GB"/>
        </w:rPr>
        <w:t>an emergency situation</w:t>
      </w:r>
      <w:proofErr w:type="gramEnd"/>
      <w:r w:rsidRPr="00A15FA9">
        <w:rPr>
          <w:sz w:val="18"/>
          <w:szCs w:val="18"/>
          <w:lang w:eastAsia="en-GB"/>
        </w:rPr>
        <w:t xml:space="preserve"> or a situation requiring evacuation: (e.g. fire alarm, or evacuation tone whoop </w:t>
      </w:r>
      <w:proofErr w:type="spellStart"/>
      <w:r w:rsidRPr="00A15FA9">
        <w:rPr>
          <w:sz w:val="18"/>
          <w:szCs w:val="18"/>
          <w:lang w:eastAsia="en-GB"/>
        </w:rPr>
        <w:t>whoop</w:t>
      </w:r>
      <w:proofErr w:type="spellEnd"/>
      <w:r w:rsidRPr="00A15FA9">
        <w:rPr>
          <w:sz w:val="18"/>
          <w:szCs w:val="18"/>
          <w:lang w:eastAsia="en-GB"/>
        </w:rPr>
        <w:t>, or verbal advice from the Chief Warden/ Area Warden):</w:t>
      </w:r>
      <w:r w:rsidRPr="00A15FA9">
        <w:rPr>
          <w:rFonts w:ascii="&amp;quot" w:hAnsi="&amp;quot"/>
          <w:sz w:val="18"/>
          <w:szCs w:val="18"/>
          <w:lang w:val="en-GB" w:eastAsia="en-GB"/>
        </w:rPr>
        <w:t> </w:t>
      </w:r>
    </w:p>
    <w:p w14:paraId="238F8D74" w14:textId="77777777" w:rsidR="00BD5775" w:rsidRPr="00A15FA9" w:rsidRDefault="00BD5775" w:rsidP="00BD5775">
      <w:pPr>
        <w:widowControl/>
        <w:numPr>
          <w:ilvl w:val="0"/>
          <w:numId w:val="5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Follow the instructions of the ECO (Wardens)</w:t>
      </w:r>
      <w:r w:rsidRPr="00A15FA9">
        <w:rPr>
          <w:sz w:val="18"/>
          <w:szCs w:val="18"/>
          <w:lang w:val="en-GB" w:eastAsia="en-GB"/>
        </w:rPr>
        <w:t> </w:t>
      </w:r>
    </w:p>
    <w:p w14:paraId="55325C1A" w14:textId="77777777" w:rsidR="00BD5775" w:rsidRDefault="00BD5775" w:rsidP="00BD5775">
      <w:pPr>
        <w:widowControl/>
        <w:numPr>
          <w:ilvl w:val="0"/>
          <w:numId w:val="5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Cease all activities </w:t>
      </w:r>
      <w:r w:rsidRPr="00A15FA9">
        <w:rPr>
          <w:sz w:val="18"/>
          <w:szCs w:val="18"/>
          <w:lang w:val="en-GB" w:eastAsia="en-GB"/>
        </w:rPr>
        <w:t> </w:t>
      </w:r>
    </w:p>
    <w:p w14:paraId="08043DCC" w14:textId="421B5254" w:rsidR="00BD5775" w:rsidRPr="00A15FA9" w:rsidRDefault="00BD5775" w:rsidP="00BD5775">
      <w:pPr>
        <w:widowControl/>
        <w:numPr>
          <w:ilvl w:val="1"/>
          <w:numId w:val="5"/>
        </w:numPr>
        <w:autoSpaceDE/>
        <w:autoSpaceDN/>
        <w:textAlignment w:val="baseline"/>
        <w:rPr>
          <w:sz w:val="18"/>
          <w:szCs w:val="18"/>
          <w:lang w:val="en-GB" w:eastAsia="en-GB"/>
        </w:rPr>
      </w:pPr>
      <w:r>
        <w:rPr>
          <w:sz w:val="18"/>
          <w:szCs w:val="18"/>
          <w:lang w:eastAsia="en-GB"/>
        </w:rPr>
        <w:t xml:space="preserve">       </w:t>
      </w:r>
      <w:r w:rsidRPr="00A15FA9">
        <w:rPr>
          <w:sz w:val="18"/>
          <w:szCs w:val="18"/>
          <w:lang w:eastAsia="en-GB"/>
        </w:rPr>
        <w:t>Secure your area (e.g. any activity or process that may become hazardous if left unattended</w:t>
      </w:r>
      <w:r>
        <w:rPr>
          <w:sz w:val="18"/>
          <w:szCs w:val="18"/>
          <w:lang w:eastAsia="en-GB"/>
        </w:rPr>
        <w:t xml:space="preserve"> </w:t>
      </w:r>
      <w:proofErr w:type="gramStart"/>
      <w:r>
        <w:rPr>
          <w:sz w:val="18"/>
          <w:szCs w:val="18"/>
          <w:lang w:eastAsia="en-GB"/>
        </w:rPr>
        <w:t xml:space="preserve">as </w:t>
      </w:r>
      <w:r w:rsidRPr="00A15FA9">
        <w:rPr>
          <w:sz w:val="18"/>
          <w:szCs w:val="18"/>
          <w:lang w:eastAsia="en-GB"/>
        </w:rPr>
        <w:t>a consequence of</w:t>
      </w:r>
      <w:proofErr w:type="gramEnd"/>
      <w:r w:rsidRPr="00A15FA9">
        <w:rPr>
          <w:sz w:val="18"/>
          <w:szCs w:val="18"/>
          <w:lang w:eastAsia="en-GB"/>
        </w:rPr>
        <w:t xml:space="preserve"> evacuation) </w:t>
      </w:r>
      <w:r w:rsidRPr="00A15FA9">
        <w:rPr>
          <w:sz w:val="18"/>
          <w:szCs w:val="18"/>
          <w:lang w:val="en-GB" w:eastAsia="en-GB"/>
        </w:rPr>
        <w:t> </w:t>
      </w:r>
    </w:p>
    <w:p w14:paraId="25C36140" w14:textId="77777777" w:rsidR="00BD5775" w:rsidRPr="00A15FA9" w:rsidRDefault="00BD5775" w:rsidP="00BD5775">
      <w:pPr>
        <w:widowControl/>
        <w:numPr>
          <w:ilvl w:val="0"/>
          <w:numId w:val="5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Assist any person in immediate danger, but only if safe to do so </w:t>
      </w:r>
      <w:r w:rsidRPr="00A15FA9">
        <w:rPr>
          <w:sz w:val="18"/>
          <w:szCs w:val="18"/>
          <w:lang w:val="en-GB" w:eastAsia="en-GB"/>
        </w:rPr>
        <w:t> </w:t>
      </w:r>
    </w:p>
    <w:p w14:paraId="5376992F" w14:textId="21E7FC52" w:rsidR="00BD5775" w:rsidRPr="00A15FA9" w:rsidRDefault="00BD5775" w:rsidP="00BD5775">
      <w:pPr>
        <w:widowControl/>
        <w:numPr>
          <w:ilvl w:val="0"/>
          <w:numId w:val="5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Proceed to the designated assembly area</w:t>
      </w:r>
    </w:p>
    <w:p w14:paraId="07DF7E1D" w14:textId="77777777" w:rsidR="00BD5775" w:rsidRPr="00A15FA9" w:rsidRDefault="00BD5775" w:rsidP="00BD5775">
      <w:pPr>
        <w:widowControl/>
        <w:numPr>
          <w:ilvl w:val="0"/>
          <w:numId w:val="6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Await further instructions from the ECO (wardens) </w:t>
      </w:r>
      <w:r w:rsidRPr="00A15FA9">
        <w:rPr>
          <w:sz w:val="18"/>
          <w:szCs w:val="18"/>
          <w:lang w:val="en-GB" w:eastAsia="en-GB"/>
        </w:rPr>
        <w:t> </w:t>
      </w:r>
    </w:p>
    <w:p w14:paraId="23F5D070" w14:textId="77777777" w:rsidR="00BD5775" w:rsidRPr="00A15FA9" w:rsidRDefault="00BD5775" w:rsidP="00BD5775">
      <w:pPr>
        <w:widowControl/>
        <w:numPr>
          <w:ilvl w:val="0"/>
          <w:numId w:val="6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Do not re-enter until given the “All Clear” </w:t>
      </w:r>
      <w:r w:rsidRPr="00A15FA9">
        <w:rPr>
          <w:sz w:val="18"/>
          <w:szCs w:val="18"/>
          <w:lang w:val="en-GB" w:eastAsia="en-GB"/>
        </w:rPr>
        <w:t> </w:t>
      </w:r>
    </w:p>
    <w:p w14:paraId="284A317B" w14:textId="77777777" w:rsidR="00BD5775" w:rsidRPr="00A15FA9" w:rsidRDefault="00BD5775" w:rsidP="00BD5775">
      <w:pPr>
        <w:widowControl/>
        <w:numPr>
          <w:ilvl w:val="0"/>
          <w:numId w:val="6"/>
        </w:numPr>
        <w:autoSpaceDE/>
        <w:autoSpaceDN/>
        <w:ind w:left="360" w:firstLine="36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>Follow the instructions of relevant Emergency Services Personnel </w:t>
      </w:r>
      <w:r w:rsidRPr="00A15FA9">
        <w:rPr>
          <w:sz w:val="18"/>
          <w:szCs w:val="18"/>
          <w:lang w:val="en-GB" w:eastAsia="en-GB"/>
        </w:rPr>
        <w:t> </w:t>
      </w:r>
    </w:p>
    <w:p w14:paraId="4158F887" w14:textId="77777777" w:rsidR="00BD5775" w:rsidRPr="00A15FA9" w:rsidRDefault="00BD5775" w:rsidP="00BD5775">
      <w:pPr>
        <w:ind w:left="720"/>
        <w:textAlignment w:val="baseline"/>
        <w:rPr>
          <w:sz w:val="18"/>
          <w:szCs w:val="18"/>
          <w:lang w:val="en-GB" w:eastAsia="en-GB"/>
        </w:rPr>
      </w:pPr>
    </w:p>
    <w:p w14:paraId="0D431967" w14:textId="77777777" w:rsidR="00BD5775" w:rsidRPr="00A15FA9" w:rsidRDefault="00BD5775" w:rsidP="00BD5775">
      <w:pPr>
        <w:textAlignment w:val="baseline"/>
        <w:rPr>
          <w:rFonts w:ascii="&amp;quot" w:hAnsi="&amp;quot" w:cs="Calibri"/>
          <w:b/>
          <w:bCs/>
          <w:sz w:val="18"/>
          <w:szCs w:val="18"/>
          <w:lang w:val="en-GB" w:eastAsia="en-GB"/>
        </w:rPr>
      </w:pPr>
      <w:r w:rsidRPr="00A15FA9">
        <w:rPr>
          <w:b/>
          <w:bCs/>
          <w:sz w:val="18"/>
          <w:szCs w:val="18"/>
          <w:lang w:eastAsia="en-GB"/>
        </w:rPr>
        <w:t>If you are the first person on the scene:</w:t>
      </w:r>
      <w:r w:rsidRPr="00A15FA9">
        <w:rPr>
          <w:rFonts w:ascii="&amp;quot" w:hAnsi="&amp;quot"/>
          <w:b/>
          <w:bCs/>
          <w:sz w:val="18"/>
          <w:szCs w:val="18"/>
          <w:lang w:val="en-GB" w:eastAsia="en-GB"/>
        </w:rPr>
        <w:t> </w:t>
      </w:r>
    </w:p>
    <w:p w14:paraId="62324D65" w14:textId="77777777" w:rsidR="00BD5775" w:rsidRPr="00A15FA9" w:rsidRDefault="00BD5775" w:rsidP="00BD5775">
      <w:pPr>
        <w:widowControl/>
        <w:numPr>
          <w:ilvl w:val="0"/>
          <w:numId w:val="7"/>
        </w:numPr>
        <w:autoSpaceDE/>
        <w:autoSpaceDN/>
        <w:ind w:left="360" w:firstLine="0"/>
        <w:textAlignment w:val="baseline"/>
        <w:rPr>
          <w:sz w:val="18"/>
          <w:szCs w:val="18"/>
          <w:lang w:val="en-GB" w:eastAsia="en-GB"/>
        </w:rPr>
      </w:pPr>
      <w:r w:rsidRPr="00A15FA9">
        <w:rPr>
          <w:sz w:val="18"/>
          <w:szCs w:val="18"/>
          <w:lang w:eastAsia="en-GB"/>
        </w:rPr>
        <w:t xml:space="preserve">If you are the first on the scene in </w:t>
      </w:r>
      <w:proofErr w:type="gramStart"/>
      <w:r w:rsidRPr="00A15FA9">
        <w:rPr>
          <w:sz w:val="18"/>
          <w:szCs w:val="18"/>
          <w:lang w:eastAsia="en-GB"/>
        </w:rPr>
        <w:t>an emergency situation</w:t>
      </w:r>
      <w:proofErr w:type="gramEnd"/>
      <w:r w:rsidRPr="00A15FA9">
        <w:rPr>
          <w:sz w:val="18"/>
          <w:szCs w:val="18"/>
          <w:lang w:eastAsia="en-GB"/>
        </w:rPr>
        <w:t xml:space="preserve"> or a situation requiring evacuation of the facility, please alert </w:t>
      </w:r>
      <w:proofErr w:type="spellStart"/>
      <w:r w:rsidRPr="00A15FA9">
        <w:rPr>
          <w:sz w:val="18"/>
          <w:szCs w:val="18"/>
          <w:lang w:eastAsia="en-GB"/>
        </w:rPr>
        <w:t>centre</w:t>
      </w:r>
      <w:proofErr w:type="spellEnd"/>
      <w:r>
        <w:rPr>
          <w:sz w:val="18"/>
          <w:szCs w:val="18"/>
          <w:lang w:eastAsia="en-GB"/>
        </w:rPr>
        <w:t xml:space="preserve"> </w:t>
      </w:r>
      <w:r w:rsidRPr="00A15FA9">
        <w:rPr>
          <w:sz w:val="18"/>
          <w:szCs w:val="18"/>
          <w:lang w:eastAsia="en-GB"/>
        </w:rPr>
        <w:t>/</w:t>
      </w:r>
      <w:r>
        <w:rPr>
          <w:sz w:val="18"/>
          <w:szCs w:val="18"/>
          <w:lang w:eastAsia="en-GB"/>
        </w:rPr>
        <w:t xml:space="preserve"> </w:t>
      </w:r>
      <w:r w:rsidRPr="00A15FA9">
        <w:rPr>
          <w:sz w:val="18"/>
          <w:szCs w:val="18"/>
          <w:lang w:eastAsia="en-GB"/>
        </w:rPr>
        <w:t>site staff immediately.</w:t>
      </w:r>
      <w:r w:rsidRPr="00A15FA9">
        <w:rPr>
          <w:sz w:val="18"/>
          <w:szCs w:val="18"/>
          <w:lang w:val="en-GB" w:eastAsia="en-GB"/>
        </w:rPr>
        <w:t> </w:t>
      </w:r>
    </w:p>
    <w:p w14:paraId="053009B9" w14:textId="5291D411" w:rsidR="003443C6" w:rsidRDefault="003443C6" w:rsidP="00A41602">
      <w:pPr>
        <w:textAlignment w:val="baseline"/>
        <w:rPr>
          <w:b/>
          <w:bCs/>
          <w:color w:val="2E74B5"/>
          <w:sz w:val="20"/>
          <w:szCs w:val="20"/>
          <w:lang w:eastAsia="en-GB"/>
        </w:rPr>
      </w:pPr>
    </w:p>
    <w:p w14:paraId="3F81813E" w14:textId="77777777" w:rsidR="009F05CB" w:rsidRDefault="009F05CB" w:rsidP="00A41602">
      <w:pPr>
        <w:textAlignment w:val="baseline"/>
        <w:rPr>
          <w:b/>
          <w:bCs/>
          <w:color w:val="2E74B5"/>
          <w:sz w:val="20"/>
          <w:szCs w:val="20"/>
          <w:lang w:eastAsia="en-GB"/>
        </w:rPr>
      </w:pPr>
    </w:p>
    <w:p w14:paraId="04E7FC5B" w14:textId="5FAA1964" w:rsidR="008B7AB9" w:rsidRDefault="00A0545D" w:rsidP="008B7AB9">
      <w:pPr>
        <w:rPr>
          <w:color w:val="002060"/>
          <w:w w:val="75"/>
          <w:sz w:val="40"/>
          <w:szCs w:val="40"/>
        </w:rPr>
      </w:pPr>
      <w:r>
        <w:rPr>
          <w:noProof/>
        </w:rPr>
        <w:drawing>
          <wp:inline distT="0" distB="0" distL="0" distR="0" wp14:anchorId="2D8EFEF4" wp14:editId="270DDB52">
            <wp:extent cx="5853112" cy="193133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22990" cy="195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05CB" w:rsidRPr="009F05CB">
        <w:rPr>
          <w:noProof/>
        </w:rPr>
        <w:t xml:space="preserve">  </w:t>
      </w:r>
    </w:p>
    <w:p w14:paraId="0E824A03" w14:textId="1B9D0DB6" w:rsidR="003F4BDD" w:rsidRDefault="00821CC7">
      <w:pPr>
        <w:pStyle w:val="BodyText"/>
        <w:spacing w:before="4"/>
        <w:rPr>
          <w:rFonts w:ascii="Gill Sans MT"/>
          <w:b/>
          <w:sz w:val="25"/>
        </w:rPr>
      </w:pPr>
      <w:r>
        <w:rPr>
          <w:noProof/>
        </w:rPr>
        <w:drawing>
          <wp:inline distT="0" distB="0" distL="0" distR="0" wp14:anchorId="7323C6AC" wp14:editId="2FC6B7E4">
            <wp:extent cx="3848100" cy="1974145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87556" cy="209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4BDD" w:rsidSect="005C4E2F">
      <w:pgSz w:w="16840" w:h="11910" w:orient="landscape"/>
      <w:pgMar w:top="522" w:right="578" w:bottom="0" w:left="22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&amp;quo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347CB"/>
    <w:multiLevelType w:val="multilevel"/>
    <w:tmpl w:val="0AE2E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7354B5"/>
    <w:multiLevelType w:val="multilevel"/>
    <w:tmpl w:val="EEC49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89179DB"/>
    <w:multiLevelType w:val="hybridMultilevel"/>
    <w:tmpl w:val="32462820"/>
    <w:lvl w:ilvl="0" w:tplc="9FB2E44E">
      <w:numFmt w:val="bullet"/>
      <w:lvlText w:val="*"/>
      <w:lvlJc w:val="left"/>
      <w:pPr>
        <w:ind w:left="714" w:hanging="84"/>
      </w:pPr>
      <w:rPr>
        <w:rFonts w:ascii="Arial" w:eastAsia="Arial" w:hAnsi="Arial" w:cs="Arial" w:hint="default"/>
        <w:color w:val="231F20"/>
        <w:w w:val="108"/>
        <w:sz w:val="12"/>
        <w:szCs w:val="12"/>
        <w:lang w:val="en-US" w:eastAsia="en-US" w:bidi="en-US"/>
      </w:rPr>
    </w:lvl>
    <w:lvl w:ilvl="1" w:tplc="46FCBCB2">
      <w:numFmt w:val="bullet"/>
      <w:lvlText w:val="•"/>
      <w:lvlJc w:val="left"/>
      <w:pPr>
        <w:ind w:left="1314" w:hanging="84"/>
      </w:pPr>
      <w:rPr>
        <w:rFonts w:hint="default"/>
        <w:lang w:val="en-US" w:eastAsia="en-US" w:bidi="en-US"/>
      </w:rPr>
    </w:lvl>
    <w:lvl w:ilvl="2" w:tplc="7542DBAC">
      <w:numFmt w:val="bullet"/>
      <w:lvlText w:val="•"/>
      <w:lvlJc w:val="left"/>
      <w:pPr>
        <w:ind w:left="1909" w:hanging="84"/>
      </w:pPr>
      <w:rPr>
        <w:rFonts w:hint="default"/>
        <w:lang w:val="en-US" w:eastAsia="en-US" w:bidi="en-US"/>
      </w:rPr>
    </w:lvl>
    <w:lvl w:ilvl="3" w:tplc="E232122E">
      <w:numFmt w:val="bullet"/>
      <w:lvlText w:val="•"/>
      <w:lvlJc w:val="left"/>
      <w:pPr>
        <w:ind w:left="2503" w:hanging="84"/>
      </w:pPr>
      <w:rPr>
        <w:rFonts w:hint="default"/>
        <w:lang w:val="en-US" w:eastAsia="en-US" w:bidi="en-US"/>
      </w:rPr>
    </w:lvl>
    <w:lvl w:ilvl="4" w:tplc="AAA4D114">
      <w:numFmt w:val="bullet"/>
      <w:lvlText w:val="•"/>
      <w:lvlJc w:val="left"/>
      <w:pPr>
        <w:ind w:left="3098" w:hanging="84"/>
      </w:pPr>
      <w:rPr>
        <w:rFonts w:hint="default"/>
        <w:lang w:val="en-US" w:eastAsia="en-US" w:bidi="en-US"/>
      </w:rPr>
    </w:lvl>
    <w:lvl w:ilvl="5" w:tplc="924E2664">
      <w:numFmt w:val="bullet"/>
      <w:lvlText w:val="•"/>
      <w:lvlJc w:val="left"/>
      <w:pPr>
        <w:ind w:left="3692" w:hanging="84"/>
      </w:pPr>
      <w:rPr>
        <w:rFonts w:hint="default"/>
        <w:lang w:val="en-US" w:eastAsia="en-US" w:bidi="en-US"/>
      </w:rPr>
    </w:lvl>
    <w:lvl w:ilvl="6" w:tplc="53EA8BBA">
      <w:numFmt w:val="bullet"/>
      <w:lvlText w:val="•"/>
      <w:lvlJc w:val="left"/>
      <w:pPr>
        <w:ind w:left="4287" w:hanging="84"/>
      </w:pPr>
      <w:rPr>
        <w:rFonts w:hint="default"/>
        <w:lang w:val="en-US" w:eastAsia="en-US" w:bidi="en-US"/>
      </w:rPr>
    </w:lvl>
    <w:lvl w:ilvl="7" w:tplc="04B88748">
      <w:numFmt w:val="bullet"/>
      <w:lvlText w:val="•"/>
      <w:lvlJc w:val="left"/>
      <w:pPr>
        <w:ind w:left="4881" w:hanging="84"/>
      </w:pPr>
      <w:rPr>
        <w:rFonts w:hint="default"/>
        <w:lang w:val="en-US" w:eastAsia="en-US" w:bidi="en-US"/>
      </w:rPr>
    </w:lvl>
    <w:lvl w:ilvl="8" w:tplc="555891EC">
      <w:numFmt w:val="bullet"/>
      <w:lvlText w:val="•"/>
      <w:lvlJc w:val="left"/>
      <w:pPr>
        <w:ind w:left="5476" w:hanging="84"/>
      </w:pPr>
      <w:rPr>
        <w:rFonts w:hint="default"/>
        <w:lang w:val="en-US" w:eastAsia="en-US" w:bidi="en-US"/>
      </w:rPr>
    </w:lvl>
  </w:abstractNum>
  <w:abstractNum w:abstractNumId="3" w15:restartNumberingAfterBreak="0">
    <w:nsid w:val="28D53F84"/>
    <w:multiLevelType w:val="multilevel"/>
    <w:tmpl w:val="E2626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6234D7E"/>
    <w:multiLevelType w:val="hybridMultilevel"/>
    <w:tmpl w:val="290E48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523CCA"/>
    <w:multiLevelType w:val="hybridMultilevel"/>
    <w:tmpl w:val="BD6ED304"/>
    <w:lvl w:ilvl="0" w:tplc="EBBE97CA">
      <w:numFmt w:val="bullet"/>
      <w:lvlText w:val="•"/>
      <w:lvlJc w:val="left"/>
      <w:pPr>
        <w:ind w:left="226" w:hanging="120"/>
      </w:pPr>
      <w:rPr>
        <w:rFonts w:hint="default"/>
        <w:w w:val="92"/>
        <w:lang w:val="en-US" w:eastAsia="en-US" w:bidi="en-US"/>
      </w:rPr>
    </w:lvl>
    <w:lvl w:ilvl="1" w:tplc="A03A3C2A">
      <w:numFmt w:val="bullet"/>
      <w:lvlText w:val="•"/>
      <w:lvlJc w:val="left"/>
      <w:pPr>
        <w:ind w:left="1314" w:hanging="120"/>
      </w:pPr>
      <w:rPr>
        <w:rFonts w:hint="default"/>
        <w:lang w:val="en-US" w:eastAsia="en-US" w:bidi="en-US"/>
      </w:rPr>
    </w:lvl>
    <w:lvl w:ilvl="2" w:tplc="86F635C0">
      <w:numFmt w:val="bullet"/>
      <w:lvlText w:val="•"/>
      <w:lvlJc w:val="left"/>
      <w:pPr>
        <w:ind w:left="2409" w:hanging="120"/>
      </w:pPr>
      <w:rPr>
        <w:rFonts w:hint="default"/>
        <w:lang w:val="en-US" w:eastAsia="en-US" w:bidi="en-US"/>
      </w:rPr>
    </w:lvl>
    <w:lvl w:ilvl="3" w:tplc="884E7AA2">
      <w:numFmt w:val="bullet"/>
      <w:lvlText w:val="•"/>
      <w:lvlJc w:val="left"/>
      <w:pPr>
        <w:ind w:left="3503" w:hanging="120"/>
      </w:pPr>
      <w:rPr>
        <w:rFonts w:hint="default"/>
        <w:lang w:val="en-US" w:eastAsia="en-US" w:bidi="en-US"/>
      </w:rPr>
    </w:lvl>
    <w:lvl w:ilvl="4" w:tplc="3EA46462">
      <w:numFmt w:val="bullet"/>
      <w:lvlText w:val="•"/>
      <w:lvlJc w:val="left"/>
      <w:pPr>
        <w:ind w:left="4598" w:hanging="120"/>
      </w:pPr>
      <w:rPr>
        <w:rFonts w:hint="default"/>
        <w:lang w:val="en-US" w:eastAsia="en-US" w:bidi="en-US"/>
      </w:rPr>
    </w:lvl>
    <w:lvl w:ilvl="5" w:tplc="6548E0D0">
      <w:numFmt w:val="bullet"/>
      <w:lvlText w:val="•"/>
      <w:lvlJc w:val="left"/>
      <w:pPr>
        <w:ind w:left="5692" w:hanging="120"/>
      </w:pPr>
      <w:rPr>
        <w:rFonts w:hint="default"/>
        <w:lang w:val="en-US" w:eastAsia="en-US" w:bidi="en-US"/>
      </w:rPr>
    </w:lvl>
    <w:lvl w:ilvl="6" w:tplc="09DEE492">
      <w:numFmt w:val="bullet"/>
      <w:lvlText w:val="•"/>
      <w:lvlJc w:val="left"/>
      <w:pPr>
        <w:ind w:left="6787" w:hanging="120"/>
      </w:pPr>
      <w:rPr>
        <w:rFonts w:hint="default"/>
        <w:lang w:val="en-US" w:eastAsia="en-US" w:bidi="en-US"/>
      </w:rPr>
    </w:lvl>
    <w:lvl w:ilvl="7" w:tplc="7BD4F638">
      <w:numFmt w:val="bullet"/>
      <w:lvlText w:val="•"/>
      <w:lvlJc w:val="left"/>
      <w:pPr>
        <w:ind w:left="7881" w:hanging="120"/>
      </w:pPr>
      <w:rPr>
        <w:rFonts w:hint="default"/>
        <w:lang w:val="en-US" w:eastAsia="en-US" w:bidi="en-US"/>
      </w:rPr>
    </w:lvl>
    <w:lvl w:ilvl="8" w:tplc="5F72EB50">
      <w:numFmt w:val="bullet"/>
      <w:lvlText w:val="•"/>
      <w:lvlJc w:val="left"/>
      <w:pPr>
        <w:ind w:left="8976" w:hanging="120"/>
      </w:pPr>
      <w:rPr>
        <w:rFonts w:hint="default"/>
        <w:lang w:val="en-US" w:eastAsia="en-US" w:bidi="en-US"/>
      </w:rPr>
    </w:lvl>
  </w:abstractNum>
  <w:abstractNum w:abstractNumId="6" w15:restartNumberingAfterBreak="0">
    <w:nsid w:val="682057D1"/>
    <w:multiLevelType w:val="multilevel"/>
    <w:tmpl w:val="756C4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zE1Mjc1MDE3MDNQ0lEKTi0uzszPAykwqgUAGQ0YWiwAAAA="/>
  </w:docVars>
  <w:rsids>
    <w:rsidRoot w:val="000F7476"/>
    <w:rsid w:val="000247E0"/>
    <w:rsid w:val="00036C90"/>
    <w:rsid w:val="0005277A"/>
    <w:rsid w:val="00076956"/>
    <w:rsid w:val="00087234"/>
    <w:rsid w:val="0009059C"/>
    <w:rsid w:val="0009157E"/>
    <w:rsid w:val="00091FAE"/>
    <w:rsid w:val="000A051D"/>
    <w:rsid w:val="000B5041"/>
    <w:rsid w:val="000C396D"/>
    <w:rsid w:val="000C5383"/>
    <w:rsid w:val="000C7B80"/>
    <w:rsid w:val="000F7476"/>
    <w:rsid w:val="00102D79"/>
    <w:rsid w:val="0011636D"/>
    <w:rsid w:val="0013766C"/>
    <w:rsid w:val="00140B7A"/>
    <w:rsid w:val="00152391"/>
    <w:rsid w:val="0016673D"/>
    <w:rsid w:val="0017372F"/>
    <w:rsid w:val="00173A6E"/>
    <w:rsid w:val="00190A00"/>
    <w:rsid w:val="0019336A"/>
    <w:rsid w:val="00195B3A"/>
    <w:rsid w:val="001B1470"/>
    <w:rsid w:val="001C48FA"/>
    <w:rsid w:val="001D3D9B"/>
    <w:rsid w:val="001F377E"/>
    <w:rsid w:val="002038E4"/>
    <w:rsid w:val="00221053"/>
    <w:rsid w:val="0022273B"/>
    <w:rsid w:val="00234653"/>
    <w:rsid w:val="00243ED1"/>
    <w:rsid w:val="00253A88"/>
    <w:rsid w:val="00290B57"/>
    <w:rsid w:val="00292DAA"/>
    <w:rsid w:val="002A67B0"/>
    <w:rsid w:val="002D0F48"/>
    <w:rsid w:val="002D39E0"/>
    <w:rsid w:val="002F2F3D"/>
    <w:rsid w:val="00304D51"/>
    <w:rsid w:val="003061E4"/>
    <w:rsid w:val="00314489"/>
    <w:rsid w:val="00314A1D"/>
    <w:rsid w:val="0033359D"/>
    <w:rsid w:val="003443C6"/>
    <w:rsid w:val="00344E9A"/>
    <w:rsid w:val="0034643D"/>
    <w:rsid w:val="0034752E"/>
    <w:rsid w:val="00352FAB"/>
    <w:rsid w:val="00362449"/>
    <w:rsid w:val="00365ED9"/>
    <w:rsid w:val="00367453"/>
    <w:rsid w:val="003703A4"/>
    <w:rsid w:val="003B02FC"/>
    <w:rsid w:val="003C46FF"/>
    <w:rsid w:val="003F0FE8"/>
    <w:rsid w:val="003F4BDD"/>
    <w:rsid w:val="004079F7"/>
    <w:rsid w:val="00411ECC"/>
    <w:rsid w:val="00421B70"/>
    <w:rsid w:val="00425845"/>
    <w:rsid w:val="0042778C"/>
    <w:rsid w:val="0043575D"/>
    <w:rsid w:val="00450B47"/>
    <w:rsid w:val="0045749C"/>
    <w:rsid w:val="00480203"/>
    <w:rsid w:val="004D7BFB"/>
    <w:rsid w:val="004E6E8A"/>
    <w:rsid w:val="004F2AB4"/>
    <w:rsid w:val="004F3A47"/>
    <w:rsid w:val="00502622"/>
    <w:rsid w:val="00571F17"/>
    <w:rsid w:val="00572A57"/>
    <w:rsid w:val="0057779F"/>
    <w:rsid w:val="00580E37"/>
    <w:rsid w:val="00583831"/>
    <w:rsid w:val="0059419F"/>
    <w:rsid w:val="0059456C"/>
    <w:rsid w:val="005C2E0E"/>
    <w:rsid w:val="005C4E2F"/>
    <w:rsid w:val="005F2BA5"/>
    <w:rsid w:val="005F312D"/>
    <w:rsid w:val="0061324B"/>
    <w:rsid w:val="006135C4"/>
    <w:rsid w:val="00613AB8"/>
    <w:rsid w:val="00622644"/>
    <w:rsid w:val="00622709"/>
    <w:rsid w:val="00637614"/>
    <w:rsid w:val="00655117"/>
    <w:rsid w:val="00671A93"/>
    <w:rsid w:val="006942D6"/>
    <w:rsid w:val="006A37A0"/>
    <w:rsid w:val="006C1840"/>
    <w:rsid w:val="006E545F"/>
    <w:rsid w:val="00706C0A"/>
    <w:rsid w:val="0071366C"/>
    <w:rsid w:val="00716BE6"/>
    <w:rsid w:val="00724EF6"/>
    <w:rsid w:val="00766977"/>
    <w:rsid w:val="007810E3"/>
    <w:rsid w:val="00793021"/>
    <w:rsid w:val="00796DCB"/>
    <w:rsid w:val="007A521B"/>
    <w:rsid w:val="007C04BD"/>
    <w:rsid w:val="007D09E8"/>
    <w:rsid w:val="007D7DFA"/>
    <w:rsid w:val="007E16B4"/>
    <w:rsid w:val="007E3B21"/>
    <w:rsid w:val="007E7ECE"/>
    <w:rsid w:val="00802788"/>
    <w:rsid w:val="00804274"/>
    <w:rsid w:val="0081084F"/>
    <w:rsid w:val="00821CC7"/>
    <w:rsid w:val="0083315B"/>
    <w:rsid w:val="00835BF1"/>
    <w:rsid w:val="00837F74"/>
    <w:rsid w:val="00881B95"/>
    <w:rsid w:val="00885A1A"/>
    <w:rsid w:val="00887894"/>
    <w:rsid w:val="00887AE5"/>
    <w:rsid w:val="008A0EC8"/>
    <w:rsid w:val="008A70BA"/>
    <w:rsid w:val="008B7AB9"/>
    <w:rsid w:val="008D30EB"/>
    <w:rsid w:val="008D4B4A"/>
    <w:rsid w:val="008E5D55"/>
    <w:rsid w:val="008F690F"/>
    <w:rsid w:val="009132DD"/>
    <w:rsid w:val="009250C0"/>
    <w:rsid w:val="009355A5"/>
    <w:rsid w:val="00937455"/>
    <w:rsid w:val="00945D89"/>
    <w:rsid w:val="00967623"/>
    <w:rsid w:val="0097024D"/>
    <w:rsid w:val="009759BD"/>
    <w:rsid w:val="009B324C"/>
    <w:rsid w:val="009B5FF0"/>
    <w:rsid w:val="009D4E43"/>
    <w:rsid w:val="009D6940"/>
    <w:rsid w:val="009F05CB"/>
    <w:rsid w:val="009F1CCB"/>
    <w:rsid w:val="009F2B3F"/>
    <w:rsid w:val="009F3319"/>
    <w:rsid w:val="00A0545D"/>
    <w:rsid w:val="00A11798"/>
    <w:rsid w:val="00A41602"/>
    <w:rsid w:val="00A453E1"/>
    <w:rsid w:val="00A67C80"/>
    <w:rsid w:val="00A7464F"/>
    <w:rsid w:val="00AB092D"/>
    <w:rsid w:val="00AB3436"/>
    <w:rsid w:val="00AC0B96"/>
    <w:rsid w:val="00AC301C"/>
    <w:rsid w:val="00AD7148"/>
    <w:rsid w:val="00AF3241"/>
    <w:rsid w:val="00B20855"/>
    <w:rsid w:val="00B2096F"/>
    <w:rsid w:val="00B3206F"/>
    <w:rsid w:val="00B517AF"/>
    <w:rsid w:val="00B51F09"/>
    <w:rsid w:val="00B6289F"/>
    <w:rsid w:val="00B7303E"/>
    <w:rsid w:val="00B767AA"/>
    <w:rsid w:val="00B848AB"/>
    <w:rsid w:val="00B85DF0"/>
    <w:rsid w:val="00BB342A"/>
    <w:rsid w:val="00BB5A60"/>
    <w:rsid w:val="00BB64B7"/>
    <w:rsid w:val="00BC0CF1"/>
    <w:rsid w:val="00BC3D1A"/>
    <w:rsid w:val="00BC465F"/>
    <w:rsid w:val="00BD42C2"/>
    <w:rsid w:val="00BD5775"/>
    <w:rsid w:val="00BE4FF9"/>
    <w:rsid w:val="00BF4C36"/>
    <w:rsid w:val="00C07297"/>
    <w:rsid w:val="00C1108F"/>
    <w:rsid w:val="00C33F3D"/>
    <w:rsid w:val="00C44218"/>
    <w:rsid w:val="00C47B1F"/>
    <w:rsid w:val="00C55115"/>
    <w:rsid w:val="00C627A7"/>
    <w:rsid w:val="00C67A53"/>
    <w:rsid w:val="00C732B7"/>
    <w:rsid w:val="00C74E10"/>
    <w:rsid w:val="00CA1CD5"/>
    <w:rsid w:val="00CA5E6C"/>
    <w:rsid w:val="00CB4397"/>
    <w:rsid w:val="00CC28B9"/>
    <w:rsid w:val="00CC3D2F"/>
    <w:rsid w:val="00CE06CF"/>
    <w:rsid w:val="00CE61DF"/>
    <w:rsid w:val="00CE7255"/>
    <w:rsid w:val="00CF302A"/>
    <w:rsid w:val="00CF3A47"/>
    <w:rsid w:val="00D157E4"/>
    <w:rsid w:val="00D40231"/>
    <w:rsid w:val="00D43752"/>
    <w:rsid w:val="00D54A2D"/>
    <w:rsid w:val="00D63952"/>
    <w:rsid w:val="00D81A4A"/>
    <w:rsid w:val="00D82BBC"/>
    <w:rsid w:val="00D83D1A"/>
    <w:rsid w:val="00D873C1"/>
    <w:rsid w:val="00D94F20"/>
    <w:rsid w:val="00D96832"/>
    <w:rsid w:val="00D96AB8"/>
    <w:rsid w:val="00DA5110"/>
    <w:rsid w:val="00DA78AF"/>
    <w:rsid w:val="00DA7FE2"/>
    <w:rsid w:val="00DB3FCD"/>
    <w:rsid w:val="00DD5E44"/>
    <w:rsid w:val="00DE0244"/>
    <w:rsid w:val="00DE5E05"/>
    <w:rsid w:val="00DE7619"/>
    <w:rsid w:val="00DF15A3"/>
    <w:rsid w:val="00DF4DB6"/>
    <w:rsid w:val="00E020AC"/>
    <w:rsid w:val="00E03282"/>
    <w:rsid w:val="00E1708C"/>
    <w:rsid w:val="00E265AC"/>
    <w:rsid w:val="00E33670"/>
    <w:rsid w:val="00E47B75"/>
    <w:rsid w:val="00E615BF"/>
    <w:rsid w:val="00EA4AC5"/>
    <w:rsid w:val="00EA52ED"/>
    <w:rsid w:val="00EA6AD3"/>
    <w:rsid w:val="00EB3BDC"/>
    <w:rsid w:val="00EB7DF6"/>
    <w:rsid w:val="00EC10AF"/>
    <w:rsid w:val="00EE081E"/>
    <w:rsid w:val="00F1788A"/>
    <w:rsid w:val="00F21157"/>
    <w:rsid w:val="00F227C2"/>
    <w:rsid w:val="00F42424"/>
    <w:rsid w:val="00F71A6B"/>
    <w:rsid w:val="00F71BDB"/>
    <w:rsid w:val="00F75F2E"/>
    <w:rsid w:val="00F868B2"/>
    <w:rsid w:val="00F87188"/>
    <w:rsid w:val="00FA68BA"/>
    <w:rsid w:val="00FA7AAA"/>
    <w:rsid w:val="00FB0A67"/>
    <w:rsid w:val="00FB4F84"/>
    <w:rsid w:val="00FC29AB"/>
    <w:rsid w:val="00FD4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0F19B"/>
  <w15:docId w15:val="{A5C95FE2-CD32-4FF0-AD80-9E2F2279C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0"/>
      <w:outlineLvl w:val="0"/>
    </w:pPr>
    <w:rPr>
      <w:rFonts w:ascii="Gill Sans MT" w:eastAsia="Gill Sans MT" w:hAnsi="Gill Sans MT" w:cs="Gill Sans MT"/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ind w:left="106"/>
      <w:outlineLvl w:val="1"/>
    </w:pPr>
    <w:rPr>
      <w:rFonts w:ascii="Gill Sans MT" w:eastAsia="Gill Sans MT" w:hAnsi="Gill Sans MT" w:cs="Gill Sans MT"/>
      <w:b/>
      <w:bCs/>
      <w:sz w:val="20"/>
      <w:szCs w:val="20"/>
    </w:rPr>
  </w:style>
  <w:style w:type="paragraph" w:styleId="Heading3">
    <w:name w:val="heading 3"/>
    <w:basedOn w:val="Normal"/>
    <w:uiPriority w:val="9"/>
    <w:unhideWhenUsed/>
    <w:qFormat/>
    <w:pPr>
      <w:ind w:left="106"/>
      <w:jc w:val="both"/>
      <w:outlineLvl w:val="2"/>
    </w:pPr>
    <w:rPr>
      <w:sz w:val="17"/>
      <w:szCs w:val="17"/>
    </w:rPr>
  </w:style>
  <w:style w:type="paragraph" w:styleId="Heading4">
    <w:name w:val="heading 4"/>
    <w:basedOn w:val="Normal"/>
    <w:uiPriority w:val="9"/>
    <w:unhideWhenUsed/>
    <w:qFormat/>
    <w:pPr>
      <w:ind w:left="226" w:hanging="121"/>
      <w:outlineLvl w:val="3"/>
    </w:pPr>
    <w:rPr>
      <w:sz w:val="14"/>
      <w:szCs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2"/>
      <w:szCs w:val="12"/>
    </w:rPr>
  </w:style>
  <w:style w:type="paragraph" w:styleId="ListParagraph">
    <w:name w:val="List Paragraph"/>
    <w:basedOn w:val="Normal"/>
    <w:uiPriority w:val="34"/>
    <w:qFormat/>
    <w:pPr>
      <w:spacing w:before="30"/>
      <w:ind w:left="226" w:hanging="121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57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7E4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B3206F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20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206F"/>
    <w:rPr>
      <w:rFonts w:ascii="Arial" w:eastAsia="Arial" w:hAnsi="Arial" w:cs="Arial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8108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E33670"/>
    <w:rPr>
      <w:rFonts w:ascii="Arial" w:eastAsia="Arial" w:hAnsi="Arial" w:cs="Arial"/>
      <w:sz w:val="12"/>
      <w:szCs w:val="12"/>
      <w:lang w:bidi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7464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7464F"/>
    <w:rPr>
      <w:rFonts w:ascii="Arial" w:eastAsia="Arial" w:hAnsi="Arial" w:cs="Arial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02D79"/>
    <w:rPr>
      <w:color w:val="605E5C"/>
      <w:shd w:val="clear" w:color="auto" w:fill="E1DFDD"/>
    </w:rPr>
  </w:style>
  <w:style w:type="paragraph" w:customStyle="1" w:styleId="Default">
    <w:name w:val="Default"/>
    <w:rsid w:val="0033359D"/>
    <w:pPr>
      <w:widowControl/>
      <w:adjustRightInd w:val="0"/>
    </w:pPr>
    <w:rPr>
      <w:rFonts w:ascii="Frutiger LT 45 Light" w:hAnsi="Frutiger LT 45 Light" w:cs="Frutiger LT 45 Light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21CC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25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6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werribeeoutdoorpool.wynactive.com.au/centre-info/supervision/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://wynactive.com.au/privacy-policy.%20" TargetMode="External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336140D155F14A9DA0A345A2A6585B" ma:contentTypeVersion="13" ma:contentTypeDescription="Create a new document." ma:contentTypeScope="" ma:versionID="37a8b9040a6da70755c76c3b398f3173">
  <xsd:schema xmlns:xsd="http://www.w3.org/2001/XMLSchema" xmlns:xs="http://www.w3.org/2001/XMLSchema" xmlns:p="http://schemas.microsoft.com/office/2006/metadata/properties" xmlns:ns3="ea5011b0-f3f3-458d-b0b2-757f95e584a5" xmlns:ns4="01742507-2e9a-41fd-aa4b-09579ec9c17f" targetNamespace="http://schemas.microsoft.com/office/2006/metadata/properties" ma:root="true" ma:fieldsID="1bf4c3fdf84fc195cf6b5e4726e8a204" ns3:_="" ns4:_="">
    <xsd:import namespace="ea5011b0-f3f3-458d-b0b2-757f95e584a5"/>
    <xsd:import namespace="01742507-2e9a-41fd-aa4b-09579ec9c1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11b0-f3f3-458d-b0b2-757f95e58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742507-2e9a-41fd-aa4b-09579ec9c17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0A53B1-09ED-4EDD-A636-7EA1DD428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011b0-f3f3-458d-b0b2-757f95e584a5"/>
    <ds:schemaRef ds:uri="01742507-2e9a-41fd-aa4b-09579ec9c1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FFF964-D390-4BFA-AD22-C1CADD96FC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D63444-50AB-4AC7-A372-F58F8C0808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334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out 1</vt:lpstr>
    </vt:vector>
  </TitlesOfParts>
  <Company/>
  <LinksUpToDate>false</LinksUpToDate>
  <CharactersWithSpaces>8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out 1</dc:title>
  <dc:creator>David Hughes</dc:creator>
  <cp:lastModifiedBy>Hayley Brennan</cp:lastModifiedBy>
  <cp:revision>12</cp:revision>
  <dcterms:created xsi:type="dcterms:W3CDTF">2020-07-22T23:46:00Z</dcterms:created>
  <dcterms:modified xsi:type="dcterms:W3CDTF">2020-08-03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6T00:00:00Z</vt:filetime>
  </property>
  <property fmtid="{D5CDD505-2E9C-101B-9397-08002B2CF9AE}" pid="3" name="Creator">
    <vt:lpwstr>QuarkXPress(R) 14.21</vt:lpwstr>
  </property>
  <property fmtid="{D5CDD505-2E9C-101B-9397-08002B2CF9AE}" pid="4" name="LastSaved">
    <vt:filetime>2020-04-02T00:00:00Z</vt:filetime>
  </property>
  <property fmtid="{D5CDD505-2E9C-101B-9397-08002B2CF9AE}" pid="5" name="ContentTypeId">
    <vt:lpwstr>0x010100F9336140D155F14A9DA0A345A2A6585B</vt:lpwstr>
  </property>
</Properties>
</file>